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4974" w14:textId="77777777" w:rsidR="005E4454" w:rsidRDefault="006A33F0">
      <w:pPr>
        <w:spacing w:afterLines="50" w:after="156"/>
        <w:jc w:val="center"/>
        <w:rPr>
          <w:rFonts w:ascii="方正黑体简体" w:eastAsia="方正黑体简体" w:hAnsi="STZhongsong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0FEC6B9" wp14:editId="691A6732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3C434" w14:textId="77777777"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14:paraId="03E6913A" w14:textId="77777777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AC94B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A492A40" w14:textId="033A1D6A"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FD07C0">
              <w:rPr>
                <w:rFonts w:hint="eastAsia"/>
              </w:rPr>
              <w:t>英语订单管理系统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14:paraId="02D0176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E057C" w14:textId="77777777"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15052E5B" w14:textId="77777777"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14:paraId="0D2D06AD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E82B1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21888397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56524A" w14:paraId="071D862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65C260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41DE9C74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4D97C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4B822D7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14:paraId="5B2A154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10753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2C72BD9E" w14:textId="03B0AE6D" w:rsidR="0056524A" w:rsidRPr="002169BC" w:rsidRDefault="00EC2B52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李飞鸿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10E4B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7CEE406A" w14:textId="1C86A1CD" w:rsidR="0056524A" w:rsidRPr="002169BC" w:rsidRDefault="00EC2B52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/>
                <w:sz w:val="32"/>
                <w:szCs w:val="32"/>
              </w:rPr>
              <w:t>201810513324</w:t>
            </w:r>
          </w:p>
        </w:tc>
      </w:tr>
      <w:tr w:rsidR="005E4454" w14:paraId="3F9BCB0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FE8EF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E182158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40502" w14:textId="77777777"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10107FA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56C890C7" w14:textId="77777777"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14:paraId="13560955" w14:textId="77777777" w:rsidTr="007173F2">
        <w:trPr>
          <w:trHeight w:val="360"/>
        </w:trPr>
        <w:tc>
          <w:tcPr>
            <w:tcW w:w="1418" w:type="dxa"/>
            <w:hideMark/>
          </w:tcPr>
          <w:p w14:paraId="6766F5D6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73F200E2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2618DEC1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2326674F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14:paraId="09074980" w14:textId="77777777" w:rsidTr="007173F2">
        <w:trPr>
          <w:trHeight w:val="360"/>
        </w:trPr>
        <w:tc>
          <w:tcPr>
            <w:tcW w:w="1418" w:type="dxa"/>
            <w:hideMark/>
          </w:tcPr>
          <w:p w14:paraId="66B0CE3B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27E48ACC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05AD7407" w14:textId="77777777"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6A48E1B2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3F9181D6" w14:textId="77777777" w:rsidTr="007173F2">
        <w:trPr>
          <w:trHeight w:val="360"/>
        </w:trPr>
        <w:tc>
          <w:tcPr>
            <w:tcW w:w="1418" w:type="dxa"/>
            <w:hideMark/>
          </w:tcPr>
          <w:p w14:paraId="779B7330" w14:textId="77777777"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219EE1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表空间设计合理，数据合理</w:t>
            </w:r>
          </w:p>
        </w:tc>
        <w:tc>
          <w:tcPr>
            <w:tcW w:w="709" w:type="dxa"/>
            <w:hideMark/>
          </w:tcPr>
          <w:p w14:paraId="673A65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46517F68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69E672C" w14:textId="77777777" w:rsidTr="007173F2">
        <w:trPr>
          <w:trHeight w:val="360"/>
        </w:trPr>
        <w:tc>
          <w:tcPr>
            <w:tcW w:w="1418" w:type="dxa"/>
            <w:hideMark/>
          </w:tcPr>
          <w:p w14:paraId="4C2ECC67" w14:textId="77777777"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3A646735" w14:textId="77777777"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14:paraId="38D82349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56CE88DA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4C64EB29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6EEBBA56" w14:textId="77777777" w:rsidTr="007173F2">
        <w:trPr>
          <w:trHeight w:val="360"/>
        </w:trPr>
        <w:tc>
          <w:tcPr>
            <w:tcW w:w="1418" w:type="dxa"/>
            <w:hideMark/>
          </w:tcPr>
          <w:p w14:paraId="15E8F6AD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254C0FB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720369D1" w14:textId="77777777"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07FF79A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5DD42A0" w14:textId="77777777" w:rsidTr="007173F2">
        <w:trPr>
          <w:trHeight w:val="360"/>
        </w:trPr>
        <w:tc>
          <w:tcPr>
            <w:tcW w:w="1418" w:type="dxa"/>
            <w:hideMark/>
          </w:tcPr>
          <w:p w14:paraId="645862EF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2DD86808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621BC263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5DFD34B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14:paraId="705025C0" w14:textId="77777777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14:paraId="2451D9A8" w14:textId="77777777"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7317BA3A" w14:textId="77777777"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4DC51921" w14:textId="77777777" w:rsidR="00F24ADC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1D61F3DD" w14:textId="77777777" w:rsidR="00F24ADC" w:rsidRDefault="00F24ADC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14:paraId="51D515D7" w14:textId="0A79EC2B" w:rsidR="00F24ADC" w:rsidRDefault="00F24ADC" w:rsidP="00F24ADC">
      <w:pPr>
        <w:pStyle w:val="1"/>
      </w:pPr>
      <w:proofErr w:type="spellStart"/>
      <w:r>
        <w:lastRenderedPageBreak/>
        <w:t>orcale</w:t>
      </w:r>
      <w:proofErr w:type="spellEnd"/>
      <w:r>
        <w:t>数据库实验六-</w:t>
      </w:r>
      <w:r w:rsidR="001815D4">
        <w:rPr>
          <w:rFonts w:hint="eastAsia"/>
        </w:rPr>
        <w:t>英语</w:t>
      </w:r>
      <w:r w:rsidR="00A55262">
        <w:rPr>
          <w:rFonts w:hint="eastAsia"/>
        </w:rPr>
        <w:t>订单管理系统</w:t>
      </w:r>
    </w:p>
    <w:p w14:paraId="76B3A78D" w14:textId="77777777" w:rsidR="00F24ADC" w:rsidRDefault="00F24ADC" w:rsidP="00F24ADC">
      <w:pPr>
        <w:pStyle w:val="FirstParagraph"/>
      </w:pPr>
    </w:p>
    <w:bookmarkStart w:id="0" w:name="toc"/>
    <w:p w14:paraId="51BD9085" w14:textId="77777777" w:rsidR="00E261BC" w:rsidRDefault="00F24ADC" w:rsidP="00F24ADC">
      <w:pPr>
        <w:pStyle w:val="a0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aa"/>
        </w:rPr>
        <w:t>orcale</w:t>
      </w:r>
      <w:r>
        <w:rPr>
          <w:rStyle w:val="aa"/>
        </w:rPr>
        <w:t>数据库实验六</w:t>
      </w:r>
      <w:r>
        <w:rPr>
          <w:rStyle w:val="aa"/>
        </w:rPr>
        <w:t>-</w:t>
      </w:r>
      <w:r w:rsidR="001815D4">
        <w:rPr>
          <w:rStyle w:val="aa"/>
          <w:rFonts w:hint="eastAsia"/>
        </w:rPr>
        <w:t>英语</w:t>
      </w:r>
      <w:r w:rsidR="00A55262">
        <w:rPr>
          <w:rStyle w:val="aa"/>
          <w:rFonts w:hint="eastAsia"/>
        </w:rPr>
        <w:t>订单管理</w:t>
      </w:r>
      <w:r>
        <w:rPr>
          <w:rStyle w:val="aa"/>
        </w:rPr>
        <w:fldChar w:fldCharType="end"/>
      </w:r>
      <w:r w:rsidR="00A55262">
        <w:t xml:space="preserve"> </w:t>
      </w:r>
    </w:p>
    <w:p w14:paraId="681322B2" w14:textId="77777777" w:rsidR="00E261BC" w:rsidRDefault="00F24ADC" w:rsidP="00F24ADC">
      <w:pPr>
        <w:pStyle w:val="a0"/>
      </w:pPr>
      <w:r>
        <w:tab/>
      </w:r>
      <w:hyperlink w:anchor="header-n4">
        <w:r>
          <w:rPr>
            <w:rStyle w:val="aa"/>
          </w:rPr>
          <w:t>一</w:t>
        </w:r>
        <w:r>
          <w:rPr>
            <w:rStyle w:val="aa"/>
          </w:rPr>
          <w:t xml:space="preserve">. </w:t>
        </w:r>
        <w:r>
          <w:rPr>
            <w:rStyle w:val="aa"/>
          </w:rPr>
          <w:t>概述</w:t>
        </w:r>
      </w:hyperlink>
    </w:p>
    <w:p w14:paraId="104DCF30" w14:textId="77777777" w:rsidR="00E261BC" w:rsidRDefault="00F24ADC" w:rsidP="00F24ADC">
      <w:pPr>
        <w:pStyle w:val="a0"/>
      </w:pPr>
      <w:r>
        <w:tab/>
      </w:r>
      <w:hyperlink w:anchor="header-n7">
        <w:r>
          <w:rPr>
            <w:rStyle w:val="aa"/>
          </w:rPr>
          <w:t>二</w:t>
        </w:r>
        <w:r>
          <w:rPr>
            <w:rStyle w:val="aa"/>
          </w:rPr>
          <w:t xml:space="preserve">. </w:t>
        </w:r>
        <w:r>
          <w:rPr>
            <w:rStyle w:val="aa"/>
          </w:rPr>
          <w:t>需求与功能分析</w:t>
        </w:r>
        <w:r>
          <w:rPr>
            <w:rStyle w:val="aa"/>
          </w:rPr>
          <w:t xml:space="preserve"> </w:t>
        </w:r>
      </w:hyperlink>
    </w:p>
    <w:p w14:paraId="153D7CE8" w14:textId="77777777" w:rsidR="00E261BC" w:rsidRDefault="00F24ADC" w:rsidP="00F24ADC">
      <w:pPr>
        <w:pStyle w:val="a0"/>
      </w:pPr>
      <w:r>
        <w:tab/>
      </w:r>
      <w:hyperlink w:anchor="header-n9">
        <w:r>
          <w:rPr>
            <w:rStyle w:val="aa"/>
          </w:rPr>
          <w:t>三</w:t>
        </w:r>
        <w:r>
          <w:rPr>
            <w:rStyle w:val="aa"/>
          </w:rPr>
          <w:t xml:space="preserve">. </w:t>
        </w:r>
        <w:r>
          <w:rPr>
            <w:rStyle w:val="aa"/>
          </w:rPr>
          <w:t>数据库设计</w:t>
        </w:r>
      </w:hyperlink>
    </w:p>
    <w:p w14:paraId="1EDE6464" w14:textId="77777777" w:rsidR="00E261BC" w:rsidRDefault="00F24ADC" w:rsidP="00F24ADC">
      <w:pPr>
        <w:pStyle w:val="a0"/>
      </w:pPr>
      <w:r>
        <w:tab/>
      </w:r>
      <w:hyperlink w:anchor="header-n10">
        <w:r>
          <w:rPr>
            <w:rStyle w:val="aa"/>
          </w:rPr>
          <w:t xml:space="preserve">1. </w:t>
        </w:r>
        <w:r>
          <w:rPr>
            <w:rStyle w:val="aa"/>
          </w:rPr>
          <w:t>添加用户及权限管理</w:t>
        </w:r>
      </w:hyperlink>
    </w:p>
    <w:p w14:paraId="192341D2" w14:textId="77777777" w:rsidR="00E261BC" w:rsidRDefault="00F24ADC" w:rsidP="00F24ADC">
      <w:pPr>
        <w:pStyle w:val="a0"/>
      </w:pPr>
      <w:r>
        <w:tab/>
      </w:r>
      <w:r>
        <w:tab/>
      </w:r>
      <w:hyperlink w:anchor="header-n24">
        <w:r>
          <w:rPr>
            <w:rStyle w:val="aa"/>
          </w:rPr>
          <w:t>创建</w:t>
        </w:r>
        <w:r w:rsidR="00A55262">
          <w:rPr>
            <w:rStyle w:val="aa"/>
          </w:rPr>
          <w:t xml:space="preserve"> </w:t>
        </w:r>
        <w:r w:rsidR="001815D4">
          <w:rPr>
            <w:rStyle w:val="aa"/>
          </w:rPr>
          <w:t>LFH</w:t>
        </w:r>
        <w:r>
          <w:rPr>
            <w:rStyle w:val="aa"/>
          </w:rPr>
          <w:t>用户，并且给用户分配角色空间</w:t>
        </w:r>
      </w:hyperlink>
    </w:p>
    <w:p w14:paraId="4CC4078B" w14:textId="77777777" w:rsidR="00E261BC" w:rsidRDefault="00F24ADC" w:rsidP="00F24ADC">
      <w:pPr>
        <w:pStyle w:val="a0"/>
      </w:pPr>
      <w:r>
        <w:tab/>
      </w:r>
      <w:hyperlink w:anchor="header-n28">
        <w:r>
          <w:rPr>
            <w:rStyle w:val="aa"/>
          </w:rPr>
          <w:t xml:space="preserve">2. </w:t>
        </w:r>
        <w:r>
          <w:rPr>
            <w:rStyle w:val="aa"/>
          </w:rPr>
          <w:t>通过新创建的用户连接到</w:t>
        </w:r>
        <w:r>
          <w:rPr>
            <w:rStyle w:val="aa"/>
          </w:rPr>
          <w:t xml:space="preserve"> </w:t>
        </w:r>
        <w:r w:rsidR="00A55262">
          <w:rPr>
            <w:rStyle w:val="aa"/>
            <w:rFonts w:hint="eastAsia"/>
          </w:rPr>
          <w:t>myorcl</w:t>
        </w:r>
        <w:r>
          <w:rPr>
            <w:rStyle w:val="aa"/>
          </w:rPr>
          <w:t xml:space="preserve"> </w:t>
        </w:r>
      </w:hyperlink>
    </w:p>
    <w:p w14:paraId="31A8429A" w14:textId="77777777" w:rsidR="00E261BC" w:rsidRDefault="00F24ADC" w:rsidP="00F24ADC">
      <w:pPr>
        <w:pStyle w:val="a0"/>
      </w:pPr>
      <w:r>
        <w:tab/>
      </w:r>
      <w:hyperlink w:anchor="header-n34">
        <w:r>
          <w:rPr>
            <w:rStyle w:val="aa"/>
          </w:rPr>
          <w:t xml:space="preserve">4. </w:t>
        </w:r>
        <w:r>
          <w:rPr>
            <w:rStyle w:val="aa"/>
          </w:rPr>
          <w:t>利用新创建的用户</w:t>
        </w:r>
        <w:r w:rsidR="00395A44">
          <w:rPr>
            <w:rStyle w:val="aa"/>
          </w:rPr>
          <w:t>ZLW</w:t>
        </w:r>
        <w:r>
          <w:rPr>
            <w:rStyle w:val="aa"/>
          </w:rPr>
          <w:t>创建了五个表</w:t>
        </w:r>
      </w:hyperlink>
    </w:p>
    <w:p w14:paraId="3C64C7EC" w14:textId="77777777" w:rsidR="00E261BC" w:rsidRDefault="00F24ADC" w:rsidP="00F24ADC">
      <w:pPr>
        <w:pStyle w:val="a0"/>
      </w:pPr>
      <w:r>
        <w:tab/>
      </w:r>
      <w:hyperlink w:anchor="header-n138">
        <w:r>
          <w:rPr>
            <w:rStyle w:val="aa"/>
          </w:rPr>
          <w:t xml:space="preserve">6. </w:t>
        </w:r>
        <w:r>
          <w:rPr>
            <w:rStyle w:val="aa"/>
          </w:rPr>
          <w:t>创建视图</w:t>
        </w:r>
      </w:hyperlink>
    </w:p>
    <w:p w14:paraId="6D49A52D" w14:textId="48EE532E" w:rsidR="00E261BC" w:rsidRDefault="00F24ADC" w:rsidP="00F24ADC">
      <w:pPr>
        <w:pStyle w:val="a0"/>
      </w:pPr>
      <w:r>
        <w:tab/>
      </w:r>
      <w:hyperlink w:anchor="header-n151">
        <w:r>
          <w:rPr>
            <w:rStyle w:val="aa"/>
          </w:rPr>
          <w:t xml:space="preserve">7. </w:t>
        </w:r>
        <w:r>
          <w:rPr>
            <w:rStyle w:val="aa"/>
          </w:rPr>
          <w:t>将五个表的视图的</w:t>
        </w:r>
        <w:r>
          <w:rPr>
            <w:rStyle w:val="aa"/>
          </w:rPr>
          <w:t>SELECT</w:t>
        </w:r>
        <w:r>
          <w:rPr>
            <w:rStyle w:val="aa"/>
          </w:rPr>
          <w:t>对象权限授予</w:t>
        </w:r>
        <w:r w:rsidR="00E261BC">
          <w:rPr>
            <w:rStyle w:val="aa"/>
          </w:rPr>
          <w:t>LFH</w:t>
        </w:r>
        <w:r>
          <w:rPr>
            <w:rStyle w:val="aa"/>
          </w:rPr>
          <w:t>用户</w:t>
        </w:r>
        <w:r>
          <w:rPr>
            <w:rStyle w:val="aa"/>
          </w:rPr>
          <w:t xml:space="preserve"> </w:t>
        </w:r>
      </w:hyperlink>
    </w:p>
    <w:p w14:paraId="284DCFB3" w14:textId="77777777" w:rsidR="00E261BC" w:rsidRDefault="00F24ADC" w:rsidP="00F24ADC">
      <w:pPr>
        <w:pStyle w:val="a0"/>
      </w:pPr>
      <w:r>
        <w:tab/>
      </w:r>
      <w:hyperlink w:anchor="header-n153">
        <w:r>
          <w:rPr>
            <w:rStyle w:val="aa"/>
          </w:rPr>
          <w:t xml:space="preserve">8. </w:t>
        </w:r>
        <w:r>
          <w:rPr>
            <w:rStyle w:val="aa"/>
          </w:rPr>
          <w:t>向数据库中写入数据共计</w:t>
        </w:r>
        <w:r>
          <w:rPr>
            <w:rStyle w:val="aa"/>
          </w:rPr>
          <w:t>50000</w:t>
        </w:r>
        <w:r>
          <w:rPr>
            <w:rStyle w:val="aa"/>
          </w:rPr>
          <w:t>多个数据</w:t>
        </w:r>
      </w:hyperlink>
    </w:p>
    <w:p w14:paraId="61F6513E" w14:textId="77777777" w:rsidR="00E261BC" w:rsidRDefault="00F24ADC" w:rsidP="00F24ADC">
      <w:pPr>
        <w:pStyle w:val="a0"/>
      </w:pPr>
      <w:r>
        <w:tab/>
      </w:r>
      <w:r>
        <w:tab/>
      </w:r>
      <w:hyperlink w:anchor="header-n154">
        <w:r>
          <w:rPr>
            <w:rStyle w:val="aa"/>
          </w:rPr>
          <w:t xml:space="preserve">8.1 </w:t>
        </w:r>
        <w:r w:rsidR="00A55262">
          <w:rPr>
            <w:rStyle w:val="aa"/>
            <w:rFonts w:hint="eastAsia"/>
          </w:rPr>
          <w:t>部门</w:t>
        </w:r>
        <w:r>
          <w:rPr>
            <w:rStyle w:val="aa"/>
          </w:rPr>
          <w:t>表</w:t>
        </w:r>
      </w:hyperlink>
    </w:p>
    <w:p w14:paraId="73A4156C" w14:textId="77777777" w:rsidR="00E261BC" w:rsidRDefault="00F24ADC" w:rsidP="00F24ADC">
      <w:pPr>
        <w:pStyle w:val="a0"/>
      </w:pPr>
      <w:r>
        <w:tab/>
      </w:r>
      <w:r>
        <w:tab/>
      </w:r>
      <w:hyperlink w:anchor="header-n157">
        <w:r>
          <w:rPr>
            <w:rStyle w:val="aa"/>
          </w:rPr>
          <w:t xml:space="preserve">8.2 </w:t>
        </w:r>
        <w:r w:rsidR="00A55262">
          <w:rPr>
            <w:rStyle w:val="aa"/>
            <w:rFonts w:hint="eastAsia"/>
          </w:rPr>
          <w:t>员工</w:t>
        </w:r>
        <w:r>
          <w:rPr>
            <w:rStyle w:val="aa"/>
          </w:rPr>
          <w:t>表</w:t>
        </w:r>
      </w:hyperlink>
    </w:p>
    <w:p w14:paraId="61D0E3FC" w14:textId="77777777" w:rsidR="00E261BC" w:rsidRDefault="00F24ADC" w:rsidP="00F24ADC">
      <w:pPr>
        <w:pStyle w:val="a0"/>
      </w:pPr>
      <w:r>
        <w:tab/>
      </w:r>
      <w:r>
        <w:tab/>
      </w:r>
      <w:hyperlink w:anchor="header-n160">
        <w:r>
          <w:rPr>
            <w:rStyle w:val="aa"/>
          </w:rPr>
          <w:t xml:space="preserve">8.3 </w:t>
        </w:r>
        <w:r w:rsidR="00A55262">
          <w:rPr>
            <w:rStyle w:val="aa"/>
            <w:rFonts w:hint="eastAsia"/>
          </w:rPr>
          <w:t>订单详情</w:t>
        </w:r>
        <w:r>
          <w:rPr>
            <w:rStyle w:val="aa"/>
          </w:rPr>
          <w:t>表</w:t>
        </w:r>
      </w:hyperlink>
    </w:p>
    <w:p w14:paraId="645CC97E" w14:textId="77777777" w:rsidR="00E261BC" w:rsidRDefault="00F24ADC" w:rsidP="00F24ADC">
      <w:pPr>
        <w:pStyle w:val="a0"/>
      </w:pPr>
      <w:r>
        <w:tab/>
      </w:r>
      <w:r>
        <w:tab/>
      </w:r>
      <w:hyperlink w:anchor="header-n163">
        <w:r>
          <w:rPr>
            <w:rStyle w:val="aa"/>
          </w:rPr>
          <w:t xml:space="preserve">8.4 </w:t>
        </w:r>
        <w:r w:rsidR="00A55262">
          <w:rPr>
            <w:rStyle w:val="aa"/>
            <w:rFonts w:hint="eastAsia"/>
          </w:rPr>
          <w:t>订单</w:t>
        </w:r>
        <w:r>
          <w:rPr>
            <w:rStyle w:val="aa"/>
          </w:rPr>
          <w:t>表</w:t>
        </w:r>
      </w:hyperlink>
    </w:p>
    <w:p w14:paraId="7349AF10" w14:textId="77777777" w:rsidR="00E261BC" w:rsidRDefault="00F24ADC" w:rsidP="00F24ADC">
      <w:pPr>
        <w:pStyle w:val="a0"/>
      </w:pPr>
      <w:r>
        <w:tab/>
      </w:r>
      <w:r>
        <w:tab/>
      </w:r>
      <w:hyperlink w:anchor="header-n166">
        <w:r>
          <w:rPr>
            <w:rStyle w:val="aa"/>
          </w:rPr>
          <w:t xml:space="preserve">8.5 </w:t>
        </w:r>
        <w:r w:rsidR="00A55262">
          <w:rPr>
            <w:rStyle w:val="aa"/>
            <w:rFonts w:hint="eastAsia"/>
          </w:rPr>
          <w:t>产品</w:t>
        </w:r>
        <w:r>
          <w:rPr>
            <w:rStyle w:val="aa"/>
          </w:rPr>
          <w:t>表</w:t>
        </w:r>
      </w:hyperlink>
    </w:p>
    <w:p w14:paraId="31618809" w14:textId="77777777" w:rsidR="00E261BC" w:rsidRDefault="00F24ADC" w:rsidP="00F24ADC">
      <w:pPr>
        <w:pStyle w:val="a0"/>
      </w:pPr>
      <w:r>
        <w:tab/>
      </w:r>
      <w:hyperlink w:anchor="header-n169">
        <w:r>
          <w:rPr>
            <w:rStyle w:val="aa"/>
          </w:rPr>
          <w:t>9. PL/SQL</w:t>
        </w:r>
        <w:r>
          <w:rPr>
            <w:rStyle w:val="aa"/>
          </w:rPr>
          <w:t>设计</w:t>
        </w:r>
      </w:hyperlink>
    </w:p>
    <w:p w14:paraId="458303FD" w14:textId="77777777" w:rsidR="00E261BC" w:rsidRDefault="00F24ADC" w:rsidP="00F24ADC">
      <w:pPr>
        <w:pStyle w:val="a0"/>
      </w:pPr>
      <w:r>
        <w:tab/>
      </w:r>
      <w:r>
        <w:tab/>
      </w:r>
      <w:hyperlink w:anchor="header-n197">
        <w:r>
          <w:rPr>
            <w:rStyle w:val="aa"/>
          </w:rPr>
          <w:t xml:space="preserve">9.2. </w:t>
        </w:r>
        <w:r w:rsidR="00A55262">
          <w:rPr>
            <w:rStyle w:val="aa"/>
            <w:rFonts w:hint="eastAsia"/>
          </w:rPr>
          <w:t>包</w:t>
        </w:r>
      </w:hyperlink>
    </w:p>
    <w:p w14:paraId="0E871619" w14:textId="77777777" w:rsidR="00E261BC" w:rsidRDefault="00F24ADC" w:rsidP="00F24ADC">
      <w:pPr>
        <w:pStyle w:val="a0"/>
      </w:pPr>
      <w:r>
        <w:tab/>
      </w:r>
      <w:r>
        <w:tab/>
      </w:r>
      <w:hyperlink w:anchor="header-n198">
        <w:r>
          <w:rPr>
            <w:rStyle w:val="aa"/>
          </w:rPr>
          <w:t xml:space="preserve">9.2.1. </w:t>
        </w:r>
        <w:r w:rsidR="00A55262">
          <w:rPr>
            <w:rStyle w:val="aa"/>
            <w:rFonts w:hint="eastAsia"/>
          </w:rPr>
          <w:t>查询部门销售额</w:t>
        </w:r>
      </w:hyperlink>
    </w:p>
    <w:p w14:paraId="714CCD7A" w14:textId="77777777" w:rsidR="00E261BC" w:rsidRDefault="00F24ADC" w:rsidP="00F24ADC">
      <w:pPr>
        <w:pStyle w:val="a0"/>
      </w:pPr>
      <w:r>
        <w:tab/>
      </w:r>
      <w:hyperlink w:anchor="header-n202">
        <w:r>
          <w:rPr>
            <w:rStyle w:val="aa"/>
          </w:rPr>
          <w:t xml:space="preserve">10. </w:t>
        </w:r>
        <w:r>
          <w:rPr>
            <w:rStyle w:val="aa"/>
          </w:rPr>
          <w:t>数据库备份</w:t>
        </w:r>
      </w:hyperlink>
    </w:p>
    <w:p w14:paraId="33B79BBE" w14:textId="77777777" w:rsidR="00E261BC" w:rsidRDefault="00F24ADC" w:rsidP="00F24ADC">
      <w:pPr>
        <w:pStyle w:val="a0"/>
      </w:pPr>
      <w:r>
        <w:tab/>
      </w:r>
      <w:r>
        <w:tab/>
      </w:r>
      <w:hyperlink w:anchor="header-n205">
        <w:r>
          <w:rPr>
            <w:rStyle w:val="aa"/>
          </w:rPr>
          <w:t>热备份和冷备份优缺点</w:t>
        </w:r>
      </w:hyperlink>
    </w:p>
    <w:p w14:paraId="654E36FC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06">
        <w:r>
          <w:rPr>
            <w:rStyle w:val="aa"/>
          </w:rPr>
          <w:t>热备份的优点是：</w:t>
        </w:r>
      </w:hyperlink>
    </w:p>
    <w:p w14:paraId="17403B05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12">
        <w:r>
          <w:rPr>
            <w:rStyle w:val="aa"/>
          </w:rPr>
          <w:t>热备份的不足是：</w:t>
        </w:r>
      </w:hyperlink>
    </w:p>
    <w:p w14:paraId="22B92A03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16">
        <w:r>
          <w:rPr>
            <w:rStyle w:val="aa"/>
          </w:rPr>
          <w:t>冷备份的优点是：</w:t>
        </w:r>
      </w:hyperlink>
    </w:p>
    <w:p w14:paraId="1F9060BC" w14:textId="1624F434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22">
        <w:r>
          <w:rPr>
            <w:rStyle w:val="aa"/>
          </w:rPr>
          <w:t>冷备份不足是：</w:t>
        </w:r>
      </w:hyperlink>
    </w:p>
    <w:p w14:paraId="0A5E74D6" w14:textId="77777777" w:rsidR="00E261BC" w:rsidRDefault="00F24ADC" w:rsidP="00F24ADC">
      <w:pPr>
        <w:pStyle w:val="a0"/>
      </w:pPr>
      <w:r>
        <w:lastRenderedPageBreak/>
        <w:tab/>
      </w:r>
      <w:r>
        <w:tab/>
      </w:r>
      <w:hyperlink w:anchor="header-n227">
        <w:r>
          <w:rPr>
            <w:rStyle w:val="aa"/>
          </w:rPr>
          <w:t>物理备份之冷备份：</w:t>
        </w:r>
      </w:hyperlink>
    </w:p>
    <w:p w14:paraId="0C9D386D" w14:textId="77777777" w:rsidR="00E261BC" w:rsidRDefault="00F24ADC" w:rsidP="00F24ADC">
      <w:pPr>
        <w:pStyle w:val="a0"/>
      </w:pPr>
      <w:r>
        <w:tab/>
      </w:r>
      <w:r>
        <w:tab/>
      </w:r>
      <w:hyperlink w:anchor="header-n236">
        <w:r>
          <w:rPr>
            <w:rStyle w:val="aa"/>
          </w:rPr>
          <w:t xml:space="preserve">10.1. </w:t>
        </w:r>
        <w:r>
          <w:rPr>
            <w:rStyle w:val="aa"/>
          </w:rPr>
          <w:t>全数据库备份</w:t>
        </w:r>
      </w:hyperlink>
    </w:p>
    <w:p w14:paraId="03C99DF4" w14:textId="77777777" w:rsidR="00E261BC" w:rsidRDefault="00F24ADC" w:rsidP="00F24ADC">
      <w:pPr>
        <w:pStyle w:val="a0"/>
      </w:pPr>
      <w:r>
        <w:tab/>
      </w:r>
      <w:r>
        <w:tab/>
      </w:r>
      <w:hyperlink w:anchor="header-n241">
        <w:r>
          <w:rPr>
            <w:rStyle w:val="aa"/>
          </w:rPr>
          <w:t xml:space="preserve">10.2. </w:t>
        </w:r>
        <w:r>
          <w:rPr>
            <w:rStyle w:val="aa"/>
          </w:rPr>
          <w:t>查询备份文件</w:t>
        </w:r>
      </w:hyperlink>
    </w:p>
    <w:p w14:paraId="3ECEC5E5" w14:textId="77777777" w:rsidR="00E261BC" w:rsidRDefault="00F24ADC" w:rsidP="00F24ADC">
      <w:pPr>
        <w:pStyle w:val="a0"/>
      </w:pPr>
      <w:r>
        <w:tab/>
      </w:r>
      <w:r>
        <w:tab/>
      </w:r>
      <w:hyperlink w:anchor="header-n245">
        <w:r>
          <w:rPr>
            <w:rStyle w:val="aa"/>
          </w:rPr>
          <w:t xml:space="preserve">10.3. </w:t>
        </w:r>
        <w:r>
          <w:rPr>
            <w:rStyle w:val="aa"/>
          </w:rPr>
          <w:t>查看备份文件的内容</w:t>
        </w:r>
      </w:hyperlink>
    </w:p>
    <w:p w14:paraId="6B9090C7" w14:textId="77777777" w:rsidR="00E261BC" w:rsidRDefault="00F24ADC" w:rsidP="00F24ADC">
      <w:pPr>
        <w:pStyle w:val="a0"/>
      </w:pPr>
      <w:r>
        <w:tab/>
      </w:r>
      <w:r>
        <w:tab/>
      </w:r>
      <w:hyperlink w:anchor="header-n255">
        <w:r>
          <w:rPr>
            <w:rStyle w:val="aa"/>
          </w:rPr>
          <w:t xml:space="preserve">10.4. </w:t>
        </w:r>
        <w:r>
          <w:rPr>
            <w:rStyle w:val="aa"/>
          </w:rPr>
          <w:t>备份后修改数据库</w:t>
        </w:r>
      </w:hyperlink>
    </w:p>
    <w:p w14:paraId="72272544" w14:textId="77777777" w:rsidR="00E261BC" w:rsidRDefault="00F24ADC" w:rsidP="00F24ADC">
      <w:pPr>
        <w:pStyle w:val="a0"/>
      </w:pPr>
      <w:r>
        <w:tab/>
      </w:r>
      <w:r>
        <w:tab/>
      </w:r>
      <w:hyperlink w:anchor="header-n259">
        <w:r>
          <w:rPr>
            <w:rStyle w:val="aa"/>
          </w:rPr>
          <w:t xml:space="preserve">10.5. </w:t>
        </w:r>
        <w:r>
          <w:rPr>
            <w:rStyle w:val="aa"/>
          </w:rPr>
          <w:t>删除数据库文件模拟数据损坏</w:t>
        </w:r>
      </w:hyperlink>
    </w:p>
    <w:p w14:paraId="02DAD4DC" w14:textId="77777777" w:rsidR="00E261BC" w:rsidRDefault="00F24ADC" w:rsidP="00F24ADC">
      <w:pPr>
        <w:pStyle w:val="a0"/>
      </w:pPr>
      <w:r>
        <w:tab/>
      </w:r>
      <w:r>
        <w:tab/>
      </w:r>
      <w:hyperlink w:anchor="header-n268">
        <w:r>
          <w:rPr>
            <w:rStyle w:val="aa"/>
          </w:rPr>
          <w:t xml:space="preserve">10.6. </w:t>
        </w:r>
        <w:r>
          <w:rPr>
            <w:rStyle w:val="aa"/>
          </w:rPr>
          <w:t>数据库完全恢复</w:t>
        </w:r>
      </w:hyperlink>
    </w:p>
    <w:p w14:paraId="3CA5B3FE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69">
        <w:r>
          <w:rPr>
            <w:rStyle w:val="aa"/>
          </w:rPr>
          <w:t xml:space="preserve">10.6.1. </w:t>
        </w:r>
        <w:r>
          <w:rPr>
            <w:rStyle w:val="aa"/>
          </w:rPr>
          <w:t>重启损坏的数据库到</w:t>
        </w:r>
        <w:r>
          <w:rPr>
            <w:rStyle w:val="aa"/>
          </w:rPr>
          <w:t>mount</w:t>
        </w:r>
        <w:r>
          <w:rPr>
            <w:rStyle w:val="aa"/>
          </w:rPr>
          <w:t>状态</w:t>
        </w:r>
      </w:hyperlink>
    </w:p>
    <w:p w14:paraId="0CC3293E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74">
        <w:r>
          <w:rPr>
            <w:rStyle w:val="aa"/>
          </w:rPr>
          <w:t xml:space="preserve">10.6.2. </w:t>
        </w:r>
        <w:r>
          <w:rPr>
            <w:rStyle w:val="aa"/>
          </w:rPr>
          <w:t>开始恢复数据库</w:t>
        </w:r>
      </w:hyperlink>
    </w:p>
    <w:p w14:paraId="69776F10" w14:textId="77777777" w:rsidR="00E261BC" w:rsidRDefault="00F24ADC" w:rsidP="00F24ADC">
      <w:pPr>
        <w:pStyle w:val="a0"/>
      </w:pPr>
      <w:r>
        <w:tab/>
      </w:r>
      <w:r>
        <w:tab/>
      </w:r>
      <w:r>
        <w:tab/>
      </w:r>
      <w:hyperlink w:anchor="header-n278">
        <w:r>
          <w:rPr>
            <w:rStyle w:val="aa"/>
          </w:rPr>
          <w:t xml:space="preserve">10.6.3. </w:t>
        </w:r>
        <w:r>
          <w:rPr>
            <w:rStyle w:val="aa"/>
          </w:rPr>
          <w:t>查询数据是否恢复</w:t>
        </w:r>
      </w:hyperlink>
    </w:p>
    <w:p w14:paraId="652FD33E" w14:textId="3611F1D6" w:rsidR="00F24ADC" w:rsidRDefault="00F24ADC" w:rsidP="00F24ADC">
      <w:pPr>
        <w:pStyle w:val="a0"/>
      </w:pPr>
      <w:r>
        <w:tab/>
      </w:r>
      <w:hyperlink w:anchor="header-n284">
        <w:r>
          <w:rPr>
            <w:rStyle w:val="aa"/>
          </w:rPr>
          <w:t>11. DataGuard</w:t>
        </w:r>
        <w:r>
          <w:rPr>
            <w:rStyle w:val="aa"/>
          </w:rPr>
          <w:t>实现数据库整体的异地备份</w:t>
        </w:r>
      </w:hyperlink>
    </w:p>
    <w:p w14:paraId="76C7D7A6" w14:textId="77777777" w:rsidR="00F24ADC" w:rsidRDefault="00F24ADC" w:rsidP="00F24ADC">
      <w:pPr>
        <w:pStyle w:val="2"/>
      </w:pPr>
      <w:bookmarkStart w:id="1" w:name="header-n4"/>
      <w:bookmarkEnd w:id="0"/>
      <w:r>
        <w:t>一. 概述</w:t>
      </w:r>
      <w:bookmarkEnd w:id="1"/>
    </w:p>
    <w:p w14:paraId="4FFF831D" w14:textId="13C44E2A" w:rsidR="00240D7A" w:rsidRDefault="00240D7A" w:rsidP="00240D7A">
      <w:pPr>
        <w:pStyle w:val="a0"/>
      </w:pPr>
      <w:r>
        <w:rPr>
          <w:rFonts w:hint="eastAsia"/>
        </w:rPr>
        <w:t>英语订单管理系统是具有管理功能的计算机系统</w:t>
      </w:r>
      <w:r>
        <w:rPr>
          <w:rFonts w:hint="eastAsia"/>
        </w:rPr>
        <w:t>,</w:t>
      </w:r>
      <w:r>
        <w:rPr>
          <w:rFonts w:hint="eastAsia"/>
        </w:rPr>
        <w:t>而数据库原理及应用课程设计在开发应用程序中至关重要，合理的数据表结构不仅有利于软件的快速开发，而且有利于以后对软件的维护，使之能够有效的存储数据，满足各种用户的应用需求。</w:t>
      </w:r>
    </w:p>
    <w:p w14:paraId="4A55B81D" w14:textId="4207C3CB" w:rsidR="00F24ADC" w:rsidRDefault="00240D7A" w:rsidP="00240D7A">
      <w:pPr>
        <w:pStyle w:val="a0"/>
      </w:pPr>
      <w:r>
        <w:rPr>
          <w:rFonts w:hint="eastAsia"/>
        </w:rPr>
        <w:t>创建一个简单的英语订单管理系统包括英语的信息，以及学生和老师的信息。系统在</w:t>
      </w:r>
      <w:r>
        <w:rPr>
          <w:rFonts w:hint="eastAsia"/>
        </w:rPr>
        <w:t xml:space="preserve">oracle </w:t>
      </w:r>
      <w:r>
        <w:rPr>
          <w:rFonts w:hint="eastAsia"/>
        </w:rPr>
        <w:t>的平台，上用</w:t>
      </w:r>
      <w:proofErr w:type="spellStart"/>
      <w:r>
        <w:rPr>
          <w:rFonts w:hint="eastAsia"/>
        </w:rPr>
        <w:t>sql</w:t>
      </w:r>
      <w:proofErr w:type="spellEnd"/>
      <w:r>
        <w:rPr>
          <w:rFonts w:hint="eastAsia"/>
        </w:rPr>
        <w:t>语言来编写实现，此系统功能分为面向学生和面向老师两部分，其中学生可以进行查询等功能，管理员可以完成英语和学生的增加，删除和修改。</w:t>
      </w:r>
    </w:p>
    <w:p w14:paraId="5584FD7C" w14:textId="77777777" w:rsidR="00F24ADC" w:rsidRDefault="00F24ADC" w:rsidP="00F24ADC">
      <w:pPr>
        <w:pStyle w:val="2"/>
      </w:pPr>
      <w:bookmarkStart w:id="2" w:name="header-n7"/>
      <w:r>
        <w:t xml:space="preserve">二. 需求与功能分析 </w:t>
      </w:r>
      <w:bookmarkEnd w:id="2"/>
    </w:p>
    <w:p w14:paraId="69FD6CCA" w14:textId="7FD208B2" w:rsidR="00F24ADC" w:rsidRDefault="00B172A5" w:rsidP="00F24ADC">
      <w:pPr>
        <w:pStyle w:val="FirstParagraph"/>
      </w:pPr>
      <w:r>
        <w:rPr>
          <w:rFonts w:hint="eastAsia"/>
        </w:rPr>
        <w:t>目的：</w:t>
      </w:r>
      <w:r>
        <w:t>通过专业课程设计</w:t>
      </w:r>
      <w:r>
        <w:t>,</w:t>
      </w:r>
      <w:r>
        <w:t>即大型数据库系统课程设计，有助于培养学生综合运用数据库相关知识解决实际问题的能力。本设计要求对实际问题进行需求分析，提炼实际问题中的数据，建立关系模型，并在大型数据库中得以实现。同时要求对数据库的运营、管理及使用上进行必要的规划和实现。</w:t>
      </w:r>
    </w:p>
    <w:p w14:paraId="2BBAEFDB" w14:textId="77777777" w:rsidR="00B24F2A" w:rsidRDefault="00B24F2A" w:rsidP="00B24F2A">
      <w:pPr>
        <w:pStyle w:val="a0"/>
      </w:pPr>
      <w:r>
        <w:rPr>
          <w:rFonts w:hint="eastAsia"/>
        </w:rPr>
        <w:t>基本任务：</w:t>
      </w:r>
    </w:p>
    <w:p w14:paraId="0507C222" w14:textId="1C455AD9" w:rsidR="00B24F2A" w:rsidRDefault="00B24F2A" w:rsidP="00B24F2A">
      <w:pPr>
        <w:pStyle w:val="a0"/>
      </w:pPr>
      <w:r>
        <w:rPr>
          <w:rFonts w:hint="eastAsia"/>
        </w:rPr>
        <w:t>自行设计一个信息系统的数据库项目，自拟某项目名称。</w:t>
      </w:r>
    </w:p>
    <w:p w14:paraId="15AF514B" w14:textId="77777777" w:rsidR="00B24F2A" w:rsidRDefault="00B24F2A" w:rsidP="00B24F2A">
      <w:pPr>
        <w:pStyle w:val="a0"/>
      </w:pPr>
      <w:r>
        <w:rPr>
          <w:rFonts w:hint="eastAsia"/>
        </w:rPr>
        <w:t>设计项目涉及的表及表空间使用方案。至少</w:t>
      </w:r>
      <w:r>
        <w:rPr>
          <w:rFonts w:hint="eastAsia"/>
        </w:rPr>
        <w:t>5</w:t>
      </w:r>
      <w:r>
        <w:rPr>
          <w:rFonts w:hint="eastAsia"/>
        </w:rPr>
        <w:t>张表和</w:t>
      </w:r>
      <w:r>
        <w:rPr>
          <w:rFonts w:hint="eastAsia"/>
        </w:rPr>
        <w:t>5</w:t>
      </w:r>
      <w:r>
        <w:rPr>
          <w:rFonts w:hint="eastAsia"/>
        </w:rPr>
        <w:t>万条数据，两个表空间。</w:t>
      </w:r>
    </w:p>
    <w:p w14:paraId="01CE73E8" w14:textId="77777777" w:rsidR="00B24F2A" w:rsidRDefault="00B24F2A" w:rsidP="00B24F2A">
      <w:pPr>
        <w:pStyle w:val="a0"/>
      </w:pPr>
      <w:r>
        <w:rPr>
          <w:rFonts w:hint="eastAsia"/>
        </w:rPr>
        <w:t>设计权限及用户分配方案。至少两类角色，两个用户。</w:t>
      </w:r>
    </w:p>
    <w:p w14:paraId="68412D99" w14:textId="77777777" w:rsidR="00B24F2A" w:rsidRDefault="00B24F2A" w:rsidP="00B24F2A">
      <w:pPr>
        <w:pStyle w:val="a0"/>
      </w:pPr>
      <w:r>
        <w:rPr>
          <w:rFonts w:hint="eastAsia"/>
        </w:rPr>
        <w:t>在数据库中建立一个程序包，在包中用</w:t>
      </w:r>
      <w:r>
        <w:rPr>
          <w:rFonts w:hint="eastAsia"/>
        </w:rPr>
        <w:t>PL/SQL</w:t>
      </w:r>
      <w:r>
        <w:rPr>
          <w:rFonts w:hint="eastAsia"/>
        </w:rPr>
        <w:t>语言设计一些存储过程和函数，实现比较复杂的业务逻辑，用模拟数据进行执行计划分析。</w:t>
      </w:r>
    </w:p>
    <w:p w14:paraId="277F27C5" w14:textId="77777777" w:rsidR="00B24F2A" w:rsidRDefault="00B24F2A" w:rsidP="00B24F2A">
      <w:pPr>
        <w:pStyle w:val="a0"/>
      </w:pPr>
      <w:r>
        <w:rPr>
          <w:rFonts w:hint="eastAsia"/>
        </w:rPr>
        <w:lastRenderedPageBreak/>
        <w:t>设计自动备份方案或则手工备份方案。</w:t>
      </w:r>
    </w:p>
    <w:p w14:paraId="37A47FF6" w14:textId="3D9060CD" w:rsidR="00B24F2A" w:rsidRDefault="00B24F2A" w:rsidP="00B24F2A">
      <w:pPr>
        <w:pStyle w:val="a0"/>
      </w:pPr>
      <w:r>
        <w:rPr>
          <w:rFonts w:hint="eastAsia"/>
        </w:rPr>
        <w:t>设计容灾方案。使用两台主机，通过</w:t>
      </w:r>
      <w:proofErr w:type="spellStart"/>
      <w:r>
        <w:rPr>
          <w:rFonts w:hint="eastAsia"/>
        </w:rPr>
        <w:t>DataGuard</w:t>
      </w:r>
      <w:proofErr w:type="spellEnd"/>
      <w:r>
        <w:rPr>
          <w:rFonts w:hint="eastAsia"/>
        </w:rPr>
        <w:t>实现数据库整体的异地备份。</w:t>
      </w:r>
    </w:p>
    <w:p w14:paraId="7354E4E3" w14:textId="77777777" w:rsidR="00B24F2A" w:rsidRDefault="00B24F2A" w:rsidP="00B24F2A">
      <w:pPr>
        <w:pStyle w:val="a0"/>
      </w:pPr>
      <w:r>
        <w:rPr>
          <w:rFonts w:hint="eastAsia"/>
        </w:rPr>
        <w:t>设计环境：</w:t>
      </w:r>
    </w:p>
    <w:p w14:paraId="66DE73CF" w14:textId="692D75CF" w:rsidR="00B24F2A" w:rsidRDefault="00B24F2A" w:rsidP="00B24F2A">
      <w:pPr>
        <w:pStyle w:val="a0"/>
        <w:numPr>
          <w:ilvl w:val="0"/>
          <w:numId w:val="2"/>
        </w:numPr>
      </w:pPr>
      <w:r>
        <w:rPr>
          <w:rFonts w:hint="eastAsia"/>
        </w:rPr>
        <w:t>window</w:t>
      </w:r>
      <w:r>
        <w:t xml:space="preserve"> 10 </w:t>
      </w:r>
      <w:r>
        <w:rPr>
          <w:rFonts w:hint="eastAsia"/>
        </w:rPr>
        <w:t>系统</w:t>
      </w:r>
    </w:p>
    <w:p w14:paraId="1846A4D0" w14:textId="0AEA070E" w:rsidR="00B24F2A" w:rsidRPr="00B24F2A" w:rsidRDefault="00B24F2A" w:rsidP="00B24F2A">
      <w:pPr>
        <w:pStyle w:val="a0"/>
        <w:numPr>
          <w:ilvl w:val="0"/>
          <w:numId w:val="2"/>
        </w:numPr>
      </w:pPr>
      <w:r>
        <w:rPr>
          <w:rFonts w:hint="eastAsia"/>
        </w:rPr>
        <w:t>Oracle</w:t>
      </w:r>
      <w:r>
        <w:t xml:space="preserve"> </w:t>
      </w:r>
      <w:r>
        <w:rPr>
          <w:rFonts w:hint="eastAsia"/>
        </w:rPr>
        <w:t>数据库管理系统</w:t>
      </w:r>
    </w:p>
    <w:p w14:paraId="3A436D0E" w14:textId="77777777" w:rsidR="00F24ADC" w:rsidRDefault="00F24ADC" w:rsidP="00F24ADC">
      <w:pPr>
        <w:pStyle w:val="2"/>
      </w:pPr>
      <w:bookmarkStart w:id="3" w:name="header-n9"/>
      <w:r>
        <w:t>三. 数据库设计</w:t>
      </w:r>
      <w:bookmarkEnd w:id="3"/>
    </w:p>
    <w:p w14:paraId="47BB8C99" w14:textId="77777777" w:rsidR="00F24ADC" w:rsidRDefault="00F24ADC" w:rsidP="00F24ADC">
      <w:pPr>
        <w:pStyle w:val="2"/>
      </w:pPr>
      <w:bookmarkStart w:id="4" w:name="header-n10"/>
      <w:r>
        <w:t>1. 添加用户及权限管理</w:t>
      </w:r>
      <w:bookmarkEnd w:id="4"/>
    </w:p>
    <w:p w14:paraId="010DB39C" w14:textId="77777777" w:rsidR="00F24ADC" w:rsidRDefault="00F24ADC" w:rsidP="00F24ADC">
      <w:pPr>
        <w:pStyle w:val="FirstParagraph"/>
      </w:pPr>
      <w:r>
        <w:t>oracle</w:t>
      </w:r>
      <w:r>
        <w:t>中的表就是一张存储数据的表。表空间是逻辑上的划分。方便管理的。</w:t>
      </w:r>
    </w:p>
    <w:p w14:paraId="05B01BFA" w14:textId="77777777" w:rsidR="00F24ADC" w:rsidRDefault="00F24ADC" w:rsidP="00F24ADC">
      <w:pPr>
        <w:pStyle w:val="a0"/>
      </w:pPr>
      <w:r>
        <w:t>数据表空间</w:t>
      </w:r>
      <w:r>
        <w:t xml:space="preserve"> (Tablespace) </w:t>
      </w:r>
    </w:p>
    <w:p w14:paraId="5C948B2E" w14:textId="77777777" w:rsidR="00E261BC" w:rsidRDefault="00F24ADC" w:rsidP="00F24ADC">
      <w:pPr>
        <w:pStyle w:val="a0"/>
      </w:pPr>
      <w:r>
        <w:t>存放数据总是需要空间，</w:t>
      </w:r>
      <w:r>
        <w:t xml:space="preserve"> Oracle</w:t>
      </w:r>
      <w:r>
        <w:t>把一个数据库按功能划分若干空间来保存数据。当然数据存放在磁盘最终是以文件形式，所以一盘一个数据表空间包含一个以上的物理文件</w:t>
      </w:r>
    </w:p>
    <w:p w14:paraId="502DF10E" w14:textId="1D0ED1D5" w:rsidR="00F24ADC" w:rsidRDefault="00F24ADC" w:rsidP="00F24ADC">
      <w:pPr>
        <w:pStyle w:val="a0"/>
      </w:pPr>
      <w:r>
        <w:t>数据表。</w:t>
      </w:r>
    </w:p>
    <w:p w14:paraId="70A251CE" w14:textId="77777777" w:rsidR="00E261BC" w:rsidRDefault="00F24ADC" w:rsidP="00F24ADC">
      <w:pPr>
        <w:pStyle w:val="a0"/>
      </w:pPr>
      <w:r>
        <w:t>在仓库，我们可能有多间房子，每个房子又有多个货架，每架又有多层。</w:t>
      </w:r>
      <w:r>
        <w:t xml:space="preserve"> </w:t>
      </w:r>
      <w:r>
        <w:t>我们在数据库中存放数据，最终是数据表的单元来存储与管理的。</w:t>
      </w:r>
    </w:p>
    <w:p w14:paraId="0D858402" w14:textId="49AC4365" w:rsidR="00F24ADC" w:rsidRDefault="00F24ADC" w:rsidP="00F24ADC">
      <w:pPr>
        <w:pStyle w:val="a0"/>
      </w:pPr>
      <w:r>
        <w:t>数据文件。</w:t>
      </w:r>
    </w:p>
    <w:p w14:paraId="241856E8" w14:textId="68641CAD" w:rsidR="00074EAF" w:rsidRDefault="00F24ADC" w:rsidP="00F24ADC">
      <w:pPr>
        <w:pStyle w:val="a0"/>
      </w:pPr>
      <w:r>
        <w:t>以上几个概念都是逻辑上的，</w:t>
      </w:r>
      <w:r>
        <w:t xml:space="preserve"> </w:t>
      </w:r>
      <w:r>
        <w:t>而数据文件则是物理上的。就是说，数据文件是真正</w:t>
      </w:r>
      <w:r>
        <w:t>“</w:t>
      </w:r>
      <w:r>
        <w:t>看得着的东西</w:t>
      </w:r>
      <w:r>
        <w:t>”</w:t>
      </w:r>
      <w:r>
        <w:t>，它在磁盘上以一个真实的文件体现。</w:t>
      </w:r>
    </w:p>
    <w:p w14:paraId="09050158" w14:textId="210B85B8" w:rsidR="00F24ADC" w:rsidRDefault="00F24ADC" w:rsidP="00F24ADC">
      <w:pPr>
        <w:pStyle w:val="a0"/>
      </w:pPr>
      <w:r>
        <w:t>创建表空间</w:t>
      </w:r>
      <w:r w:rsidR="00074EAF">
        <w:rPr>
          <w:rFonts w:hint="eastAsia"/>
        </w:rPr>
        <w:t xml:space="preserve"> </w:t>
      </w:r>
      <w:r w:rsidR="00074EAF">
        <w:t>USERS02</w:t>
      </w:r>
      <w:r>
        <w:t>：</w:t>
      </w:r>
    </w:p>
    <w:p w14:paraId="4F296438" w14:textId="74C454EF" w:rsidR="00074EAF" w:rsidRDefault="00074EAF" w:rsidP="00F24ADC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2AFB3841" wp14:editId="3BD0E9D4">
            <wp:extent cx="5544185" cy="2413000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5EFD1" w14:textId="660F8FE6" w:rsidR="00074EAF" w:rsidRDefault="00074EAF" w:rsidP="00F24ADC">
      <w:pPr>
        <w:pStyle w:val="SourceCode"/>
      </w:pPr>
      <w:r>
        <w:rPr>
          <w:noProof/>
        </w:rPr>
        <w:lastRenderedPageBreak/>
        <w:drawing>
          <wp:inline distT="0" distB="0" distL="0" distR="0" wp14:anchorId="7E10515A" wp14:editId="530DF1FD">
            <wp:extent cx="4923809" cy="1790476"/>
            <wp:effectExtent l="0" t="0" r="0" b="63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BF66" w14:textId="77777777" w:rsidR="00F24ADC" w:rsidRDefault="00F24ADC" w:rsidP="00F24ADC">
      <w:pPr>
        <w:pStyle w:val="FirstParagraph"/>
      </w:pPr>
      <w:r>
        <w:t>建好</w:t>
      </w:r>
      <w:r>
        <w:t xml:space="preserve">tablespace, </w:t>
      </w:r>
      <w:r>
        <w:t>就可以建用户</w:t>
      </w:r>
    </w:p>
    <w:p w14:paraId="2995142A" w14:textId="790E8E55" w:rsidR="00074EAF" w:rsidRDefault="001815D4" w:rsidP="00F24ADC">
      <w:pPr>
        <w:pStyle w:val="FirstParagraph"/>
      </w:pPr>
      <w:r>
        <w:rPr>
          <w:noProof/>
        </w:rPr>
        <w:drawing>
          <wp:inline distT="0" distB="0" distL="0" distR="0" wp14:anchorId="3E774A8A" wp14:editId="00222FDF">
            <wp:extent cx="5544185" cy="36017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C80F" w14:textId="5AB97631" w:rsidR="00074EAF" w:rsidRPr="00074EAF" w:rsidRDefault="00074EAF" w:rsidP="00074EAF">
      <w:pPr>
        <w:pStyle w:val="a0"/>
      </w:pPr>
      <w:r>
        <w:rPr>
          <w:rFonts w:hint="eastAsia"/>
        </w:rPr>
        <w:t>成员属于这点上</w:t>
      </w:r>
      <w:r>
        <w:rPr>
          <w:rFonts w:hint="eastAsia"/>
        </w:rPr>
        <w:t xml:space="preserve"> </w:t>
      </w:r>
      <w:r>
        <w:t>C</w:t>
      </w:r>
      <w:r>
        <w:rPr>
          <w:rFonts w:hint="eastAsia"/>
        </w:rPr>
        <w:t>onnect</w:t>
      </w:r>
      <w:r>
        <w:rPr>
          <w:rFonts w:hint="eastAsia"/>
        </w:rPr>
        <w:t>和</w:t>
      </w:r>
      <w:r>
        <w:rPr>
          <w:rFonts w:hint="eastAsia"/>
        </w:rPr>
        <w:t>Recourse</w:t>
      </w:r>
      <w:r>
        <w:rPr>
          <w:rFonts w:hint="eastAsia"/>
        </w:rPr>
        <w:t>：</w:t>
      </w:r>
    </w:p>
    <w:p w14:paraId="69D53B71" w14:textId="04AD244B" w:rsidR="00074EAF" w:rsidRDefault="001815D4" w:rsidP="00F24ADC">
      <w:pPr>
        <w:pStyle w:val="FirstParagraph"/>
      </w:pPr>
      <w:r>
        <w:rPr>
          <w:noProof/>
        </w:rPr>
        <w:lastRenderedPageBreak/>
        <w:drawing>
          <wp:inline distT="0" distB="0" distL="0" distR="0" wp14:anchorId="3B398682" wp14:editId="5D363C1E">
            <wp:extent cx="5544185" cy="3574415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A11C" w14:textId="058050A2" w:rsidR="00074EAF" w:rsidRDefault="00074EAF" w:rsidP="00074EAF">
      <w:pPr>
        <w:pStyle w:val="a0"/>
      </w:pPr>
      <w:r>
        <w:rPr>
          <w:rFonts w:hint="eastAsia"/>
        </w:rPr>
        <w:t>授权</w:t>
      </w:r>
      <w:r>
        <w:rPr>
          <w:rFonts w:hint="eastAsia"/>
        </w:rPr>
        <w:t xml:space="preserve"> create</w:t>
      </w:r>
      <w:r>
        <w:t xml:space="preserve"> </w:t>
      </w:r>
      <w:r>
        <w:rPr>
          <w:rFonts w:hint="eastAsia"/>
        </w:rPr>
        <w:t>view</w:t>
      </w:r>
      <w:r>
        <w:rPr>
          <w:rFonts w:hint="eastAsia"/>
        </w:rPr>
        <w:t>：</w:t>
      </w:r>
    </w:p>
    <w:p w14:paraId="30DCD80C" w14:textId="694FAECB" w:rsidR="00074EAF" w:rsidRDefault="001815D4" w:rsidP="00074EAF">
      <w:pPr>
        <w:pStyle w:val="a0"/>
      </w:pPr>
      <w:r>
        <w:rPr>
          <w:noProof/>
        </w:rPr>
        <w:drawing>
          <wp:inline distT="0" distB="0" distL="0" distR="0" wp14:anchorId="30F184F4" wp14:editId="5084097A">
            <wp:extent cx="5544185" cy="2667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6796" w14:textId="7ABF5D7A" w:rsidR="00D62E3F" w:rsidRDefault="00D62E3F" w:rsidP="00074EAF">
      <w:pPr>
        <w:pStyle w:val="a0"/>
      </w:pPr>
      <w:r>
        <w:rPr>
          <w:rFonts w:hint="eastAsia"/>
        </w:rPr>
        <w:t>配额：</w:t>
      </w:r>
    </w:p>
    <w:p w14:paraId="1A720589" w14:textId="78973512" w:rsidR="00D62E3F" w:rsidRPr="00074EAF" w:rsidRDefault="001815D4" w:rsidP="00074EAF">
      <w:pPr>
        <w:pStyle w:val="a0"/>
      </w:pPr>
      <w:r>
        <w:rPr>
          <w:noProof/>
        </w:rPr>
        <w:lastRenderedPageBreak/>
        <w:drawing>
          <wp:inline distT="0" distB="0" distL="0" distR="0" wp14:anchorId="5BDBF2EA" wp14:editId="1A29F42E">
            <wp:extent cx="5544185" cy="20808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6234" w14:textId="31C01F87" w:rsidR="00F24ADC" w:rsidRDefault="00074EAF" w:rsidP="00F24ADC">
      <w:pPr>
        <w:pStyle w:val="3"/>
      </w:pPr>
      <w:r>
        <w:rPr>
          <w:rFonts w:hint="eastAsia"/>
        </w:rPr>
        <w:lastRenderedPageBreak/>
        <w:t>使用</w:t>
      </w:r>
      <w:r w:rsidR="00E261BC">
        <w:rPr>
          <w:rFonts w:hint="eastAsia"/>
        </w:rPr>
        <w:t>LFH</w:t>
      </w:r>
      <w:r>
        <w:rPr>
          <w:rFonts w:hint="eastAsia"/>
        </w:rPr>
        <w:t>用户登录本地</w:t>
      </w:r>
      <w:r>
        <w:t>O</w:t>
      </w:r>
      <w:r>
        <w:rPr>
          <w:rFonts w:hint="eastAsia"/>
        </w:rPr>
        <w:t>racle数据库</w:t>
      </w:r>
    </w:p>
    <w:p w14:paraId="30B003E2" w14:textId="5AE04F1C" w:rsidR="00F24ADC" w:rsidRDefault="001815D4" w:rsidP="00F24ADC">
      <w:pPr>
        <w:pStyle w:val="CaptionedFigure"/>
      </w:pPr>
      <w:r>
        <w:rPr>
          <w:noProof/>
        </w:rPr>
        <w:drawing>
          <wp:inline distT="0" distB="0" distL="0" distR="0" wp14:anchorId="6A47C275" wp14:editId="5DFBE1D0">
            <wp:extent cx="5390476" cy="6371429"/>
            <wp:effectExtent l="0" t="0" r="127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0476" cy="6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D109" w14:textId="77777777" w:rsidR="00F24ADC" w:rsidRDefault="00F24ADC" w:rsidP="00F24ADC">
      <w:pPr>
        <w:pStyle w:val="ImageCaption"/>
      </w:pPr>
    </w:p>
    <w:p w14:paraId="51E777E7" w14:textId="77777777" w:rsidR="00F24ADC" w:rsidRDefault="00F24ADC" w:rsidP="00F24ADC">
      <w:pPr>
        <w:pStyle w:val="ImageCaption"/>
      </w:pPr>
    </w:p>
    <w:p w14:paraId="37EFC0D8" w14:textId="6522FF13" w:rsidR="00F24ADC" w:rsidRPr="001815D4" w:rsidRDefault="00F24ADC" w:rsidP="00F24ADC">
      <w:pPr>
        <w:pStyle w:val="2"/>
      </w:pPr>
      <w:bookmarkStart w:id="5" w:name="header-n34"/>
      <w:r>
        <w:lastRenderedPageBreak/>
        <w:t>4. 利用新创建的用户</w:t>
      </w:r>
      <w:r w:rsidR="00E261BC">
        <w:t>LFH</w:t>
      </w:r>
      <w:r>
        <w:t>创建了五个表</w:t>
      </w:r>
      <w:bookmarkEnd w:id="5"/>
      <w:r w:rsidR="001815D4">
        <w:rPr>
          <w:noProof/>
        </w:rPr>
        <w:drawing>
          <wp:inline distT="0" distB="0" distL="0" distR="0" wp14:anchorId="33DBC0DA" wp14:editId="226E4CDD">
            <wp:extent cx="5544185" cy="252095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894FB" w14:textId="77777777" w:rsidR="001815D4" w:rsidRPr="001815D4" w:rsidRDefault="00F24ADC" w:rsidP="001815D4">
      <w:pPr>
        <w:pStyle w:val="SourceCode"/>
        <w:rPr>
          <w:rStyle w:val="KeywordTok"/>
        </w:rPr>
      </w:pPr>
      <w:r>
        <w:rPr>
          <w:rStyle w:val="NormalTok"/>
        </w:rPr>
        <w:t xml:space="preserve"> </w:t>
      </w:r>
      <w:r w:rsidRPr="0050026F">
        <w:rPr>
          <w:rStyle w:val="KeywordTok"/>
        </w:rPr>
        <w:t xml:space="preserve"> </w:t>
      </w:r>
      <w:r w:rsidR="001815D4" w:rsidRPr="001815D4">
        <w:rPr>
          <w:rStyle w:val="KeywordTok"/>
        </w:rPr>
        <w:t>DECLARE num NUMBER;</w:t>
      </w:r>
    </w:p>
    <w:p w14:paraId="24C829A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BEGIN</w:t>
      </w:r>
    </w:p>
    <w:p w14:paraId="2DF244D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42485BF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6CFC63A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2988BAFE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7D7A5F5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AA867DE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DEPARTMENTS';</w:t>
      </w:r>
    </w:p>
    <w:p w14:paraId="09A592C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2FFCC20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0EAD137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DEPARTMENTS cascade constraints PURGE';</w:t>
      </w:r>
    </w:p>
    <w:p w14:paraId="20D06C3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76D32A8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1E12722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44B118C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590F89D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4428D6C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6DC35A1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7A63219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EMPLOYEES';</w:t>
      </w:r>
    </w:p>
    <w:p w14:paraId="480D12A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38912DF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349D376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EMPLOYEES cascade constraints PURGE';</w:t>
      </w:r>
    </w:p>
    <w:p w14:paraId="0E62EF4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0482BC4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267ECEA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69CBDAF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4C9B922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lastRenderedPageBreak/>
        <w:tab/>
        <w:t>FROM</w:t>
      </w:r>
    </w:p>
    <w:p w14:paraId="07423E3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1359238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DB5260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ORDER_ID_TEMP';</w:t>
      </w:r>
    </w:p>
    <w:p w14:paraId="0980733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1FD015C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0CE0AAF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ORDER_ID_TEMP cascade constraints PURGE';</w:t>
      </w:r>
    </w:p>
    <w:p w14:paraId="220AC11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119F15A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1F0F8B2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32593F7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24E38C5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488BF1F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3BCDB2E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D55D1B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ORDER_DETAILS';</w:t>
      </w:r>
    </w:p>
    <w:p w14:paraId="405A317E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5F297F7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560C107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ORDER_DETAILS cascade constraints PURGE';</w:t>
      </w:r>
    </w:p>
    <w:p w14:paraId="27E1427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07C055E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78AD5ED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2E1CD7C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238E5CB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27886CA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37BDA3D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0142CF5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ORDERS';</w:t>
      </w:r>
    </w:p>
    <w:p w14:paraId="7B18EF7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06A8285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7C204AC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ORDERS cascade constraints PURGE';</w:t>
      </w:r>
    </w:p>
    <w:p w14:paraId="7DE17E7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4EBDBB3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5FC38C3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6BE7CB8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36783CA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3DBAE20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tables</w:t>
      </w:r>
      <w:proofErr w:type="spellEnd"/>
      <w:r w:rsidRPr="001815D4">
        <w:rPr>
          <w:rStyle w:val="KeywordTok"/>
        </w:rPr>
        <w:t xml:space="preserve"> </w:t>
      </w:r>
    </w:p>
    <w:p w14:paraId="457EE65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3057546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ABLE_NAME = 'PRODUCTS';</w:t>
      </w:r>
    </w:p>
    <w:p w14:paraId="214CA64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14934BC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71CFF42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table PRODUCTS cascade constraints PUR</w:t>
      </w:r>
      <w:r w:rsidRPr="001815D4">
        <w:rPr>
          <w:rStyle w:val="KeywordTok"/>
        </w:rPr>
        <w:lastRenderedPageBreak/>
        <w:t>GE';</w:t>
      </w:r>
    </w:p>
    <w:p w14:paraId="51D65F9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281E4BE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2D53605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72A2FD7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71E353C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3911584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sequences</w:t>
      </w:r>
      <w:proofErr w:type="spellEnd"/>
      <w:r w:rsidRPr="001815D4">
        <w:rPr>
          <w:rStyle w:val="KeywordTok"/>
        </w:rPr>
        <w:t xml:space="preserve"> </w:t>
      </w:r>
    </w:p>
    <w:p w14:paraId="6973653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0AFDEFC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SEQUENCE_NAME = 'SEQ_ORDER_DETAILS_ID';</w:t>
      </w:r>
    </w:p>
    <w:p w14:paraId="4AE3889E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15FCF68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24899C4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 SEQUENCE SEQ_ORDER_DETAILS_ID';</w:t>
      </w:r>
    </w:p>
    <w:p w14:paraId="4E3D8C2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2A36F37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1926C54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7F6B966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5D75C42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09F4261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sequences</w:t>
      </w:r>
      <w:proofErr w:type="spellEnd"/>
      <w:r w:rsidRPr="001815D4">
        <w:rPr>
          <w:rStyle w:val="KeywordTok"/>
        </w:rPr>
        <w:t xml:space="preserve"> </w:t>
      </w:r>
    </w:p>
    <w:p w14:paraId="766683E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5DFAB5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SEQUENCE_NAME = 'SEQ_ORDER_ID';</w:t>
      </w:r>
    </w:p>
    <w:p w14:paraId="00BDABF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0779BC8E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6443471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 SEQUENCE SEQ_ORDER_ID';</w:t>
      </w:r>
    </w:p>
    <w:p w14:paraId="040A0DF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10C7648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4C692D3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79F7A4F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1 ) INTO num </w:t>
      </w:r>
    </w:p>
    <w:p w14:paraId="2C7F79D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3172AB5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views</w:t>
      </w:r>
      <w:proofErr w:type="spellEnd"/>
      <w:r w:rsidRPr="001815D4">
        <w:rPr>
          <w:rStyle w:val="KeywordTok"/>
        </w:rPr>
        <w:t xml:space="preserve"> </w:t>
      </w:r>
    </w:p>
    <w:p w14:paraId="1723E7D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7822EF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VIEW_NAME = 'VIEW_ORDER_DETAILS';</w:t>
      </w:r>
    </w:p>
    <w:p w14:paraId="3851CB3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F</w:t>
      </w:r>
    </w:p>
    <w:p w14:paraId="34ED1FD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07EB83C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VIEW VIEW_ORDER_DETAILS';</w:t>
      </w:r>
    </w:p>
    <w:p w14:paraId="712B28C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1FC76E8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40E8C33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ELECT</w:t>
      </w:r>
    </w:p>
    <w:p w14:paraId="3C9593A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count( </w:t>
      </w:r>
      <w:proofErr w:type="spellStart"/>
      <w:r w:rsidRPr="001815D4">
        <w:rPr>
          <w:rStyle w:val="KeywordTok"/>
        </w:rPr>
        <w:t>object_name</w:t>
      </w:r>
      <w:proofErr w:type="spellEnd"/>
      <w:r w:rsidRPr="001815D4">
        <w:rPr>
          <w:rStyle w:val="KeywordTok"/>
        </w:rPr>
        <w:t xml:space="preserve"> ) INTO num </w:t>
      </w:r>
    </w:p>
    <w:p w14:paraId="514D7D5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FROM</w:t>
      </w:r>
    </w:p>
    <w:p w14:paraId="24CEB4D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user_objects_ae</w:t>
      </w:r>
      <w:proofErr w:type="spellEnd"/>
      <w:r w:rsidRPr="001815D4">
        <w:rPr>
          <w:rStyle w:val="KeywordTok"/>
        </w:rPr>
        <w:t xml:space="preserve"> </w:t>
      </w:r>
    </w:p>
    <w:p w14:paraId="28FBAEF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WHERE</w:t>
      </w:r>
    </w:p>
    <w:p w14:paraId="5A72EE1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object_type</w:t>
      </w:r>
      <w:proofErr w:type="spellEnd"/>
      <w:r w:rsidRPr="001815D4">
        <w:rPr>
          <w:rStyle w:val="KeywordTok"/>
        </w:rPr>
        <w:t xml:space="preserve"> = 'PACKAGE' </w:t>
      </w:r>
    </w:p>
    <w:p w14:paraId="0624344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AND OBJECT_NAME = 'MYPACK';</w:t>
      </w:r>
    </w:p>
    <w:p w14:paraId="35F67EC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lastRenderedPageBreak/>
        <w:tab/>
        <w:t>IF</w:t>
      </w:r>
    </w:p>
    <w:p w14:paraId="4C6A833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num = 1 THEN</w:t>
      </w:r>
    </w:p>
    <w:p w14:paraId="2D38B68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execute IMMEDIATE 'DROP PACKAGE MYPACK';</w:t>
      </w:r>
    </w:p>
    <w:p w14:paraId="73BF92A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1769747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ND IF;</w:t>
      </w:r>
    </w:p>
    <w:p w14:paraId="43A6FA9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77E82D2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END;</w:t>
      </w:r>
    </w:p>
    <w:p w14:paraId="2118F0C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/</w:t>
      </w:r>
    </w:p>
    <w:p w14:paraId="54DA0ABD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4BDAC59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TABLE DEPARTMENTS (</w:t>
      </w:r>
    </w:p>
    <w:p w14:paraId="22DAC59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DEPARTMENT_ID NUMBER ( 6, 0 ) NOT NULL,</w:t>
      </w:r>
    </w:p>
    <w:p w14:paraId="3DD9F66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DEPARTMENT_NAME VARCHAR2 ( 40 BYTE ) NOT NULL,</w:t>
      </w:r>
    </w:p>
    <w:p w14:paraId="6DCDFBF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ONSTRAINT DEPARTMENTS_PK PRIMARY KEY ( DEPARTMENT_ID )</w:t>
      </w:r>
    </w:p>
    <w:p w14:paraId="1248484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;</w:t>
      </w:r>
    </w:p>
    <w:p w14:paraId="7A0A07A3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6DD3E05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TABLE EMPLOYEES (</w:t>
      </w:r>
    </w:p>
    <w:p w14:paraId="74533C3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MPLOYEE_ID NUMBER ( 6, 0 ) NOT NULL,</w:t>
      </w:r>
    </w:p>
    <w:p w14:paraId="383990C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NAME VARCHAR2 ( 40 BYTE ) NOT NULL,</w:t>
      </w:r>
    </w:p>
    <w:p w14:paraId="1374D05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EMAIL VARCHAR2 ( 40 BYTE ),</w:t>
      </w:r>
    </w:p>
    <w:p w14:paraId="036907C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HONE_NUMBER VARCHAR2 ( 40 BYTE ),</w:t>
      </w:r>
    </w:p>
    <w:p w14:paraId="6F5C07ED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HIRE_DATE DATE NOT NULL,</w:t>
      </w:r>
    </w:p>
    <w:p w14:paraId="38A8F68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SALARY NUMBER ( 8, 2 ),</w:t>
      </w:r>
    </w:p>
    <w:p w14:paraId="4505597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MANAGER_ID NUMBER ( 6, 0 ),</w:t>
      </w:r>
    </w:p>
    <w:p w14:paraId="79457F8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DEPARTMENT_ID NUMBER ( 6, 0 ),</w:t>
      </w:r>
    </w:p>
    <w:p w14:paraId="7A39FCF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HOTO BLOB,</w:t>
      </w:r>
    </w:p>
    <w:p w14:paraId="1DAB508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ONSTRAINT EMPLOYEES_PK PRIMARY KEY ( EMPLOYEE_ID )</w:t>
      </w:r>
    </w:p>
    <w:p w14:paraId="503C093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;</w:t>
      </w:r>
    </w:p>
    <w:p w14:paraId="2A39ED6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0B55564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63DB645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REATE TABLE PRODUCTS (</w:t>
      </w:r>
    </w:p>
    <w:p w14:paraId="72A53E2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RODUCT_NAME VARCHAR2 ( 40 BYTE ) NOT NULL,</w:t>
      </w:r>
    </w:p>
    <w:p w14:paraId="484F967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RODUCT_TYPE VARCHAR2 ( 40 BYTE ) NOT NULL,</w:t>
      </w:r>
    </w:p>
    <w:p w14:paraId="304B798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ONSTRAINT PRODUCTS_PK PRIMARY KEY ( PRODUCT_NAME )</w:t>
      </w:r>
    </w:p>
    <w:p w14:paraId="5A82931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;</w:t>
      </w:r>
    </w:p>
    <w:p w14:paraId="5E5127FA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6A77871F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0687A04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GLOBAL TEMPORARY TABLE "ORDER_ID_TEMP" ( "ORDER_ID" NUMBER ( 10, 0 ) NOT NULL ENABLE, CONSTRAINT "ORDER_ID_TEMP_PK" PRIMARY KEY ( "ORDER_ID" ) ENABLE ) ON COMMIT DELETE ROWS;</w:t>
      </w:r>
    </w:p>
    <w:p w14:paraId="1C1CB2D7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14059CED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3661FA2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  <w:rFonts w:hint="eastAsia"/>
        </w:rPr>
        <w:t>COMMENT ON TABLE "ORDER_ID_TEMP" IS '</w:t>
      </w:r>
      <w:r w:rsidRPr="001815D4">
        <w:rPr>
          <w:rStyle w:val="KeywordTok"/>
          <w:rFonts w:hint="eastAsia"/>
        </w:rPr>
        <w:t>用于触发器存储临时</w:t>
      </w:r>
      <w:r w:rsidRPr="001815D4">
        <w:rPr>
          <w:rStyle w:val="KeywordTok"/>
          <w:rFonts w:hint="eastAsia"/>
        </w:rPr>
        <w:t>ORDER_ID';</w:t>
      </w:r>
    </w:p>
    <w:p w14:paraId="67C58925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202B4362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36C4D28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TABLE ORDERS (</w:t>
      </w:r>
    </w:p>
    <w:p w14:paraId="37CC78C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ORDER_ID NUMBER ( 10, 0 ) NOT NULL,</w:t>
      </w:r>
    </w:p>
    <w:p w14:paraId="3A4242E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1B0EA01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ORDER_DATE DATE NOT NULL,</w:t>
      </w:r>
    </w:p>
    <w:p w14:paraId="1B208752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USTOMER_NAME VARCHAR2 ( 40 BYTE ) NOT NULL,</w:t>
      </w:r>
    </w:p>
    <w:p w14:paraId="49F41D0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USTOMER_TEL VARCHAR2 ( 40 BYTE ) NOT NULL,</w:t>
      </w:r>
    </w:p>
    <w:p w14:paraId="350A268D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6175D1F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 xml:space="preserve">TRADE_RECEIVABLE NUMBER ( 8, 2 ) DEFAULT 0 </w:t>
      </w:r>
    </w:p>
    <w:p w14:paraId="00054D1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 TABLESPACE USERS PCTFREE 10 INITRANS 1 STORAGE ( BUFFER_POOL DEFAULT ) NOCOMPRESS NOPARALLEL PARTITION BY RANGE ( ORDER_DATE ) (</w:t>
      </w:r>
    </w:p>
    <w:p w14:paraId="666B736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4337F10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ARTITION PARTITION_BEFORE_2016</w:t>
      </w:r>
    </w:p>
    <w:p w14:paraId="54270F8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VALUES</w:t>
      </w:r>
    </w:p>
    <w:p w14:paraId="798BBAC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LESS THAN (</w:t>
      </w:r>
    </w:p>
    <w:p w14:paraId="008882F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TO_DATE( ' 2016-01-01 00:00:00', 'SYYYY-MM-DD HH24:MI:SS', 'NLS_CALENDAR=GREGORIAN' )) NOLOGGING TABLESPACE USERS PCTFREE 10 INITRANS 1 STORAGE ( INITIAL 8388608 NEXT 1048576 MINEXTENTS 1 MAXEXTENTS UNLIMITED BUFFER_POOL DEFAULT ) NOCOMPRESS NO INMEMORY,</w:t>
      </w:r>
    </w:p>
    <w:p w14:paraId="1014F32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PARTITION PARTITION_BEFORE_2017</w:t>
      </w:r>
    </w:p>
    <w:p w14:paraId="0EC10C9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VALUES</w:t>
      </w:r>
    </w:p>
    <w:p w14:paraId="1F0BDD2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LESS THAN (</w:t>
      </w:r>
    </w:p>
    <w:p w14:paraId="252FBB0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TO_DATE( ' 2017-01-01 00:00:00', 'SYYYY-MM-DD HH24:MI:SS', 'NLS_CALENDAR=GREGORIAN' )) NOLOGGING TABLESPACE USERS02 PCTFREE 10 INITRANS 1 STORAGE ( INITIAL 8388608 NEXT 1048576 MINEXTENTS 1 MAXEXTENTS UNLIMITED BUFFER_POOL DEFAULT ) NOCOMPRESS NO INMEMORY </w:t>
      </w:r>
    </w:p>
    <w:p w14:paraId="3327EBC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;</w:t>
      </w:r>
    </w:p>
    <w:p w14:paraId="1D8D11C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47EF4D9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427FFFE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CREATE INDEX ORDERS_INDEX_DATE ON ORDERS ( ORDER_DATE ASC ) LOCAL (</w:t>
      </w:r>
    </w:p>
    <w:p w14:paraId="4388BD2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ARTITION PARTITION_BEFORE_2016 TABLESPACE USERS PCTFREE 10 INITRANS 2 STORAGE ( INITIAL 8388608 NEXT 1048576 MINEXTENTS 1 MAXEXTENTS UNLIMITED BUFFER_POOL DEFAULT ) NOCOMPRESS,</w:t>
      </w:r>
    </w:p>
    <w:p w14:paraId="6FCE17A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 xml:space="preserve">PARTITION PARTITION_BEFORE_2017 TABLESPACE USERS02 PCTFREE 10 INITRANS 2 STORAGE ( INITIAL 8388608 NEXT 1048576 MINEXTENTS 1 MAXEXTENTS UNLIMITED BUFFER_POOL DEFAULT ) NOCOMPRESS </w:t>
      </w:r>
    </w:p>
    <w:p w14:paraId="506F27C1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) STORAGE ( BUFFER_POOL DEFAULT ) NOPARALLEL;</w:t>
      </w:r>
    </w:p>
    <w:p w14:paraId="53550422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7F8C7134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49DFC476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2880C45A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6EF9703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UNIQUE INDEX ORDERS_PK ON ORDERS ( ORDER_ID ASC ) GLOBAL PARTITION BY HASH ( ORDER_ID ) ( PARTITION INDEX_PARTITION1 TABLESPACE USERS NOCOM</w:t>
      </w:r>
      <w:r w:rsidRPr="001815D4">
        <w:rPr>
          <w:rStyle w:val="KeywordTok"/>
        </w:rPr>
        <w:lastRenderedPageBreak/>
        <w:t>PRESS, PARTITION INDEX_PARTITION2 TABLESPACE USERS02 NOCOMPRESS ) NOLOGGING TABLESPACE USERS PCTFREE 10 INITRANS 2 STORAGE ( INITIAL 65536 NEXT 1048576 MINEXTENTS 1 MAXEXTENTS UNLIMITED BUFFER_POOL DEFAULT ) NOPARALLEL;</w:t>
      </w:r>
    </w:p>
    <w:p w14:paraId="725388D5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09B547E5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ALTER TABLE ORDERS ADD CONSTRAINT ORDERS_PK PRIMARY KEY ( ORDER_ID ) USING INDEX ORDERS_PK ENABLE;</w:t>
      </w:r>
    </w:p>
    <w:p w14:paraId="0A93E10E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662D86C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</w:r>
    </w:p>
    <w:p w14:paraId="7B98CFC4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TABLE ORDER_DETAILS (</w:t>
      </w:r>
    </w:p>
    <w:p w14:paraId="306790F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ID NUMBER ( 10, 0 ) NOT NULL,</w:t>
      </w:r>
    </w:p>
    <w:p w14:paraId="1031D3E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ORDER_ID NUMBER ( 10, 0 ) NOT NULL,</w:t>
      </w:r>
    </w:p>
    <w:p w14:paraId="629B6C9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RODUCT_NAME VARCHAR2 ( 40 BYTE ) NOT NULL,</w:t>
      </w:r>
    </w:p>
    <w:p w14:paraId="7FA263C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RODUCT_NUM NUMBER ( 8, 2 ) NOT NULL,</w:t>
      </w:r>
    </w:p>
    <w:p w14:paraId="13DAB199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RODUCT_PRICE NUMBER ( 8, 2 ) NOT NULL,</w:t>
      </w:r>
    </w:p>
    <w:p w14:paraId="47DBE810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 xml:space="preserve">CONSTRAINT ORDER_DETAILS_FK1 FOREIGN KEY ( ORDER_ID ) REFERENCES ORDERS ( ORDER_ID ) ENABLE </w:t>
      </w:r>
    </w:p>
    <w:p w14:paraId="5A62917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) TABLESPACE USERS PCTFREE 10 INITRANS 1 STORAGE ( BUFFER_POOL DEFAULT ) NOCOMPRESS NOPARALLEL PARTITION BY REFERENCE ( ORDER_DETAILS_FK1 ) (</w:t>
      </w:r>
    </w:p>
    <w:p w14:paraId="12737267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  <w:rFonts w:hint="eastAsia"/>
        </w:rPr>
        <w:tab/>
        <w:t>PARTITION PARTITION_BEFORE_2016 NOLOGGING TABLESPACE USERS --</w:t>
      </w:r>
      <w:r w:rsidRPr="001815D4">
        <w:rPr>
          <w:rStyle w:val="KeywordTok"/>
          <w:rFonts w:hint="eastAsia"/>
        </w:rPr>
        <w:t>必须指定表空间，否则会将分区存储在用户的默认表空间中</w:t>
      </w:r>
    </w:p>
    <w:p w14:paraId="71F889AB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>PCTFREE 10 INITRANS 1 STORAGE ( INITIAL 8388608 NEXT 1048576 MINEXTENTS 1 MAXEXTENTS UNLIMITED BUFFER_POOL DEFAULT ) NOCOMPRESS NO INMEMORY,</w:t>
      </w:r>
    </w:p>
    <w:p w14:paraId="66C6646C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ab/>
        <w:t xml:space="preserve">PARTITION PARTITION_BEFORE_2017 NOLOGGING TABLESPACE USERS02 PCTFREE 10 INITRANS 1 STORAGE ( INITIAL 8388608 NEXT 1048576 MINEXTENTS 1 MAXEXTENTS UNLIMITED BUFFER_POOL DEFAULT ) NOCOMPRESS NO INMEMORY </w:t>
      </w:r>
    </w:p>
    <w:p w14:paraId="64077473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);</w:t>
      </w:r>
    </w:p>
    <w:p w14:paraId="0D0B4B3A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UNIQUE INDEX ORDER_DETAILS_PK ON ORDER_DETAILS ( ID ASC ) NOLOGGING TABLESPACE USERS PCTFREE 10 INITRANS 2 STORAGE ( INITIAL 65536 NEXT 1048576 MINEXTENTS 1 MAXEXTENTS UNLIMITED BUFFER_POOL DEFAULT ) NOPARALLEL;</w:t>
      </w:r>
    </w:p>
    <w:p w14:paraId="0551B5AF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ALTER TABLE ORDER_DETAILS ADD CONSTRAINT ORDER_DETAILS_PK PRIMARY KEY ( ID ) USING INDEX ORDER_DETAILS_PK ENABLE;</w:t>
      </w:r>
    </w:p>
    <w:p w14:paraId="2AB3A43C" w14:textId="77777777" w:rsidR="001815D4" w:rsidRPr="001815D4" w:rsidRDefault="001815D4" w:rsidP="001815D4">
      <w:pPr>
        <w:pStyle w:val="SourceCode"/>
        <w:rPr>
          <w:rStyle w:val="KeywordTok"/>
        </w:rPr>
      </w:pPr>
    </w:p>
    <w:p w14:paraId="48B06B56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SEQUENCE SEQ_ORDER_ID INCREMENT BY 1 START WITH 1 MAXVALUE 999999999 MINVALUE 1 CACHE 20 ORDER;</w:t>
      </w:r>
    </w:p>
    <w:p w14:paraId="33129E68" w14:textId="77777777" w:rsidR="001815D4" w:rsidRPr="001815D4" w:rsidRDefault="001815D4" w:rsidP="001815D4">
      <w:pPr>
        <w:pStyle w:val="SourceCode"/>
        <w:rPr>
          <w:rStyle w:val="KeywordTok"/>
        </w:rPr>
      </w:pPr>
      <w:r w:rsidRPr="001815D4">
        <w:rPr>
          <w:rStyle w:val="KeywordTok"/>
        </w:rPr>
        <w:t>CREATE SEQUENCE SEQ_ORDER_DETAILS_ID INCREMENT BY 1 START WITH 1 MAXVALUE 999999999 MINVALUE 1 CACHE 20 ORDER;</w:t>
      </w:r>
    </w:p>
    <w:p w14:paraId="654F694F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5C74E4A3" w14:textId="3287EBA5" w:rsidR="00F24ADC" w:rsidRDefault="00F953E2" w:rsidP="00D62E3F">
      <w:pPr>
        <w:pStyle w:val="SourceCode"/>
      </w:pPr>
      <w:r>
        <w:rPr>
          <w:rFonts w:hint="eastAsia"/>
        </w:rPr>
        <w:t>部门</w:t>
      </w:r>
      <w:r w:rsidR="00F24ADC">
        <w:t>信息表</w:t>
      </w:r>
    </w:p>
    <w:tbl>
      <w:tblPr>
        <w:tblStyle w:val="Table"/>
        <w:tblW w:w="2679" w:type="pct"/>
        <w:tblInd w:w="0" w:type="dxa"/>
        <w:tblLook w:val="04A0" w:firstRow="1" w:lastRow="0" w:firstColumn="1" w:lastColumn="0" w:noHBand="0" w:noVBand="1"/>
      </w:tblPr>
      <w:tblGrid>
        <w:gridCol w:w="1056"/>
        <w:gridCol w:w="2320"/>
        <w:gridCol w:w="1302"/>
      </w:tblGrid>
      <w:tr w:rsidR="00F24ADC" w14:paraId="3D803A3B" w14:textId="77777777" w:rsidTr="00F953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42F83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F7675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1392" w:type="pct"/>
            <w:tcBorders>
              <w:bottom w:val="single" w:sz="0" w:space="0" w:color="auto"/>
            </w:tcBorders>
            <w:vAlign w:val="bottom"/>
          </w:tcPr>
          <w:p w14:paraId="1A800D05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64110D8D" w14:textId="77777777" w:rsidTr="00F953E2">
        <w:tc>
          <w:tcPr>
            <w:tcW w:w="0" w:type="auto"/>
          </w:tcPr>
          <w:p w14:paraId="7B46C9DD" w14:textId="480F32C2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65BB1AB8" w14:textId="693A3438" w:rsidR="00F24ADC" w:rsidRDefault="00F953E2" w:rsidP="005037BE">
            <w:pPr>
              <w:pStyle w:val="Compact"/>
              <w:jc w:val="center"/>
            </w:pPr>
            <w:r>
              <w:t>DEPARTMENT_ID</w:t>
            </w:r>
          </w:p>
        </w:tc>
        <w:tc>
          <w:tcPr>
            <w:tcW w:w="1392" w:type="pct"/>
          </w:tcPr>
          <w:p w14:paraId="55FCF35D" w14:textId="7BAA3A0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0430C333" w14:textId="77777777" w:rsidTr="00F953E2">
        <w:tc>
          <w:tcPr>
            <w:tcW w:w="0" w:type="auto"/>
          </w:tcPr>
          <w:p w14:paraId="7D41C119" w14:textId="15A79CB8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  <w:tc>
          <w:tcPr>
            <w:tcW w:w="0" w:type="auto"/>
          </w:tcPr>
          <w:p w14:paraId="5E99C4FB" w14:textId="63DFD9E9" w:rsidR="00F24ADC" w:rsidRDefault="00F953E2" w:rsidP="005037BE">
            <w:pPr>
              <w:pStyle w:val="Compact"/>
              <w:jc w:val="center"/>
            </w:pPr>
            <w:r>
              <w:t>DEPARTMENT_NAME</w:t>
            </w:r>
          </w:p>
        </w:tc>
        <w:tc>
          <w:tcPr>
            <w:tcW w:w="1392" w:type="pct"/>
          </w:tcPr>
          <w:p w14:paraId="4C26B669" w14:textId="5CF0466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</w:tr>
    </w:tbl>
    <w:p w14:paraId="6CA7EAF5" w14:textId="16D8F968" w:rsidR="00F24ADC" w:rsidRDefault="00F953E2" w:rsidP="00F24ADC">
      <w:pPr>
        <w:pStyle w:val="a0"/>
      </w:pPr>
      <w:r>
        <w:rPr>
          <w:rFonts w:hint="eastAsia"/>
        </w:rPr>
        <w:lastRenderedPageBreak/>
        <w:t>产品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056"/>
      </w:tblGrid>
      <w:tr w:rsidR="00F24ADC" w14:paraId="162DD44F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D9E50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F065B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399BE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143CF1D2" w14:textId="77777777" w:rsidTr="005037BE">
        <w:tc>
          <w:tcPr>
            <w:tcW w:w="0" w:type="auto"/>
          </w:tcPr>
          <w:p w14:paraId="77369CB5" w14:textId="1A14E4B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  <w:tc>
          <w:tcPr>
            <w:tcW w:w="0" w:type="auto"/>
          </w:tcPr>
          <w:p w14:paraId="0526CCEF" w14:textId="373D671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ID</w:t>
            </w:r>
          </w:p>
        </w:tc>
        <w:tc>
          <w:tcPr>
            <w:tcW w:w="0" w:type="auto"/>
          </w:tcPr>
          <w:p w14:paraId="3C90A5FF" w14:textId="6807AD9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</w:tr>
      <w:tr w:rsidR="00F24ADC" w14:paraId="24AAD0A5" w14:textId="77777777" w:rsidTr="005037BE">
        <w:tc>
          <w:tcPr>
            <w:tcW w:w="0" w:type="auto"/>
          </w:tcPr>
          <w:p w14:paraId="0115B207" w14:textId="59AD8EF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  <w:tc>
          <w:tcPr>
            <w:tcW w:w="0" w:type="auto"/>
          </w:tcPr>
          <w:p w14:paraId="385B5484" w14:textId="32ECA86E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</w:tc>
        <w:tc>
          <w:tcPr>
            <w:tcW w:w="0" w:type="auto"/>
          </w:tcPr>
          <w:p w14:paraId="22C6189C" w14:textId="0A362DA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</w:tr>
      <w:tr w:rsidR="00F24ADC" w14:paraId="7D5ABDDC" w14:textId="77777777" w:rsidTr="005037BE">
        <w:tc>
          <w:tcPr>
            <w:tcW w:w="0" w:type="auto"/>
          </w:tcPr>
          <w:p w14:paraId="481317B8" w14:textId="27074DD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  <w:tc>
          <w:tcPr>
            <w:tcW w:w="0" w:type="auto"/>
          </w:tcPr>
          <w:p w14:paraId="1F81B627" w14:textId="0FEF7EDB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TYPE</w:t>
            </w:r>
          </w:p>
        </w:tc>
        <w:tc>
          <w:tcPr>
            <w:tcW w:w="0" w:type="auto"/>
          </w:tcPr>
          <w:p w14:paraId="4E35B482" w14:textId="59AF41AB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</w:tr>
    </w:tbl>
    <w:p w14:paraId="1D328A93" w14:textId="6E890298" w:rsidR="00F24ADC" w:rsidRDefault="00F953E2" w:rsidP="00F24ADC">
      <w:pPr>
        <w:pStyle w:val="a0"/>
      </w:pPr>
      <w:r>
        <w:rPr>
          <w:rFonts w:hint="eastAsia"/>
        </w:rPr>
        <w:t>员工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628"/>
        <w:gridCol w:w="1056"/>
      </w:tblGrid>
      <w:tr w:rsidR="00F24ADC" w14:paraId="44F92029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AE160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4EDA6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DE7F9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57DA423F" w14:textId="77777777" w:rsidTr="005037BE">
        <w:tc>
          <w:tcPr>
            <w:tcW w:w="0" w:type="auto"/>
          </w:tcPr>
          <w:p w14:paraId="2453A388" w14:textId="77777777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37B55BB1" w14:textId="7414875F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PLOYEE</w:t>
            </w:r>
            <w:r>
              <w:rPr>
                <w:rFonts w:hint="eastAsia"/>
              </w:rPr>
              <w:t>-</w:t>
            </w:r>
            <w:r>
              <w:t>ID</w:t>
            </w:r>
          </w:p>
        </w:tc>
        <w:tc>
          <w:tcPr>
            <w:tcW w:w="0" w:type="auto"/>
          </w:tcPr>
          <w:p w14:paraId="438B737C" w14:textId="58EC6635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员工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60B931A5" w14:textId="77777777" w:rsidTr="005037BE">
        <w:tc>
          <w:tcPr>
            <w:tcW w:w="0" w:type="auto"/>
          </w:tcPr>
          <w:p w14:paraId="6B2C61CC" w14:textId="62204E4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0" w:type="auto"/>
          </w:tcPr>
          <w:p w14:paraId="20B0B311" w14:textId="4629B76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</w:tcPr>
          <w:p w14:paraId="35D252A4" w14:textId="5A0279AE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</w:tr>
      <w:tr w:rsidR="00F24ADC" w14:paraId="4955D2A4" w14:textId="77777777" w:rsidTr="005037BE">
        <w:tc>
          <w:tcPr>
            <w:tcW w:w="0" w:type="auto"/>
          </w:tcPr>
          <w:p w14:paraId="3BB27F80" w14:textId="046139E3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  <w:tc>
          <w:tcPr>
            <w:tcW w:w="0" w:type="auto"/>
          </w:tcPr>
          <w:p w14:paraId="49D2354E" w14:textId="73DF2778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0" w:type="auto"/>
          </w:tcPr>
          <w:p w14:paraId="2053C914" w14:textId="5553C65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</w:tr>
      <w:tr w:rsidR="00F24ADC" w14:paraId="6E8AC848" w14:textId="77777777" w:rsidTr="005037BE">
        <w:tc>
          <w:tcPr>
            <w:tcW w:w="0" w:type="auto"/>
          </w:tcPr>
          <w:p w14:paraId="7C7EB744" w14:textId="1C6D6E8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  <w:tc>
          <w:tcPr>
            <w:tcW w:w="0" w:type="auto"/>
          </w:tcPr>
          <w:p w14:paraId="244995CE" w14:textId="612347F4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S</w:t>
            </w:r>
            <w:r>
              <w:t>ALARY</w:t>
            </w:r>
          </w:p>
        </w:tc>
        <w:tc>
          <w:tcPr>
            <w:tcW w:w="0" w:type="auto"/>
          </w:tcPr>
          <w:p w14:paraId="3604BB1B" w14:textId="778FC5F1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</w:tr>
      <w:tr w:rsidR="00F24ADC" w14:paraId="5B964E3A" w14:textId="77777777" w:rsidTr="005037BE">
        <w:tc>
          <w:tcPr>
            <w:tcW w:w="0" w:type="auto"/>
          </w:tcPr>
          <w:p w14:paraId="5D326B50" w14:textId="25D75CC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  <w:tc>
          <w:tcPr>
            <w:tcW w:w="0" w:type="auto"/>
          </w:tcPr>
          <w:p w14:paraId="724BD153" w14:textId="7A8204A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HOTO</w:t>
            </w:r>
          </w:p>
        </w:tc>
        <w:tc>
          <w:tcPr>
            <w:tcW w:w="0" w:type="auto"/>
          </w:tcPr>
          <w:p w14:paraId="61AA4141" w14:textId="670AC1E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</w:tr>
    </w:tbl>
    <w:p w14:paraId="3043EB53" w14:textId="588DAE60" w:rsidR="00F24ADC" w:rsidRDefault="00F953E2" w:rsidP="00F24ADC">
      <w:pPr>
        <w:pStyle w:val="a0"/>
      </w:pPr>
      <w:r>
        <w:rPr>
          <w:rFonts w:hint="eastAsia"/>
        </w:rPr>
        <w:t>订单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2173"/>
        <w:gridCol w:w="1056"/>
      </w:tblGrid>
      <w:tr w:rsidR="00F24ADC" w14:paraId="5A319C36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7AA57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EA79F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13455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30F194DC" w14:textId="77777777" w:rsidTr="005037BE">
        <w:tc>
          <w:tcPr>
            <w:tcW w:w="0" w:type="auto"/>
          </w:tcPr>
          <w:p w14:paraId="3C429CB5" w14:textId="3DC085B4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  <w:tc>
          <w:tcPr>
            <w:tcW w:w="0" w:type="auto"/>
          </w:tcPr>
          <w:p w14:paraId="6282A478" w14:textId="5FC846E0" w:rsidR="00F24ADC" w:rsidRDefault="00F953E2" w:rsidP="005037BE">
            <w:pPr>
              <w:pStyle w:val="Compact"/>
              <w:jc w:val="center"/>
            </w:pPr>
            <w:r>
              <w:t>ORDER_ID</w:t>
            </w:r>
          </w:p>
        </w:tc>
        <w:tc>
          <w:tcPr>
            <w:tcW w:w="0" w:type="auto"/>
          </w:tcPr>
          <w:p w14:paraId="48EC6BD5" w14:textId="6F95A281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62E171D8" w14:textId="77777777" w:rsidTr="005037BE">
        <w:tc>
          <w:tcPr>
            <w:tcW w:w="0" w:type="auto"/>
          </w:tcPr>
          <w:p w14:paraId="275EAA4B" w14:textId="739F735D" w:rsidR="00F953E2" w:rsidRDefault="00F953E2" w:rsidP="001815D4">
            <w:pPr>
              <w:pStyle w:val="Compact"/>
              <w:jc w:val="center"/>
            </w:pPr>
            <w:r>
              <w:rPr>
                <w:rFonts w:hint="eastAsia"/>
              </w:rPr>
              <w:t>日期</w:t>
            </w:r>
          </w:p>
          <w:p w14:paraId="0A14FBE3" w14:textId="77777777" w:rsidR="00F953E2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  <w:p w14:paraId="728A66F0" w14:textId="77777777" w:rsidR="00395A44" w:rsidRDefault="00395A44" w:rsidP="005037BE">
            <w:pPr>
              <w:pStyle w:val="Compact"/>
              <w:jc w:val="center"/>
            </w:pPr>
            <w:r>
              <w:rPr>
                <w:rFonts w:hint="eastAsia"/>
              </w:rPr>
              <w:t>客户姓名</w:t>
            </w:r>
          </w:p>
          <w:p w14:paraId="3EE88487" w14:textId="761A63FC" w:rsidR="00395A44" w:rsidRDefault="00395A44" w:rsidP="005037BE">
            <w:pPr>
              <w:pStyle w:val="Compact"/>
              <w:jc w:val="center"/>
            </w:pPr>
            <w:r>
              <w:rPr>
                <w:rFonts w:hint="eastAsia"/>
              </w:rPr>
              <w:t>客户电话</w:t>
            </w:r>
          </w:p>
        </w:tc>
        <w:tc>
          <w:tcPr>
            <w:tcW w:w="0" w:type="auto"/>
          </w:tcPr>
          <w:p w14:paraId="3515ECE7" w14:textId="4719AB13" w:rsidR="00F953E2" w:rsidRDefault="00F953E2" w:rsidP="001815D4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DATE</w:t>
            </w:r>
          </w:p>
          <w:p w14:paraId="19CDF8BE" w14:textId="77777777" w:rsidR="00F953E2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T</w:t>
            </w:r>
            <w:r>
              <w:t>RAD_RECEIVABLE</w:t>
            </w:r>
          </w:p>
          <w:p w14:paraId="1587D861" w14:textId="77777777" w:rsidR="00395A44" w:rsidRDefault="00395A44" w:rsidP="005037BE">
            <w:pPr>
              <w:pStyle w:val="Compact"/>
              <w:jc w:val="center"/>
            </w:pPr>
            <w:r>
              <w:rPr>
                <w:rFonts w:hint="eastAsia"/>
              </w:rPr>
              <w:t>C</w:t>
            </w:r>
            <w:r>
              <w:t>USTOMER_NAME</w:t>
            </w:r>
          </w:p>
          <w:p w14:paraId="79310941" w14:textId="69334FE9" w:rsidR="00395A44" w:rsidRDefault="00395A44" w:rsidP="005037BE">
            <w:pPr>
              <w:pStyle w:val="Compact"/>
              <w:jc w:val="center"/>
            </w:pPr>
            <w:r>
              <w:rPr>
                <w:rFonts w:hint="eastAsia"/>
              </w:rPr>
              <w:t>C</w:t>
            </w:r>
            <w:r>
              <w:t>USTOMER_TEL</w:t>
            </w:r>
          </w:p>
        </w:tc>
        <w:tc>
          <w:tcPr>
            <w:tcW w:w="0" w:type="auto"/>
          </w:tcPr>
          <w:p w14:paraId="6D845986" w14:textId="3EC4CE25" w:rsidR="00E565AA" w:rsidRDefault="00F953E2" w:rsidP="001815D4">
            <w:pPr>
              <w:pStyle w:val="Compact"/>
              <w:jc w:val="center"/>
            </w:pPr>
            <w:r>
              <w:rPr>
                <w:rFonts w:hint="eastAsia"/>
              </w:rPr>
              <w:t>下单日期</w:t>
            </w:r>
          </w:p>
          <w:p w14:paraId="73B4B9FB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  <w:p w14:paraId="774FBAEE" w14:textId="48C33A44" w:rsidR="00395A44" w:rsidRDefault="00395A44" w:rsidP="00395A44">
            <w:pPr>
              <w:pStyle w:val="Compact"/>
              <w:jc w:val="center"/>
            </w:pPr>
            <w:r>
              <w:rPr>
                <w:rFonts w:hint="eastAsia"/>
              </w:rPr>
              <w:t>客户姓名</w:t>
            </w:r>
          </w:p>
          <w:p w14:paraId="049F1BA6" w14:textId="6DD985B4" w:rsidR="00395A44" w:rsidRDefault="00395A44" w:rsidP="00395A44">
            <w:pPr>
              <w:pStyle w:val="Compact"/>
              <w:jc w:val="center"/>
            </w:pPr>
            <w:r>
              <w:rPr>
                <w:rFonts w:hint="eastAsia"/>
              </w:rPr>
              <w:t>客户电话</w:t>
            </w:r>
          </w:p>
          <w:p w14:paraId="693CF720" w14:textId="3B317726" w:rsidR="00395A44" w:rsidRDefault="00395A44" w:rsidP="005037BE">
            <w:pPr>
              <w:pStyle w:val="Compact"/>
              <w:jc w:val="center"/>
            </w:pPr>
          </w:p>
        </w:tc>
      </w:tr>
    </w:tbl>
    <w:p w14:paraId="7DD968E5" w14:textId="240A8EE2" w:rsidR="00F24ADC" w:rsidRDefault="00E565AA" w:rsidP="00F24ADC">
      <w:pPr>
        <w:pStyle w:val="a0"/>
      </w:pPr>
      <w:r>
        <w:rPr>
          <w:rFonts w:hint="eastAsia"/>
        </w:rPr>
        <w:t>订单详细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476"/>
      </w:tblGrid>
      <w:tr w:rsidR="00F24ADC" w14:paraId="3DAEB35C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A1BF2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EC50A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9FE53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4266352D" w14:textId="77777777" w:rsidTr="005037BE">
        <w:tc>
          <w:tcPr>
            <w:tcW w:w="0" w:type="auto"/>
          </w:tcPr>
          <w:p w14:paraId="722397FA" w14:textId="77777777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5A8A3D91" w14:textId="2F57532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0468C550" w14:textId="719E5D4D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</w:tr>
      <w:tr w:rsidR="00F24ADC" w14:paraId="1AC3868E" w14:textId="77777777" w:rsidTr="005037BE">
        <w:tc>
          <w:tcPr>
            <w:tcW w:w="0" w:type="auto"/>
          </w:tcPr>
          <w:p w14:paraId="6612D224" w14:textId="173AF88D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0" w:type="auto"/>
          </w:tcPr>
          <w:p w14:paraId="7B14A443" w14:textId="7F7F5524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ID</w:t>
            </w:r>
          </w:p>
        </w:tc>
        <w:tc>
          <w:tcPr>
            <w:tcW w:w="0" w:type="auto"/>
          </w:tcPr>
          <w:p w14:paraId="61EEA1D6" w14:textId="42D883BA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496126F1" w14:textId="77777777" w:rsidTr="005037BE">
        <w:tc>
          <w:tcPr>
            <w:tcW w:w="0" w:type="auto"/>
          </w:tcPr>
          <w:p w14:paraId="209B7359" w14:textId="7777777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  <w:p w14:paraId="0194BE02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A0DBA12" w14:textId="2B97F92E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  <w:tc>
          <w:tcPr>
            <w:tcW w:w="0" w:type="auto"/>
          </w:tcPr>
          <w:p w14:paraId="34D214C9" w14:textId="7777777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  <w:p w14:paraId="72D733B8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UM</w:t>
            </w:r>
          </w:p>
          <w:p w14:paraId="5BA81F20" w14:textId="1E7E3B16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PRICE</w:t>
            </w:r>
          </w:p>
        </w:tc>
        <w:tc>
          <w:tcPr>
            <w:tcW w:w="0" w:type="auto"/>
          </w:tcPr>
          <w:p w14:paraId="4A48A0F5" w14:textId="77777777" w:rsidR="00F24ADC" w:rsidRDefault="00F24ADC" w:rsidP="005037BE">
            <w:pPr>
              <w:pStyle w:val="Compact"/>
              <w:jc w:val="center"/>
            </w:pPr>
            <w:r>
              <w:t>教师信息介绍</w:t>
            </w:r>
          </w:p>
          <w:p w14:paraId="4E0104E8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BBEFF9E" w14:textId="08107B3F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</w:tr>
    </w:tbl>
    <w:p w14:paraId="2F1FBD86" w14:textId="77777777" w:rsidR="00F24ADC" w:rsidRDefault="00F24ADC" w:rsidP="00F24ADC">
      <w:pPr>
        <w:pStyle w:val="2"/>
      </w:pPr>
      <w:bookmarkStart w:id="6" w:name="header-n138"/>
      <w:r>
        <w:t>6. 创建视图</w:t>
      </w:r>
      <w:bookmarkEnd w:id="6"/>
    </w:p>
    <w:p w14:paraId="6FB68C94" w14:textId="77777777" w:rsidR="00F24ADC" w:rsidRDefault="00F24ADC" w:rsidP="00F24ADC">
      <w:pPr>
        <w:numPr>
          <w:ilvl w:val="0"/>
          <w:numId w:val="1"/>
        </w:numPr>
      </w:pPr>
      <w:r>
        <w:t>视图</w:t>
      </w:r>
      <w:r>
        <w:t>(view)</w:t>
      </w:r>
      <w:r>
        <w:t>，也称虚表</w:t>
      </w:r>
      <w:r>
        <w:t xml:space="preserve">, </w:t>
      </w:r>
      <w:r>
        <w:t>不占用物理空间，这个也是相对概念，因为视图本身的定义语句还是要存储在数据字典里的。视图只有逻辑定义。每次使用的时候</w:t>
      </w:r>
      <w:r>
        <w:t>,</w:t>
      </w:r>
      <w:r>
        <w:t>只是重新执行</w:t>
      </w:r>
      <w:r>
        <w:t>SQL</w:t>
      </w:r>
      <w:r>
        <w:t>。</w:t>
      </w:r>
    </w:p>
    <w:p w14:paraId="493BEDDF" w14:textId="77777777" w:rsidR="00F24ADC" w:rsidRDefault="00F24ADC" w:rsidP="00F24ADC">
      <w:pPr>
        <w:numPr>
          <w:ilvl w:val="0"/>
          <w:numId w:val="1"/>
        </w:numPr>
      </w:pPr>
      <w:r>
        <w:t>视图是从一个或多个实际表中获得的，这些表的数据存放在数据库中。那些用于产生视图的表叫做该视图的基表。一个视图也可以从另一个视图中产生。</w:t>
      </w:r>
    </w:p>
    <w:p w14:paraId="1B215144" w14:textId="77777777" w:rsidR="00F24ADC" w:rsidRDefault="00F24ADC" w:rsidP="00F24ADC">
      <w:pPr>
        <w:numPr>
          <w:ilvl w:val="0"/>
          <w:numId w:val="1"/>
        </w:numPr>
      </w:pPr>
      <w:r>
        <w:t>视图的定义存在数据库中，与此定义相关的数据并没有再存一份于数据库中。通过视图看</w:t>
      </w:r>
      <w:r>
        <w:lastRenderedPageBreak/>
        <w:t>到的数据存放在基表中。</w:t>
      </w:r>
    </w:p>
    <w:p w14:paraId="68375B97" w14:textId="77777777" w:rsidR="00F24ADC" w:rsidRDefault="00F24ADC" w:rsidP="00F24ADC">
      <w:pPr>
        <w:numPr>
          <w:ilvl w:val="0"/>
          <w:numId w:val="1"/>
        </w:numPr>
      </w:pPr>
      <w:r>
        <w:t>视图看上去非常象数据库的物理表，对它的操作同任何其它的表一样。当通过视图修改数据时，实际上是在改变基表中的数据；相反地，基表数据的改变也会自动反映在由基表产生的视图中。由于逻辑上的原因，有些</w:t>
      </w:r>
      <w:r>
        <w:t>Oracle</w:t>
      </w:r>
      <w:r>
        <w:t>视图可以修改对应的基表，有些则不能（仅仅能查询）。</w:t>
      </w:r>
    </w:p>
    <w:p w14:paraId="2EC1B168" w14:textId="1F253DE8" w:rsidR="00F24ADC" w:rsidRDefault="00F24ADC" w:rsidP="00F24ADC">
      <w:pPr>
        <w:numPr>
          <w:ilvl w:val="0"/>
          <w:numId w:val="1"/>
        </w:numPr>
      </w:pPr>
      <w:r>
        <w:t>还有一种视图：物化视图（</w:t>
      </w:r>
      <w:r>
        <w:t xml:space="preserve">MATERIALIZED VIEW </w:t>
      </w:r>
      <w:r>
        <w:t>），也称实体化视图，快照</w:t>
      </w:r>
      <w:r>
        <w:t xml:space="preserve"> </w:t>
      </w:r>
      <w:r>
        <w:t>（</w:t>
      </w:r>
      <w:r>
        <w:t xml:space="preserve">8i </w:t>
      </w:r>
      <w:r>
        <w:t>以前的说法）</w:t>
      </w:r>
      <w:r>
        <w:t xml:space="preserve"> </w:t>
      </w:r>
      <w:r>
        <w:t>，它是含有数据的，占用存储空间。</w:t>
      </w:r>
    </w:p>
    <w:p w14:paraId="72C4A64D" w14:textId="3B7CB6AD" w:rsidR="001815D4" w:rsidRDefault="001815D4" w:rsidP="00F24AD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A78DB2C" wp14:editId="1B9509D2">
            <wp:extent cx="5544185" cy="2108835"/>
            <wp:effectExtent l="0" t="0" r="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7EAF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 xml:space="preserve">CREATE </w:t>
      </w:r>
    </w:p>
    <w:p w14:paraId="71AEDFE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OR REPLACE FORCE EDITIONABLE VIEW "VIEW_ORDER_DETAILS" ( "ID", "ORDER_ID", "CUSTOMER_NAME", "CUSTOMER_TEL", "ORDER_DATE", "PRODUCT_TYPE", "PRODUCT_NAME", "PRODUCT_NUM", "PRODUCT_PRICE" ) AS SELECT</w:t>
      </w:r>
    </w:p>
    <w:p w14:paraId="5CD05B4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d.ID,</w:t>
      </w:r>
    </w:p>
    <w:p w14:paraId="404AEC8A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o.ORDER_ID</w:t>
      </w:r>
      <w:proofErr w:type="spellEnd"/>
      <w:r w:rsidRPr="00395A44">
        <w:rPr>
          <w:rStyle w:val="KeywordTok"/>
        </w:rPr>
        <w:t>,</w:t>
      </w:r>
    </w:p>
    <w:p w14:paraId="15614EFD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o.CUSTOMER_NAME</w:t>
      </w:r>
      <w:proofErr w:type="spellEnd"/>
      <w:r w:rsidRPr="00395A44">
        <w:rPr>
          <w:rStyle w:val="KeywordTok"/>
        </w:rPr>
        <w:t>,</w:t>
      </w:r>
    </w:p>
    <w:p w14:paraId="5120061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o.CUSTOMER_TEL</w:t>
      </w:r>
      <w:proofErr w:type="spellEnd"/>
      <w:r w:rsidRPr="00395A44">
        <w:rPr>
          <w:rStyle w:val="KeywordTok"/>
        </w:rPr>
        <w:t>,</w:t>
      </w:r>
    </w:p>
    <w:p w14:paraId="54978E4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o.ORDER_DATE</w:t>
      </w:r>
      <w:proofErr w:type="spellEnd"/>
      <w:r w:rsidRPr="00395A44">
        <w:rPr>
          <w:rStyle w:val="KeywordTok"/>
        </w:rPr>
        <w:t>,</w:t>
      </w:r>
    </w:p>
    <w:p w14:paraId="553B254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p.PRODUCT_TYPE</w:t>
      </w:r>
      <w:proofErr w:type="spellEnd"/>
      <w:r w:rsidRPr="00395A44">
        <w:rPr>
          <w:rStyle w:val="KeywordTok"/>
        </w:rPr>
        <w:t>,</w:t>
      </w:r>
    </w:p>
    <w:p w14:paraId="5911A73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NAME</w:t>
      </w:r>
      <w:proofErr w:type="spellEnd"/>
      <w:r w:rsidRPr="00395A44">
        <w:rPr>
          <w:rStyle w:val="KeywordTok"/>
        </w:rPr>
        <w:t>,</w:t>
      </w:r>
    </w:p>
    <w:p w14:paraId="154929C6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NUM</w:t>
      </w:r>
      <w:proofErr w:type="spellEnd"/>
      <w:r w:rsidRPr="00395A44">
        <w:rPr>
          <w:rStyle w:val="KeywordTok"/>
        </w:rPr>
        <w:t>,</w:t>
      </w:r>
    </w:p>
    <w:p w14:paraId="32D4524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PRICE</w:t>
      </w:r>
      <w:proofErr w:type="spellEnd"/>
      <w:r w:rsidRPr="00395A44">
        <w:rPr>
          <w:rStyle w:val="KeywordTok"/>
        </w:rPr>
        <w:t xml:space="preserve"> </w:t>
      </w:r>
    </w:p>
    <w:p w14:paraId="1664E388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>FROM</w:t>
      </w:r>
    </w:p>
    <w:p w14:paraId="3779904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ORDERS o,</w:t>
      </w:r>
    </w:p>
    <w:p w14:paraId="4DA1C72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ORDER_DETAILS d,</w:t>
      </w:r>
    </w:p>
    <w:p w14:paraId="5261A2D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 xml:space="preserve">PRODUCTS p </w:t>
      </w:r>
    </w:p>
    <w:p w14:paraId="06B202FB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>WHERE</w:t>
      </w:r>
    </w:p>
    <w:p w14:paraId="762912F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ORDER_ID</w:t>
      </w:r>
      <w:proofErr w:type="spellEnd"/>
      <w:r w:rsidRPr="00395A44">
        <w:rPr>
          <w:rStyle w:val="KeywordTok"/>
        </w:rPr>
        <w:t xml:space="preserve"> = </w:t>
      </w:r>
      <w:proofErr w:type="spellStart"/>
      <w:r w:rsidRPr="00395A44">
        <w:rPr>
          <w:rStyle w:val="KeywordTok"/>
        </w:rPr>
        <w:t>o.ORDER_ID</w:t>
      </w:r>
      <w:proofErr w:type="spellEnd"/>
      <w:r w:rsidRPr="00395A44">
        <w:rPr>
          <w:rStyle w:val="KeywordTok"/>
        </w:rPr>
        <w:t xml:space="preserve"> </w:t>
      </w:r>
    </w:p>
    <w:p w14:paraId="20C9D8B7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 xml:space="preserve">AND </w:t>
      </w:r>
      <w:proofErr w:type="spellStart"/>
      <w:r w:rsidRPr="00395A44">
        <w:rPr>
          <w:rStyle w:val="KeywordTok"/>
        </w:rPr>
        <w:t>d.PRODUCT_NAME</w:t>
      </w:r>
      <w:proofErr w:type="spellEnd"/>
      <w:r w:rsidRPr="00395A44">
        <w:rPr>
          <w:rStyle w:val="KeywordTok"/>
        </w:rPr>
        <w:t xml:space="preserve"> = </w:t>
      </w:r>
      <w:proofErr w:type="spellStart"/>
      <w:r w:rsidRPr="00395A44">
        <w:rPr>
          <w:rStyle w:val="KeywordTok"/>
        </w:rPr>
        <w:t>p.PRODUCT_NAME</w:t>
      </w:r>
      <w:proofErr w:type="spellEnd"/>
      <w:r w:rsidRPr="00395A44">
        <w:rPr>
          <w:rStyle w:val="KeywordTok"/>
        </w:rPr>
        <w:t>;</w:t>
      </w:r>
    </w:p>
    <w:p w14:paraId="18AB2FCF" w14:textId="7A8B9A80" w:rsidR="00E565AA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</w:p>
    <w:p w14:paraId="404D4689" w14:textId="77777777" w:rsidR="00E565AA" w:rsidRDefault="00E565AA" w:rsidP="00E565AA">
      <w:pPr>
        <w:tabs>
          <w:tab w:val="left" w:pos="0"/>
        </w:tabs>
      </w:pPr>
    </w:p>
    <w:p w14:paraId="295E329C" w14:textId="31967205" w:rsidR="00395A44" w:rsidRPr="00395A44" w:rsidRDefault="00F24ADC" w:rsidP="00395A44">
      <w:pPr>
        <w:pStyle w:val="2"/>
        <w:rPr>
          <w:rStyle w:val="KeywordTok"/>
          <w:rFonts w:asciiTheme="majorHAnsi" w:hAnsiTheme="majorHAnsi"/>
          <w:b/>
          <w:color w:val="5B9BD5" w:themeColor="accent1"/>
          <w:sz w:val="32"/>
          <w:szCs w:val="32"/>
        </w:rPr>
      </w:pPr>
      <w:bookmarkStart w:id="7" w:name="header-n153"/>
      <w:r>
        <w:lastRenderedPageBreak/>
        <w:t>8. 向数据库中写入数据共计50000多个数据</w:t>
      </w:r>
      <w:bookmarkEnd w:id="7"/>
    </w:p>
    <w:p w14:paraId="3EA4C38C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51EE984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declare</w:t>
      </w:r>
    </w:p>
    <w:p w14:paraId="49554532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dt date;</w:t>
      </w:r>
    </w:p>
    <w:p w14:paraId="674C61B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m number(8,2);</w:t>
      </w:r>
    </w:p>
    <w:p w14:paraId="784E4994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</w:t>
      </w:r>
      <w:proofErr w:type="spellStart"/>
      <w:r w:rsidRPr="001815D4">
        <w:rPr>
          <w:rStyle w:val="KeywordTok"/>
        </w:rPr>
        <w:t>V_department_ID</w:t>
      </w:r>
      <w:proofErr w:type="spellEnd"/>
      <w:r w:rsidRPr="001815D4">
        <w:rPr>
          <w:rStyle w:val="KeywordTok"/>
        </w:rPr>
        <w:t xml:space="preserve"> NUMBER(6);</w:t>
      </w:r>
    </w:p>
    <w:p w14:paraId="6E699C4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</w:t>
      </w:r>
      <w:proofErr w:type="spellStart"/>
      <w:r w:rsidRPr="001815D4">
        <w:rPr>
          <w:rStyle w:val="KeywordTok"/>
        </w:rPr>
        <w:t>v_order_id</w:t>
      </w:r>
      <w:proofErr w:type="spellEnd"/>
      <w:r w:rsidRPr="001815D4">
        <w:rPr>
          <w:rStyle w:val="KeywordTok"/>
        </w:rPr>
        <w:t xml:space="preserve"> number(10);</w:t>
      </w:r>
    </w:p>
    <w:p w14:paraId="649CACF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</w:t>
      </w:r>
      <w:proofErr w:type="spellStart"/>
      <w:r w:rsidRPr="001815D4">
        <w:rPr>
          <w:rStyle w:val="KeywordTok"/>
        </w:rPr>
        <w:t>v_name</w:t>
      </w:r>
      <w:proofErr w:type="spellEnd"/>
      <w:r w:rsidRPr="001815D4">
        <w:rPr>
          <w:rStyle w:val="KeywordTok"/>
        </w:rPr>
        <w:t xml:space="preserve"> VARCHAR2 ( 100 );</w:t>
      </w:r>
    </w:p>
    <w:p w14:paraId="69A3D4C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v_tel</w:t>
      </w:r>
      <w:proofErr w:type="spellEnd"/>
      <w:r w:rsidRPr="001815D4">
        <w:rPr>
          <w:rStyle w:val="KeywordTok"/>
        </w:rPr>
        <w:t xml:space="preserve"> VARCHAR2 ( 100 );</w:t>
      </w:r>
    </w:p>
    <w:p w14:paraId="4D276CE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v number(10,2);</w:t>
      </w:r>
    </w:p>
    <w:p w14:paraId="7C88B440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2377E427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begin</w:t>
      </w:r>
    </w:p>
    <w:p w14:paraId="49786B08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for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in 1..10000</w:t>
      </w:r>
    </w:p>
    <w:p w14:paraId="2BAEFAF5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loop</w:t>
      </w:r>
    </w:p>
    <w:p w14:paraId="72DE55C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f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2 =0 then</w:t>
      </w:r>
    </w:p>
    <w:p w14:paraId="568EA0A4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 dt:=</w:t>
      </w:r>
      <w:proofErr w:type="spellStart"/>
      <w:r w:rsidRPr="001815D4">
        <w:rPr>
          <w:rStyle w:val="KeywordTok"/>
        </w:rPr>
        <w:t>to_date</w:t>
      </w:r>
      <w:proofErr w:type="spellEnd"/>
      <w:r w:rsidRPr="001815D4">
        <w:rPr>
          <w:rStyle w:val="KeywordTok"/>
        </w:rPr>
        <w:t>('2015-3-2','yyyy-mm-dd')+(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60);</w:t>
      </w:r>
    </w:p>
    <w:p w14:paraId="38B5A77E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else</w:t>
      </w:r>
    </w:p>
    <w:p w14:paraId="2BE7668A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 dt:=</w:t>
      </w:r>
      <w:proofErr w:type="spellStart"/>
      <w:r w:rsidRPr="001815D4">
        <w:rPr>
          <w:rStyle w:val="KeywordTok"/>
        </w:rPr>
        <w:t>to_date</w:t>
      </w:r>
      <w:proofErr w:type="spellEnd"/>
      <w:r w:rsidRPr="001815D4">
        <w:rPr>
          <w:rStyle w:val="KeywordTok"/>
        </w:rPr>
        <w:t>('2016-3-2','yyyy-mm-dd')+(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60);</w:t>
      </w:r>
    </w:p>
    <w:p w14:paraId="675586D6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end if;</w:t>
      </w:r>
    </w:p>
    <w:p w14:paraId="57229D4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65F79476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66076881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</w:t>
      </w:r>
      <w:proofErr w:type="spellStart"/>
      <w:r w:rsidRPr="001815D4">
        <w:rPr>
          <w:rStyle w:val="KeywordTok"/>
        </w:rPr>
        <w:t>V_department_ID</w:t>
      </w:r>
      <w:proofErr w:type="spellEnd"/>
      <w:r w:rsidRPr="001815D4">
        <w:rPr>
          <w:rStyle w:val="KeywordTok"/>
        </w:rPr>
        <w:t>:=CASE I MOD 3 + 1 WHEN 1 THEN 1 WHEN 2 THEN 2 ELSE 3 END;</w:t>
      </w:r>
    </w:p>
    <w:p w14:paraId="4540FD72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--</w:t>
      </w:r>
      <w:r w:rsidRPr="001815D4">
        <w:rPr>
          <w:rStyle w:val="KeywordTok"/>
          <w:rFonts w:hint="eastAsia"/>
        </w:rPr>
        <w:t>插入订单</w:t>
      </w:r>
    </w:p>
    <w:p w14:paraId="6947DD6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</w:t>
      </w:r>
      <w:proofErr w:type="spellStart"/>
      <w:r w:rsidRPr="001815D4">
        <w:rPr>
          <w:rStyle w:val="KeywordTok"/>
          <w:rFonts w:hint="eastAsia"/>
        </w:rPr>
        <w:t>v_order_id</w:t>
      </w:r>
      <w:proofErr w:type="spellEnd"/>
      <w:r w:rsidRPr="001815D4">
        <w:rPr>
          <w:rStyle w:val="KeywordTok"/>
          <w:rFonts w:hint="eastAsia"/>
        </w:rPr>
        <w:t>:=</w:t>
      </w:r>
      <w:proofErr w:type="spellStart"/>
      <w:r w:rsidRPr="001815D4">
        <w:rPr>
          <w:rStyle w:val="KeywordTok"/>
          <w:rFonts w:hint="eastAsia"/>
        </w:rPr>
        <w:t>SEQ_ORDER_ID.nextval</w:t>
      </w:r>
      <w:proofErr w:type="spellEnd"/>
      <w:r w:rsidRPr="001815D4">
        <w:rPr>
          <w:rStyle w:val="KeywordTok"/>
          <w:rFonts w:hint="eastAsia"/>
        </w:rPr>
        <w:t>; --</w:t>
      </w:r>
      <w:r w:rsidRPr="001815D4">
        <w:rPr>
          <w:rStyle w:val="KeywordTok"/>
          <w:rFonts w:hint="eastAsia"/>
        </w:rPr>
        <w:t>应该将</w:t>
      </w:r>
      <w:proofErr w:type="spellStart"/>
      <w:r w:rsidRPr="001815D4">
        <w:rPr>
          <w:rStyle w:val="KeywordTok"/>
          <w:rFonts w:hint="eastAsia"/>
        </w:rPr>
        <w:t>SEQ_ORDER_ID.nextval</w:t>
      </w:r>
      <w:proofErr w:type="spellEnd"/>
      <w:r w:rsidRPr="001815D4">
        <w:rPr>
          <w:rStyle w:val="KeywordTok"/>
          <w:rFonts w:hint="eastAsia"/>
        </w:rPr>
        <w:t>保存到</w:t>
      </w:r>
      <w:r w:rsidRPr="001815D4">
        <w:rPr>
          <w:rStyle w:val="KeywordTok"/>
          <w:rFonts w:hint="eastAsia"/>
        </w:rPr>
        <w:lastRenderedPageBreak/>
        <w:t>变量中。</w:t>
      </w:r>
    </w:p>
    <w:p w14:paraId="05065E5E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605EDF5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v_name</w:t>
      </w:r>
      <w:proofErr w:type="spellEnd"/>
      <w:r w:rsidRPr="001815D4">
        <w:rPr>
          <w:rStyle w:val="KeywordTok"/>
        </w:rPr>
        <w:t>:=</w:t>
      </w:r>
    </w:p>
    <w:p w14:paraId="32ABDAD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CASE</w:t>
      </w:r>
    </w:p>
    <w:p w14:paraId="05F80F3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I MOD 6 </w:t>
      </w:r>
    </w:p>
    <w:p w14:paraId="186CEDBA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WHEN 0 THEN</w:t>
      </w:r>
    </w:p>
    <w:p w14:paraId="25E8C141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'</w:t>
      </w:r>
      <w:proofErr w:type="spellStart"/>
      <w:r w:rsidRPr="001815D4">
        <w:rPr>
          <w:rStyle w:val="KeywordTok"/>
        </w:rPr>
        <w:t>zhang</w:t>
      </w:r>
      <w:proofErr w:type="spellEnd"/>
      <w:r w:rsidRPr="001815D4">
        <w:rPr>
          <w:rStyle w:val="KeywordTok"/>
        </w:rPr>
        <w:t xml:space="preserve">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</w:t>
      </w:r>
    </w:p>
    <w:p w14:paraId="6D4A956E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WHEN 1 THEN</w:t>
      </w:r>
    </w:p>
    <w:p w14:paraId="61538D5A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'li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</w:t>
      </w:r>
    </w:p>
    <w:p w14:paraId="5D62A137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WHEN 2 THEN</w:t>
      </w:r>
    </w:p>
    <w:p w14:paraId="2BCFADE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'</w:t>
      </w:r>
      <w:proofErr w:type="spellStart"/>
      <w:r w:rsidRPr="001815D4">
        <w:rPr>
          <w:rStyle w:val="KeywordTok"/>
        </w:rPr>
        <w:t>huang</w:t>
      </w:r>
      <w:proofErr w:type="spellEnd"/>
      <w:r w:rsidRPr="001815D4">
        <w:rPr>
          <w:rStyle w:val="KeywordTok"/>
        </w:rPr>
        <w:t xml:space="preserve">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</w:t>
      </w:r>
    </w:p>
    <w:p w14:paraId="595002A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WHEN 3 THEN</w:t>
      </w:r>
    </w:p>
    <w:p w14:paraId="6D82012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'</w:t>
      </w:r>
      <w:proofErr w:type="spellStart"/>
      <w:r w:rsidRPr="001815D4">
        <w:rPr>
          <w:rStyle w:val="KeywordTok"/>
        </w:rPr>
        <w:t>yi</w:t>
      </w:r>
      <w:proofErr w:type="spellEnd"/>
      <w:r w:rsidRPr="001815D4">
        <w:rPr>
          <w:rStyle w:val="KeywordTok"/>
        </w:rPr>
        <w:t xml:space="preserve">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</w:t>
      </w:r>
    </w:p>
    <w:p w14:paraId="2F7227A1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>WHEN 4 THEN</w:t>
      </w:r>
    </w:p>
    <w:p w14:paraId="496720D5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'ping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 ELSE 'yin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 xml:space="preserve"> mod 100</w:t>
      </w:r>
    </w:p>
    <w:p w14:paraId="146360F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>END;</w:t>
      </w:r>
    </w:p>
    <w:p w14:paraId="438B0E6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48B3CA1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proofErr w:type="spellStart"/>
      <w:r w:rsidRPr="001815D4">
        <w:rPr>
          <w:rStyle w:val="KeywordTok"/>
        </w:rPr>
        <w:t>v_tel</w:t>
      </w:r>
      <w:proofErr w:type="spellEnd"/>
      <w:r w:rsidRPr="001815D4">
        <w:rPr>
          <w:rStyle w:val="KeywordTok"/>
        </w:rPr>
        <w:t xml:space="preserve"> := '139888883' || </w:t>
      </w:r>
      <w:proofErr w:type="spellStart"/>
      <w:r w:rsidRPr="001815D4">
        <w:rPr>
          <w:rStyle w:val="KeywordTok"/>
        </w:rPr>
        <w:t>i</w:t>
      </w:r>
      <w:proofErr w:type="spellEnd"/>
      <w:r w:rsidRPr="001815D4">
        <w:rPr>
          <w:rStyle w:val="KeywordTok"/>
        </w:rPr>
        <w:t>;</w:t>
      </w:r>
    </w:p>
    <w:p w14:paraId="345C1A2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</w:t>
      </w:r>
    </w:p>
    <w:p w14:paraId="4C638562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nsert /*+append*/ into ORDERS (ORDER_ID, CUSTOMER_NAME, CUSTOMER_TEL, ORDER_DATE)</w:t>
      </w:r>
    </w:p>
    <w:p w14:paraId="2100E42F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 values (</w:t>
      </w:r>
      <w:proofErr w:type="spellStart"/>
      <w:r w:rsidRPr="001815D4">
        <w:rPr>
          <w:rStyle w:val="KeywordTok"/>
        </w:rPr>
        <w:t>v_order_id,v_name,v_tel,dt</w:t>
      </w:r>
      <w:proofErr w:type="spellEnd"/>
      <w:r w:rsidRPr="001815D4">
        <w:rPr>
          <w:rStyle w:val="KeywordTok"/>
        </w:rPr>
        <w:t>);</w:t>
      </w:r>
    </w:p>
    <w:p w14:paraId="3A3EA1E9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0FD6426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>--</w:t>
      </w:r>
      <w:r w:rsidRPr="001815D4">
        <w:rPr>
          <w:rStyle w:val="KeywordTok"/>
          <w:rFonts w:hint="eastAsia"/>
        </w:rPr>
        <w:t>插入订单</w:t>
      </w:r>
      <w:r w:rsidRPr="001815D4">
        <w:rPr>
          <w:rStyle w:val="KeywordTok"/>
          <w:rFonts w:hint="eastAsia"/>
        </w:rPr>
        <w:t>y</w:t>
      </w:r>
      <w:r w:rsidRPr="001815D4">
        <w:rPr>
          <w:rStyle w:val="KeywordTok"/>
          <w:rFonts w:hint="eastAsia"/>
        </w:rPr>
        <w:t>一个订单包括</w:t>
      </w:r>
      <w:r w:rsidRPr="001815D4">
        <w:rPr>
          <w:rStyle w:val="KeywordTok"/>
          <w:rFonts w:hint="eastAsia"/>
        </w:rPr>
        <w:t>3</w:t>
      </w:r>
      <w:r w:rsidRPr="001815D4">
        <w:rPr>
          <w:rStyle w:val="KeywordTok"/>
          <w:rFonts w:hint="eastAsia"/>
        </w:rPr>
        <w:t>个产品</w:t>
      </w:r>
    </w:p>
    <w:p w14:paraId="29BD822B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663779E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v:=dbms_random.value(1000,800);</w:t>
      </w:r>
    </w:p>
    <w:p w14:paraId="794D2574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</w:t>
      </w:r>
      <w:proofErr w:type="spellStart"/>
      <w:r w:rsidRPr="001815D4">
        <w:rPr>
          <w:rStyle w:val="KeywordTok"/>
          <w:rFonts w:hint="eastAsia"/>
        </w:rPr>
        <w:t>v_name</w:t>
      </w:r>
      <w:proofErr w:type="spellEnd"/>
      <w:r w:rsidRPr="001815D4">
        <w:rPr>
          <w:rStyle w:val="KeywordTok"/>
          <w:rFonts w:hint="eastAsia"/>
        </w:rPr>
        <w:t>:='</w:t>
      </w:r>
      <w:r w:rsidRPr="001815D4">
        <w:rPr>
          <w:rStyle w:val="KeywordTok"/>
          <w:rFonts w:hint="eastAsia"/>
        </w:rPr>
        <w:t>听力</w:t>
      </w:r>
      <w:r w:rsidRPr="001815D4">
        <w:rPr>
          <w:rStyle w:val="KeywordTok"/>
          <w:rFonts w:hint="eastAsia"/>
        </w:rPr>
        <w:t>'|| (</w:t>
      </w:r>
      <w:proofErr w:type="spellStart"/>
      <w:r w:rsidRPr="001815D4">
        <w:rPr>
          <w:rStyle w:val="KeywordTok"/>
          <w:rFonts w:hint="eastAsia"/>
        </w:rPr>
        <w:t>i</w:t>
      </w:r>
      <w:proofErr w:type="spellEnd"/>
      <w:r w:rsidRPr="001815D4">
        <w:rPr>
          <w:rStyle w:val="KeywordTok"/>
          <w:rFonts w:hint="eastAsia"/>
        </w:rPr>
        <w:t xml:space="preserve"> mod 3 + 1);</w:t>
      </w:r>
    </w:p>
    <w:p w14:paraId="1FA2C15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nsert /*+append*/ into ORDER_DETAILS(ID,ORDER_ID,PRODUCT_NAME,PRODUCT_NUM,PRODUCT_PRICE)</w:t>
      </w:r>
    </w:p>
    <w:p w14:paraId="41E0C7C1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  <w:t xml:space="preserve">  values (SEQ_ORDER_DETAILS_ID.NEXTVAL,v_order_id,v_name,1,v);</w:t>
      </w:r>
    </w:p>
    <w:p w14:paraId="675C0F14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51BB558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v:=dbms_random.value(1000,800);</w:t>
      </w:r>
    </w:p>
    <w:p w14:paraId="1ACDA93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</w:t>
      </w:r>
      <w:proofErr w:type="spellStart"/>
      <w:r w:rsidRPr="001815D4">
        <w:rPr>
          <w:rStyle w:val="KeywordTok"/>
          <w:rFonts w:hint="eastAsia"/>
        </w:rPr>
        <w:t>v_name</w:t>
      </w:r>
      <w:proofErr w:type="spellEnd"/>
      <w:r w:rsidRPr="001815D4">
        <w:rPr>
          <w:rStyle w:val="KeywordTok"/>
          <w:rFonts w:hint="eastAsia"/>
        </w:rPr>
        <w:t>:='</w:t>
      </w:r>
      <w:r w:rsidRPr="001815D4">
        <w:rPr>
          <w:rStyle w:val="KeywordTok"/>
          <w:rFonts w:hint="eastAsia"/>
        </w:rPr>
        <w:t>阅读</w:t>
      </w:r>
      <w:r w:rsidRPr="001815D4">
        <w:rPr>
          <w:rStyle w:val="KeywordTok"/>
          <w:rFonts w:hint="eastAsia"/>
        </w:rPr>
        <w:t>'|| (</w:t>
      </w:r>
      <w:proofErr w:type="spellStart"/>
      <w:r w:rsidRPr="001815D4">
        <w:rPr>
          <w:rStyle w:val="KeywordTok"/>
          <w:rFonts w:hint="eastAsia"/>
        </w:rPr>
        <w:t>i</w:t>
      </w:r>
      <w:proofErr w:type="spellEnd"/>
      <w:r w:rsidRPr="001815D4">
        <w:rPr>
          <w:rStyle w:val="KeywordTok"/>
          <w:rFonts w:hint="eastAsia"/>
        </w:rPr>
        <w:t xml:space="preserve"> mod 3 + 1);</w:t>
      </w:r>
    </w:p>
    <w:p w14:paraId="5EE05B4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nsert /*+append*/ into ORDER_DETAILS(ID,ORDER_ID,PRODUCT_NAME,PRODUCT_NUM,PRODUCT_PRICE)</w:t>
      </w:r>
    </w:p>
    <w:p w14:paraId="601B49A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 values (SEQ_ORDER_DETAILS_ID.NEXTVAL,v_order_id,v_name,1,v);</w:t>
      </w:r>
    </w:p>
    <w:p w14:paraId="11E64E3D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v:=dbms_random.value(1000,800);</w:t>
      </w:r>
    </w:p>
    <w:p w14:paraId="4B542C36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</w:t>
      </w:r>
      <w:proofErr w:type="spellStart"/>
      <w:r w:rsidRPr="001815D4">
        <w:rPr>
          <w:rStyle w:val="KeywordTok"/>
          <w:rFonts w:hint="eastAsia"/>
        </w:rPr>
        <w:t>v_name</w:t>
      </w:r>
      <w:proofErr w:type="spellEnd"/>
      <w:r w:rsidRPr="001815D4">
        <w:rPr>
          <w:rStyle w:val="KeywordTok"/>
          <w:rFonts w:hint="eastAsia"/>
        </w:rPr>
        <w:t>:='</w:t>
      </w:r>
      <w:r w:rsidRPr="001815D4">
        <w:rPr>
          <w:rStyle w:val="KeywordTok"/>
          <w:rFonts w:hint="eastAsia"/>
        </w:rPr>
        <w:t>写作</w:t>
      </w:r>
      <w:r w:rsidRPr="001815D4">
        <w:rPr>
          <w:rStyle w:val="KeywordTok"/>
          <w:rFonts w:hint="eastAsia"/>
        </w:rPr>
        <w:t>'|| (</w:t>
      </w:r>
      <w:proofErr w:type="spellStart"/>
      <w:r w:rsidRPr="001815D4">
        <w:rPr>
          <w:rStyle w:val="KeywordTok"/>
          <w:rFonts w:hint="eastAsia"/>
        </w:rPr>
        <w:t>i</w:t>
      </w:r>
      <w:proofErr w:type="spellEnd"/>
      <w:r w:rsidRPr="001815D4">
        <w:rPr>
          <w:rStyle w:val="KeywordTok"/>
          <w:rFonts w:hint="eastAsia"/>
        </w:rPr>
        <w:t xml:space="preserve"> mod 3 + 1);</w:t>
      </w:r>
    </w:p>
    <w:p w14:paraId="7730FA57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nsert /*+append*/ into </w:t>
      </w:r>
      <w:r w:rsidRPr="001815D4">
        <w:rPr>
          <w:rStyle w:val="KeywordTok"/>
        </w:rPr>
        <w:lastRenderedPageBreak/>
        <w:t>ORDER_DETAILS(ID,ORDER_ID,PRODUCT_NAME,PRODUCT_NUM,PRODUCT_PRICE)</w:t>
      </w:r>
    </w:p>
    <w:p w14:paraId="2D00DCEF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 values (SEQ_ORDER_DETAILS_ID.NEXTVAL,v_order_id,v_name,1,v);</w:t>
      </w:r>
    </w:p>
    <w:p w14:paraId="15288415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4E5FE98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  <w:r w:rsidRPr="001815D4">
        <w:rPr>
          <w:rStyle w:val="KeywordTok"/>
        </w:rPr>
        <w:tab/>
      </w:r>
    </w:p>
    <w:p w14:paraId="508DC577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--</w:t>
      </w:r>
      <w:r w:rsidRPr="001815D4">
        <w:rPr>
          <w:rStyle w:val="KeywordTok"/>
          <w:rFonts w:hint="eastAsia"/>
        </w:rPr>
        <w:t>在触发器关闭的情况下，需要手工计算每个订单的应收金额：</w:t>
      </w:r>
    </w:p>
    <w:p w14:paraId="69DD4AA2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select sum(PRODUCT_NUM*PRODUCT_PRICE) into m from ORDER_DETAILS where ORDER_ID=</w:t>
      </w:r>
      <w:proofErr w:type="spellStart"/>
      <w:r w:rsidRPr="001815D4">
        <w:rPr>
          <w:rStyle w:val="KeywordTok"/>
        </w:rPr>
        <w:t>v_order_id</w:t>
      </w:r>
      <w:proofErr w:type="spellEnd"/>
      <w:r w:rsidRPr="001815D4">
        <w:rPr>
          <w:rStyle w:val="KeywordTok"/>
        </w:rPr>
        <w:t>;</w:t>
      </w:r>
    </w:p>
    <w:p w14:paraId="698511F9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f m is null then</w:t>
      </w:r>
    </w:p>
    <w:p w14:paraId="310F7797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 m:=0;</w:t>
      </w:r>
    </w:p>
    <w:p w14:paraId="396BB88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end if;</w:t>
      </w:r>
    </w:p>
    <w:p w14:paraId="74937A6B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UPDATE ORDERS SET TRADE_RECEIVABLE = m  WHERE ORDER_ID=</w:t>
      </w:r>
      <w:proofErr w:type="spellStart"/>
      <w:r w:rsidRPr="001815D4">
        <w:rPr>
          <w:rStyle w:val="KeywordTok"/>
        </w:rPr>
        <w:t>v_order_id</w:t>
      </w:r>
      <w:proofErr w:type="spellEnd"/>
      <w:r w:rsidRPr="001815D4">
        <w:rPr>
          <w:rStyle w:val="KeywordTok"/>
        </w:rPr>
        <w:t>;</w:t>
      </w:r>
    </w:p>
    <w:p w14:paraId="58CC577A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IF I MOD 1000 =0 THEN</w:t>
      </w:r>
    </w:p>
    <w:p w14:paraId="3244BFD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    commit; --</w:t>
      </w:r>
      <w:r w:rsidRPr="001815D4">
        <w:rPr>
          <w:rStyle w:val="KeywordTok"/>
          <w:rFonts w:hint="eastAsia"/>
        </w:rPr>
        <w:t>每次提交会加快插入数据的速度</w:t>
      </w:r>
    </w:p>
    <w:p w14:paraId="12811AEA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  END IF;</w:t>
      </w:r>
    </w:p>
    <w:p w14:paraId="7DF23B2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 xml:space="preserve">  end loop;</w:t>
      </w:r>
    </w:p>
    <w:p w14:paraId="50D33CB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--</w:t>
      </w:r>
      <w:r w:rsidRPr="001815D4">
        <w:rPr>
          <w:rStyle w:val="KeywordTok"/>
          <w:rFonts w:hint="eastAsia"/>
        </w:rPr>
        <w:t>统计用户的所有表，所需时间很长：</w:t>
      </w:r>
      <w:r w:rsidRPr="001815D4">
        <w:rPr>
          <w:rStyle w:val="KeywordTok"/>
          <w:rFonts w:hint="eastAsia"/>
        </w:rPr>
        <w:t>2</w:t>
      </w:r>
      <w:r w:rsidRPr="001815D4">
        <w:rPr>
          <w:rStyle w:val="KeywordTok"/>
          <w:rFonts w:hint="eastAsia"/>
        </w:rPr>
        <w:t>千万行数据，需要</w:t>
      </w:r>
      <w:r w:rsidRPr="001815D4">
        <w:rPr>
          <w:rStyle w:val="KeywordTok"/>
          <w:rFonts w:hint="eastAsia"/>
        </w:rPr>
        <w:t>1600</w:t>
      </w:r>
      <w:r w:rsidRPr="001815D4">
        <w:rPr>
          <w:rStyle w:val="KeywordTok"/>
          <w:rFonts w:hint="eastAsia"/>
        </w:rPr>
        <w:t>秒，该语句可选</w:t>
      </w:r>
    </w:p>
    <w:p w14:paraId="52CC8574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 xml:space="preserve">  --dbms_stats.gather_schema_stats(User,estimate_percent=&gt;100,cascade=&gt; TRUE); --</w:t>
      </w:r>
      <w:proofErr w:type="spellStart"/>
      <w:r w:rsidRPr="001815D4">
        <w:rPr>
          <w:rStyle w:val="KeywordTok"/>
          <w:rFonts w:hint="eastAsia"/>
        </w:rPr>
        <w:t>estimate_percent</w:t>
      </w:r>
      <w:proofErr w:type="spellEnd"/>
      <w:r w:rsidRPr="001815D4">
        <w:rPr>
          <w:rStyle w:val="KeywordTok"/>
          <w:rFonts w:hint="eastAsia"/>
        </w:rPr>
        <w:t>采样行的百分比</w:t>
      </w:r>
    </w:p>
    <w:p w14:paraId="0B289899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end;</w:t>
      </w:r>
    </w:p>
    <w:p w14:paraId="2F72D6D0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/</w:t>
      </w:r>
    </w:p>
    <w:p w14:paraId="63A7AA00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3231A3EF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356ACAD0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5CF34FDF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  <w:rFonts w:hint="eastAsia"/>
        </w:rPr>
        <w:t>--</w:t>
      </w:r>
      <w:r w:rsidRPr="001815D4">
        <w:rPr>
          <w:rStyle w:val="KeywordTok"/>
          <w:rFonts w:hint="eastAsia"/>
        </w:rPr>
        <w:t>最后动态增加一个</w:t>
      </w:r>
      <w:r w:rsidRPr="001815D4">
        <w:rPr>
          <w:rStyle w:val="KeywordTok"/>
          <w:rFonts w:hint="eastAsia"/>
        </w:rPr>
        <w:t>PARTITION_BEFORE_2018</w:t>
      </w:r>
      <w:r w:rsidRPr="001815D4">
        <w:rPr>
          <w:rStyle w:val="KeywordTok"/>
          <w:rFonts w:hint="eastAsia"/>
        </w:rPr>
        <w:t>分区：</w:t>
      </w:r>
    </w:p>
    <w:p w14:paraId="7D4C14B2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ALTER TABLE ORDERS</w:t>
      </w:r>
    </w:p>
    <w:p w14:paraId="6AC2E613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ADD PARTITION PARTITION_BEFORE_2018 VALUES LESS THAN (TO_DATE(' 2018-01-</w:t>
      </w:r>
      <w:r w:rsidRPr="001815D4">
        <w:rPr>
          <w:rStyle w:val="KeywordTok"/>
        </w:rPr>
        <w:lastRenderedPageBreak/>
        <w:t>01 00:00:00', 'SYYYY-MM-DD HH24:MI:SS', 'NLS_CALENDAR=GREGORIAN'));</w:t>
      </w:r>
    </w:p>
    <w:p w14:paraId="52015904" w14:textId="77777777" w:rsidR="001815D4" w:rsidRPr="001815D4" w:rsidRDefault="001815D4" w:rsidP="001815D4">
      <w:pPr>
        <w:pStyle w:val="CaptionedFigure"/>
        <w:rPr>
          <w:rStyle w:val="KeywordTok"/>
        </w:rPr>
      </w:pPr>
    </w:p>
    <w:p w14:paraId="18C0E0CC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ALTER INDEX ORDERS_INDEX_DATE</w:t>
      </w:r>
    </w:p>
    <w:p w14:paraId="3A7CACA1" w14:textId="77777777" w:rsidR="001815D4" w:rsidRP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MODIFY PARTITION PARTITION_BEFORE_2018</w:t>
      </w:r>
    </w:p>
    <w:p w14:paraId="14A11A98" w14:textId="77777777" w:rsidR="001815D4" w:rsidRDefault="001815D4" w:rsidP="001815D4">
      <w:pPr>
        <w:pStyle w:val="CaptionedFigure"/>
        <w:rPr>
          <w:rStyle w:val="KeywordTok"/>
        </w:rPr>
      </w:pPr>
      <w:r w:rsidRPr="001815D4">
        <w:rPr>
          <w:rStyle w:val="KeywordTok"/>
        </w:rPr>
        <w:t>NOCOMPRESS;</w:t>
      </w:r>
    </w:p>
    <w:p w14:paraId="2B6B68A2" w14:textId="3EB72F5F" w:rsidR="00D62E3F" w:rsidRDefault="00D62E3F" w:rsidP="001815D4">
      <w:pPr>
        <w:pStyle w:val="CaptionedFigure"/>
      </w:pPr>
      <w:r>
        <w:rPr>
          <w:rFonts w:hint="eastAsia"/>
        </w:rPr>
        <w:t>代码截图：</w:t>
      </w:r>
    </w:p>
    <w:p w14:paraId="29F9C8EA" w14:textId="30E2EC2B" w:rsidR="00F24ADC" w:rsidRDefault="001815D4" w:rsidP="00F24ADC">
      <w:pPr>
        <w:pStyle w:val="ImageCaption"/>
      </w:pPr>
      <w:r>
        <w:rPr>
          <w:noProof/>
        </w:rPr>
        <w:drawing>
          <wp:inline distT="0" distB="0" distL="0" distR="0" wp14:anchorId="0C8B07EA" wp14:editId="26440391">
            <wp:extent cx="5544185" cy="468757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68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A1D" w14:textId="59675F8F" w:rsidR="0050026F" w:rsidRDefault="001815D4" w:rsidP="00F24ADC">
      <w:pPr>
        <w:pStyle w:val="ImageCaption"/>
      </w:pPr>
      <w:r>
        <w:rPr>
          <w:noProof/>
        </w:rPr>
        <w:lastRenderedPageBreak/>
        <w:drawing>
          <wp:inline distT="0" distB="0" distL="0" distR="0" wp14:anchorId="3F4752A5" wp14:editId="2E3A4B80">
            <wp:extent cx="5371429" cy="4038095"/>
            <wp:effectExtent l="0" t="0" r="127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1429" cy="4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E537D8" wp14:editId="3AF5A54A">
            <wp:extent cx="5544185" cy="19843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A44" w:rsidRPr="00395A44">
        <w:rPr>
          <w:noProof/>
        </w:rPr>
        <w:t xml:space="preserve"> </w:t>
      </w:r>
    </w:p>
    <w:p w14:paraId="04F3DDF1" w14:textId="7C51BD2C" w:rsidR="0050026F" w:rsidRDefault="001815D4" w:rsidP="00F24ADC">
      <w:pPr>
        <w:pStyle w:val="ImageCaption"/>
      </w:pPr>
      <w:r>
        <w:rPr>
          <w:noProof/>
        </w:rPr>
        <w:drawing>
          <wp:inline distT="0" distB="0" distL="0" distR="0" wp14:anchorId="66D33306" wp14:editId="2BD60EA1">
            <wp:extent cx="5544185" cy="18859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D91CC" w14:textId="77777777" w:rsidR="00F24ADC" w:rsidRDefault="00F24ADC" w:rsidP="00F24ADC">
      <w:pPr>
        <w:pStyle w:val="2"/>
      </w:pPr>
      <w:bookmarkStart w:id="8" w:name="header-n169"/>
      <w:r>
        <w:lastRenderedPageBreak/>
        <w:t>9. PL/SQL设计</w:t>
      </w:r>
      <w:bookmarkEnd w:id="8"/>
    </w:p>
    <w:p w14:paraId="2DEF2251" w14:textId="77777777" w:rsidR="00F24ADC" w:rsidRDefault="00F24ADC" w:rsidP="00F24ADC">
      <w:pPr>
        <w:pStyle w:val="FirstParagraph"/>
      </w:pPr>
      <w:r>
        <w:t xml:space="preserve"> </w:t>
      </w:r>
      <w:r>
        <w:t>过程和函数由以下</w:t>
      </w:r>
      <w:r>
        <w:t>4</w:t>
      </w:r>
      <w:r>
        <w:t>部分：</w:t>
      </w:r>
      <w:r>
        <w:t xml:space="preserve"> </w:t>
      </w:r>
    </w:p>
    <w:p w14:paraId="4A0443C8" w14:textId="77777777" w:rsidR="00F24ADC" w:rsidRDefault="00F24ADC" w:rsidP="00F24ADC">
      <w:pPr>
        <w:numPr>
          <w:ilvl w:val="0"/>
          <w:numId w:val="1"/>
        </w:numPr>
      </w:pPr>
      <w:r>
        <w:t>签名或头</w:t>
      </w:r>
    </w:p>
    <w:p w14:paraId="20A93F00" w14:textId="77777777" w:rsidR="00F24ADC" w:rsidRDefault="00F24ADC" w:rsidP="00F24ADC">
      <w:pPr>
        <w:numPr>
          <w:ilvl w:val="0"/>
          <w:numId w:val="1"/>
        </w:numPr>
      </w:pPr>
      <w:r>
        <w:t>关键字</w:t>
      </w:r>
      <w:r>
        <w:t>IS</w:t>
      </w:r>
      <w:r>
        <w:t>或</w:t>
      </w:r>
      <w:r>
        <w:t>AS</w:t>
      </w:r>
    </w:p>
    <w:p w14:paraId="17E2B9B2" w14:textId="77777777" w:rsidR="00F24ADC" w:rsidRDefault="00F24ADC" w:rsidP="00F24ADC">
      <w:pPr>
        <w:numPr>
          <w:ilvl w:val="0"/>
          <w:numId w:val="1"/>
        </w:numPr>
      </w:pPr>
      <w:r>
        <w:t>局部声明（可选）</w:t>
      </w:r>
    </w:p>
    <w:p w14:paraId="6FFA9B35" w14:textId="77777777" w:rsidR="00F24ADC" w:rsidRDefault="00F24ADC" w:rsidP="00F24ADC">
      <w:pPr>
        <w:numPr>
          <w:ilvl w:val="0"/>
          <w:numId w:val="1"/>
        </w:numPr>
      </w:pPr>
      <w:r>
        <w:t>BEGIN</w:t>
      </w:r>
      <w:r>
        <w:t>和</w:t>
      </w:r>
      <w:r>
        <w:t>END</w:t>
      </w:r>
      <w:r>
        <w:t>之间的过程体（包括异常处理程序）</w:t>
      </w:r>
    </w:p>
    <w:p w14:paraId="7C212D45" w14:textId="77777777" w:rsidR="00F24ADC" w:rsidRDefault="00F24ADC" w:rsidP="00F24ADC">
      <w:pPr>
        <w:pStyle w:val="FirstParagraph"/>
      </w:pPr>
      <w:r>
        <w:t xml:space="preserve"> </w:t>
      </w:r>
      <w:r>
        <w:t>简单示例：</w:t>
      </w:r>
      <w:r>
        <w:t xml:space="preserve"> </w:t>
      </w:r>
    </w:p>
    <w:p w14:paraId="2F18073F" w14:textId="77777777" w:rsidR="00E261BC" w:rsidRDefault="00F24ADC" w:rsidP="00F24AD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w_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_line_leng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p_separat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</w:p>
    <w:p w14:paraId="2F494922" w14:textId="77777777" w:rsidR="00E261BC" w:rsidRDefault="00F24ADC" w:rsidP="00F24ADC">
      <w:pPr>
        <w:pStyle w:val="SourceCode"/>
      </w:pPr>
      <w:r>
        <w:rPr>
          <w:rStyle w:val="KeywordTok"/>
        </w:rPr>
        <w:t>is</w:t>
      </w:r>
      <w:r>
        <w:rPr>
          <w:rStyle w:val="NormalTok"/>
        </w:rPr>
        <w:t xml:space="preserve"> </w:t>
      </w:r>
    </w:p>
    <w:p w14:paraId="4CF74458" w14:textId="77777777" w:rsidR="00E261BC" w:rsidRDefault="00F24ADC" w:rsidP="00F24ADC">
      <w:pPr>
        <w:pStyle w:val="SourceCode"/>
      </w:pP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;</w:t>
      </w:r>
    </w:p>
    <w:p w14:paraId="07A027C4" w14:textId="77777777" w:rsidR="00E261BC" w:rsidRDefault="00F24ADC" w:rsidP="00F24ADC">
      <w:pPr>
        <w:pStyle w:val="SourceCode"/>
      </w:pPr>
      <w:r>
        <w:rPr>
          <w:rStyle w:val="ControlFlowTok"/>
        </w:rPr>
        <w:t>begin</w:t>
      </w:r>
    </w:p>
    <w:p w14:paraId="08018C47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user(</w:t>
      </w:r>
      <w:r>
        <w:rPr>
          <w:rStyle w:val="KeywordTok"/>
        </w:rPr>
        <w:t>id</w:t>
      </w:r>
      <w:r>
        <w:rPr>
          <w:rStyle w:val="NormalTok"/>
        </w:rPr>
        <w:t>,name,sex)</w:t>
      </w:r>
      <w:r>
        <w:rPr>
          <w:rStyle w:val="KeywordTok"/>
        </w:rPr>
        <w:t>values</w:t>
      </w:r>
      <w:r>
        <w:rPr>
          <w:rStyle w:val="NormalTok"/>
        </w:rPr>
        <w:t>(ip_line_length,ip_separator,ip_line_length);</w:t>
      </w:r>
    </w:p>
    <w:p w14:paraId="4C64C059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NormalTok"/>
        </w:rPr>
        <w:t xml:space="preserve">ip_line_length </w:t>
      </w:r>
      <w:r>
        <w:rPr>
          <w:rStyle w:val="ControlFlowTok"/>
        </w:rPr>
        <w:t>loop</w:t>
      </w:r>
    </w:p>
    <w:p w14:paraId="74BF6C13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OperatorTok"/>
        </w:rPr>
        <w:t>||</w:t>
      </w:r>
      <w:proofErr w:type="spellStart"/>
      <w:r>
        <w:rPr>
          <w:rStyle w:val="NormalTok"/>
        </w:rPr>
        <w:t>ip_separator</w:t>
      </w:r>
      <w:proofErr w:type="spellEnd"/>
      <w:r>
        <w:rPr>
          <w:rStyle w:val="NormalTok"/>
        </w:rPr>
        <w:t>;</w:t>
      </w:r>
    </w:p>
    <w:p w14:paraId="596431E6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</w:p>
    <w:p w14:paraId="3A3AC291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bms_output.put_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>);</w:t>
      </w:r>
    </w:p>
    <w:p w14:paraId="7152209F" w14:textId="77777777" w:rsidR="00E261BC" w:rsidRDefault="00F24ADC" w:rsidP="00F24ADC">
      <w:pPr>
        <w:pStyle w:val="SourceCode"/>
      </w:pP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others </w:t>
      </w:r>
      <w:r>
        <w:rPr>
          <w:rStyle w:val="ControlFlowTok"/>
        </w:rPr>
        <w:t>then</w:t>
      </w:r>
    </w:p>
    <w:p w14:paraId="674DBB83" w14:textId="77777777" w:rsidR="00E261BC" w:rsidRDefault="00F24ADC" w:rsidP="00F24ADC">
      <w:pPr>
        <w:pStyle w:val="SourceCode"/>
      </w:pP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bms_output.put_line</w:t>
      </w:r>
      <w:proofErr w:type="spellEnd"/>
      <w:r>
        <w:rPr>
          <w:rStyle w:val="NormalTok"/>
        </w:rPr>
        <w:t>(SQLERRM);</w:t>
      </w:r>
    </w:p>
    <w:p w14:paraId="1FD2BB5C" w14:textId="76BA61FA" w:rsidR="00F24ADC" w:rsidRDefault="00F24ADC" w:rsidP="00F24ADC">
      <w:pPr>
        <w:pStyle w:val="SourceCode"/>
      </w:pP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726A85AC" w14:textId="77777777" w:rsidR="00F24ADC" w:rsidRDefault="00F24ADC" w:rsidP="00F24ADC">
      <w:pPr>
        <w:pStyle w:val="FirstParagraph"/>
      </w:pPr>
      <w:r>
        <w:t>如下调用：</w:t>
      </w:r>
    </w:p>
    <w:p w14:paraId="7B96FBBC" w14:textId="77777777" w:rsidR="00F24ADC" w:rsidRDefault="00F24ADC" w:rsidP="00F24ADC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ow_line</w:t>
      </w:r>
      <w:proofErr w:type="spellEnd"/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rPr>
          <w:rStyle w:val="OperatorTok"/>
        </w:rPr>
        <w:t>/</w:t>
      </w:r>
    </w:p>
    <w:p w14:paraId="6A445CFF" w14:textId="77777777" w:rsidR="00F24ADC" w:rsidRDefault="00F24ADC" w:rsidP="00F24ADC">
      <w:pPr>
        <w:pStyle w:val="FirstParagraph"/>
      </w:pPr>
      <w:r>
        <w:t>在</w:t>
      </w:r>
      <w:r>
        <w:t>SQLPLUS</w:t>
      </w:r>
      <w:r>
        <w:t>里面调用：</w:t>
      </w:r>
    </w:p>
    <w:p w14:paraId="5BB08CA9" w14:textId="77777777" w:rsidR="00F24ADC" w:rsidRDefault="00F24ADC" w:rsidP="00F24ADC">
      <w:pPr>
        <w:pStyle w:val="SourceCode"/>
      </w:pPr>
      <w:r>
        <w:rPr>
          <w:rStyle w:val="NormalTok"/>
        </w:rPr>
        <w:t>SQL</w:t>
      </w:r>
      <w:r>
        <w:rPr>
          <w:rStyle w:val="OperatorTok"/>
        </w:rPr>
        <w:t>&gt;</w:t>
      </w:r>
      <w:r>
        <w:rPr>
          <w:rStyle w:val="NormalTok"/>
        </w:rPr>
        <w:t xml:space="preserve"> BEGIN2        </w:t>
      </w:r>
      <w:proofErr w:type="spellStart"/>
      <w:r>
        <w:rPr>
          <w:rStyle w:val="NormalTok"/>
        </w:rPr>
        <w:t>show_line</w:t>
      </w:r>
      <w:proofErr w:type="spellEnd"/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DecValTok"/>
        </w:rPr>
        <w:t>3</w:t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F110A0F" w14:textId="77777777" w:rsidR="00F24ADC" w:rsidRDefault="00F24ADC" w:rsidP="00F24ADC">
      <w:pPr>
        <w:pStyle w:val="FirstParagraph"/>
      </w:pPr>
      <w:r>
        <w:t xml:space="preserve"> </w:t>
      </w:r>
      <w:r>
        <w:t>几点说明：</w:t>
      </w:r>
    </w:p>
    <w:p w14:paraId="6BBBB30B" w14:textId="77777777" w:rsidR="00F24ADC" w:rsidRDefault="00F24ADC" w:rsidP="00F24ADC">
      <w:pPr>
        <w:pStyle w:val="a0"/>
      </w:pPr>
      <w:r>
        <w:t>1</w:t>
      </w:r>
      <w:r>
        <w:t>、参数没有指定长度，当有实际数据传递进来的时候，参数的长度才被确定。</w:t>
      </w:r>
    </w:p>
    <w:p w14:paraId="1AD0A5C8" w14:textId="77777777" w:rsidR="00F24ADC" w:rsidRDefault="00F24ADC" w:rsidP="00F24ADC">
      <w:pPr>
        <w:pStyle w:val="a0"/>
      </w:pPr>
      <w:r>
        <w:t>2</w:t>
      </w:r>
      <w:r>
        <w:t>、局部声明为：</w:t>
      </w:r>
      <w:proofErr w:type="spellStart"/>
      <w:r>
        <w:t>actual_line</w:t>
      </w:r>
      <w:proofErr w:type="spellEnd"/>
      <w:r>
        <w:t xml:space="preserve"> varchar2(150);</w:t>
      </w:r>
    </w:p>
    <w:p w14:paraId="5174BC00" w14:textId="77777777" w:rsidR="00F24ADC" w:rsidRDefault="00F24ADC" w:rsidP="00F24ADC">
      <w:pPr>
        <w:pStyle w:val="a0"/>
      </w:pPr>
      <w:r>
        <w:t>3</w:t>
      </w:r>
      <w:r>
        <w:t>、使用命令</w:t>
      </w:r>
      <w:r>
        <w:t>SQL&gt; show errors</w:t>
      </w:r>
      <w:r>
        <w:t>在</w:t>
      </w:r>
      <w:r>
        <w:t>SQLPLUS</w:t>
      </w:r>
      <w:r>
        <w:t>里面查看错误。</w:t>
      </w:r>
    </w:p>
    <w:p w14:paraId="04966BB8" w14:textId="77777777" w:rsidR="00F24ADC" w:rsidRDefault="00F24ADC" w:rsidP="00F24ADC">
      <w:pPr>
        <w:pStyle w:val="3"/>
      </w:pPr>
      <w:bookmarkStart w:id="9" w:name="header-n197"/>
      <w:r>
        <w:t>9.2. 创建函数</w:t>
      </w:r>
      <w:bookmarkEnd w:id="9"/>
    </w:p>
    <w:p w14:paraId="19AF2985" w14:textId="157E449C" w:rsidR="00F24ADC" w:rsidRDefault="00F24ADC" w:rsidP="00F24ADC">
      <w:pPr>
        <w:pStyle w:val="4"/>
      </w:pPr>
      <w:bookmarkStart w:id="10" w:name="header-n198"/>
      <w:r>
        <w:t>9.2.1. 查询</w:t>
      </w:r>
      <w:bookmarkEnd w:id="10"/>
      <w:r w:rsidR="00921A2F">
        <w:rPr>
          <w:rFonts w:hint="eastAsia"/>
        </w:rPr>
        <w:t>客户消费</w:t>
      </w:r>
      <w:r w:rsidR="0050026F">
        <w:rPr>
          <w:rFonts w:hint="eastAsia"/>
        </w:rPr>
        <w:t>额</w:t>
      </w:r>
    </w:p>
    <w:p w14:paraId="04310266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>CREATE OR REPLACE</w:t>
      </w:r>
    </w:p>
    <w:p w14:paraId="6735BED8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lastRenderedPageBreak/>
        <w:t>PACKAGE BODY "MYPACK" AS</w:t>
      </w:r>
    </w:p>
    <w:p w14:paraId="13E762BA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FUNCTION </w:t>
      </w:r>
      <w:proofErr w:type="spellStart"/>
      <w:r w:rsidRPr="00921A2F">
        <w:rPr>
          <w:rStyle w:val="KeywordTok"/>
        </w:rPr>
        <w:t>Get_CustomerPayment</w:t>
      </w:r>
      <w:proofErr w:type="spellEnd"/>
      <w:r w:rsidRPr="00921A2F">
        <w:rPr>
          <w:rStyle w:val="KeywordTok"/>
        </w:rPr>
        <w:t>(CUSTOMER_NAME NUMBER) RETURN NUMBER</w:t>
      </w:r>
    </w:p>
    <w:p w14:paraId="2EC32F85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AS</w:t>
      </w:r>
    </w:p>
    <w:p w14:paraId="1102D2C4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  <w:rFonts w:hint="eastAsia"/>
        </w:rPr>
        <w:t xml:space="preserve">    N NUMBER(20,2); --</w:t>
      </w:r>
      <w:r w:rsidRPr="00921A2F">
        <w:rPr>
          <w:rStyle w:val="KeywordTok"/>
          <w:rFonts w:hint="eastAsia"/>
        </w:rPr>
        <w:t>注意，订单</w:t>
      </w:r>
      <w:r w:rsidRPr="00921A2F">
        <w:rPr>
          <w:rStyle w:val="KeywordTok"/>
          <w:rFonts w:hint="eastAsia"/>
        </w:rPr>
        <w:t>ORDERS.TRADE_RECEIVABLE</w:t>
      </w:r>
      <w:r w:rsidRPr="00921A2F">
        <w:rPr>
          <w:rStyle w:val="KeywordTok"/>
          <w:rFonts w:hint="eastAsia"/>
        </w:rPr>
        <w:t>的类型是</w:t>
      </w:r>
      <w:r w:rsidRPr="00921A2F">
        <w:rPr>
          <w:rStyle w:val="KeywordTok"/>
          <w:rFonts w:hint="eastAsia"/>
        </w:rPr>
        <w:t>NUMBER(8,2),</w:t>
      </w:r>
      <w:r w:rsidRPr="00921A2F">
        <w:rPr>
          <w:rStyle w:val="KeywordTok"/>
          <w:rFonts w:hint="eastAsia"/>
        </w:rPr>
        <w:t>汇总之后，数据要大得多。</w:t>
      </w:r>
    </w:p>
    <w:p w14:paraId="345C6DB0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  BEGIN</w:t>
      </w:r>
    </w:p>
    <w:p w14:paraId="58E8D386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    SELECT SUM(O.TRADE_RECEIVABLE) into N  FROM ORDERS O,ORDER_DETAILS E</w:t>
      </w:r>
    </w:p>
    <w:p w14:paraId="7707ACAB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    WHERE O.ORDER_ID=E.ORDER_ID AND O.CUSTOMER_NAME = CUSTOMER_NAME;</w:t>
      </w:r>
    </w:p>
    <w:p w14:paraId="7C781906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    RETURN N;</w:t>
      </w:r>
    </w:p>
    <w:p w14:paraId="2664F397" w14:textId="77777777" w:rsidR="00921A2F" w:rsidRPr="00921A2F" w:rsidRDefault="00921A2F" w:rsidP="00921A2F">
      <w:pPr>
        <w:pStyle w:val="a0"/>
        <w:rPr>
          <w:rStyle w:val="KeywordTok"/>
        </w:rPr>
      </w:pPr>
      <w:r w:rsidRPr="00921A2F">
        <w:rPr>
          <w:rStyle w:val="KeywordTok"/>
        </w:rPr>
        <w:t xml:space="preserve">    END;</w:t>
      </w:r>
    </w:p>
    <w:p w14:paraId="059D926F" w14:textId="4F21B760" w:rsidR="0050026F" w:rsidRPr="0050026F" w:rsidRDefault="00921A2F" w:rsidP="00921A2F">
      <w:pPr>
        <w:pStyle w:val="a0"/>
      </w:pPr>
      <w:r w:rsidRPr="00921A2F">
        <w:rPr>
          <w:rStyle w:val="KeywordTok"/>
        </w:rPr>
        <w:t>END;</w:t>
      </w:r>
      <w:r w:rsidRPr="00921A2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ED5D49" wp14:editId="7B22EC97">
            <wp:extent cx="5544185" cy="181864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54FA" w14:textId="6EEFC9B2" w:rsidR="0050026F" w:rsidRDefault="0050026F" w:rsidP="0050026F">
      <w:pPr>
        <w:pStyle w:val="4"/>
      </w:pPr>
      <w:bookmarkStart w:id="11" w:name="header-n202"/>
      <w:r>
        <w:t xml:space="preserve">9.2.2. </w:t>
      </w:r>
      <w:r>
        <w:rPr>
          <w:rFonts w:hint="eastAsia"/>
        </w:rPr>
        <w:t>测试</w:t>
      </w:r>
    </w:p>
    <w:p w14:paraId="0019AB6D" w14:textId="55B0BF04" w:rsidR="0050026F" w:rsidRPr="0050026F" w:rsidRDefault="00E62C5D" w:rsidP="0050026F">
      <w:pPr>
        <w:pStyle w:val="a0"/>
      </w:pPr>
      <w:r>
        <w:rPr>
          <w:noProof/>
        </w:rPr>
        <w:drawing>
          <wp:inline distT="0" distB="0" distL="0" distR="0" wp14:anchorId="789CD889" wp14:editId="66A66A34">
            <wp:extent cx="5544185" cy="254063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91A1" w14:textId="77777777" w:rsidR="000A32DE" w:rsidRDefault="000A32DE" w:rsidP="00F24ADC">
      <w:pPr>
        <w:pStyle w:val="2"/>
      </w:pPr>
    </w:p>
    <w:p w14:paraId="06C7C12E" w14:textId="77777777" w:rsidR="00F24ADC" w:rsidRPr="00595CA4" w:rsidRDefault="00F24ADC" w:rsidP="00F24ADC">
      <w:pPr>
        <w:pStyle w:val="2"/>
        <w:rPr>
          <w:color w:val="auto"/>
        </w:rPr>
      </w:pPr>
      <w:r w:rsidRPr="00595CA4">
        <w:rPr>
          <w:color w:val="auto"/>
        </w:rPr>
        <w:t>10. 数据库备份</w:t>
      </w:r>
      <w:bookmarkEnd w:id="11"/>
    </w:p>
    <w:p w14:paraId="384AC692" w14:textId="77777777" w:rsidR="00F24ADC" w:rsidRDefault="00F24ADC" w:rsidP="00F24ADC">
      <w:pPr>
        <w:pStyle w:val="FirstParagraph"/>
      </w:pPr>
      <w:r>
        <w:rPr>
          <w:b/>
        </w:rPr>
        <w:t>ORACLE</w:t>
      </w:r>
      <w:r>
        <w:rPr>
          <w:b/>
        </w:rPr>
        <w:t>数据库备份与恢复详解</w:t>
      </w:r>
    </w:p>
    <w:p w14:paraId="27B0A61C" w14:textId="77777777" w:rsidR="00F24ADC" w:rsidRDefault="00F24ADC" w:rsidP="00F24ADC">
      <w:pPr>
        <w:pStyle w:val="a0"/>
      </w:pPr>
      <w:r>
        <w:t>Oracle</w:t>
      </w:r>
      <w:r>
        <w:t>的备份与恢复有三种标准的模式，大致分为两</w:t>
      </w:r>
      <w:r>
        <w:t xml:space="preserve"> </w:t>
      </w:r>
      <w:r>
        <w:t>大类，备份恢复</w:t>
      </w:r>
      <w:r>
        <w:t>(</w:t>
      </w:r>
      <w:r>
        <w:t>物理上的</w:t>
      </w:r>
      <w:r>
        <w:t>)</w:t>
      </w:r>
      <w:r>
        <w:t>以及导入导出</w:t>
      </w:r>
      <w:r>
        <w:t>(</w:t>
      </w:r>
      <w:r>
        <w:t>逻辑上的</w:t>
      </w:r>
      <w:r>
        <w:t>)</w:t>
      </w:r>
      <w:r>
        <w:t>，而备份恢复又可以根据数据库的工作模式分为非归档模式</w:t>
      </w:r>
      <w:r>
        <w:t>(</w:t>
      </w:r>
      <w:proofErr w:type="spellStart"/>
      <w:r>
        <w:t>Nonarchivelog</w:t>
      </w:r>
      <w:proofErr w:type="spellEnd"/>
      <w:r>
        <w:t xml:space="preserve">-style) </w:t>
      </w:r>
      <w:r>
        <w:t>和归档模式</w:t>
      </w:r>
      <w:r>
        <w:t>(</w:t>
      </w:r>
      <w:proofErr w:type="spellStart"/>
      <w:r>
        <w:t>Archivelog</w:t>
      </w:r>
      <w:proofErr w:type="spellEnd"/>
      <w:r>
        <w:t>-style),</w:t>
      </w:r>
      <w:r>
        <w:t>通常，我们把非归档模式称为冷备份，而相应的把归档模式称为热备份。</w:t>
      </w:r>
    </w:p>
    <w:p w14:paraId="3EE13632" w14:textId="77777777" w:rsidR="00F24ADC" w:rsidRDefault="00F24ADC" w:rsidP="00F24ADC">
      <w:pPr>
        <w:pStyle w:val="3"/>
      </w:pPr>
      <w:bookmarkStart w:id="12" w:name="header-n205"/>
      <w:r>
        <w:t>热备份和冷备份优缺点</w:t>
      </w:r>
      <w:bookmarkEnd w:id="12"/>
    </w:p>
    <w:p w14:paraId="60E8F494" w14:textId="77777777" w:rsidR="00F24ADC" w:rsidRDefault="00F24ADC" w:rsidP="00F24ADC">
      <w:pPr>
        <w:pStyle w:val="4"/>
      </w:pPr>
      <w:bookmarkStart w:id="13" w:name="header-n206"/>
      <w:r>
        <w:t>热备份的优点是：</w:t>
      </w:r>
      <w:bookmarkEnd w:id="13"/>
    </w:p>
    <w:p w14:paraId="63FBB87E" w14:textId="77777777" w:rsidR="00F24ADC" w:rsidRDefault="00F24ADC" w:rsidP="00F24ADC">
      <w:pPr>
        <w:pStyle w:val="FirstParagraph"/>
      </w:pPr>
      <w:r>
        <w:t xml:space="preserve"> 1</w:t>
      </w:r>
      <w:r>
        <w:t>．可在表空间或数据文件级备份，备份时间短。</w:t>
      </w:r>
      <w:r>
        <w:t xml:space="preserve"> </w:t>
      </w:r>
    </w:p>
    <w:p w14:paraId="4AE194BC" w14:textId="77777777" w:rsidR="00F24ADC" w:rsidRDefault="00F24ADC" w:rsidP="00F24ADC">
      <w:pPr>
        <w:pStyle w:val="a0"/>
      </w:pPr>
      <w:r>
        <w:t xml:space="preserve"> 2</w:t>
      </w:r>
      <w:r>
        <w:t>．备份时数据库仍可使用。</w:t>
      </w:r>
      <w:r>
        <w:t xml:space="preserve"> </w:t>
      </w:r>
    </w:p>
    <w:p w14:paraId="4B13DDC4" w14:textId="77777777" w:rsidR="00F24ADC" w:rsidRDefault="00F24ADC" w:rsidP="00F24ADC">
      <w:pPr>
        <w:pStyle w:val="a0"/>
      </w:pPr>
      <w:r>
        <w:t xml:space="preserve"> 3</w:t>
      </w:r>
      <w:r>
        <w:t>．可达到秒级恢复（恢复到某一时间点上）。</w:t>
      </w:r>
      <w:r>
        <w:t xml:space="preserve"> </w:t>
      </w:r>
    </w:p>
    <w:p w14:paraId="542F9081" w14:textId="77777777" w:rsidR="00F24ADC" w:rsidRDefault="00F24ADC" w:rsidP="00F24ADC">
      <w:pPr>
        <w:pStyle w:val="a0"/>
      </w:pPr>
      <w:r>
        <w:t xml:space="preserve"> 4</w:t>
      </w:r>
      <w:r>
        <w:t>．可对几乎所有数据库实体作恢复。</w:t>
      </w:r>
      <w:r>
        <w:t xml:space="preserve"> </w:t>
      </w:r>
    </w:p>
    <w:p w14:paraId="3FC778B5" w14:textId="77777777" w:rsidR="00F24ADC" w:rsidRDefault="00F24ADC" w:rsidP="00F24ADC">
      <w:pPr>
        <w:pStyle w:val="a0"/>
      </w:pPr>
      <w:r>
        <w:t xml:space="preserve"> 5</w:t>
      </w:r>
      <w:r>
        <w:t>．恢复是快速的，在大多数情况下在数据库仍工作时恢复。</w:t>
      </w:r>
      <w:r>
        <w:t xml:space="preserve"> </w:t>
      </w:r>
    </w:p>
    <w:p w14:paraId="626E9B68" w14:textId="77777777" w:rsidR="00F24ADC" w:rsidRDefault="00F24ADC" w:rsidP="00F24ADC">
      <w:pPr>
        <w:pStyle w:val="4"/>
      </w:pPr>
      <w:bookmarkStart w:id="14" w:name="header-n212"/>
      <w:r>
        <w:t>热备份的不足是：</w:t>
      </w:r>
      <w:bookmarkEnd w:id="14"/>
    </w:p>
    <w:p w14:paraId="484CD4F3" w14:textId="77777777" w:rsidR="00F24ADC" w:rsidRDefault="00F24ADC" w:rsidP="00F24ADC">
      <w:pPr>
        <w:pStyle w:val="FirstParagraph"/>
      </w:pPr>
      <w:r>
        <w:t xml:space="preserve"> 1</w:t>
      </w:r>
      <w:r>
        <w:t>．不能出错，否则后果严重。</w:t>
      </w:r>
      <w:r>
        <w:t xml:space="preserve"> </w:t>
      </w:r>
    </w:p>
    <w:p w14:paraId="469244E5" w14:textId="77777777" w:rsidR="00F24ADC" w:rsidRDefault="00F24ADC" w:rsidP="00F24ADC">
      <w:pPr>
        <w:pStyle w:val="a0"/>
      </w:pPr>
      <w:r>
        <w:t xml:space="preserve"> 2</w:t>
      </w:r>
      <w:r>
        <w:t>．若热备份不成功，所得结果不可用于时间点的恢复。</w:t>
      </w:r>
      <w:r>
        <w:t xml:space="preserve"> </w:t>
      </w:r>
    </w:p>
    <w:p w14:paraId="7469DE21" w14:textId="77777777" w:rsidR="00F24ADC" w:rsidRDefault="00F24ADC" w:rsidP="00F24ADC">
      <w:pPr>
        <w:pStyle w:val="a0"/>
      </w:pPr>
      <w:r>
        <w:t xml:space="preserve"> 3</w:t>
      </w:r>
      <w:r>
        <w:t>．因难维护，所以要特别仔细小心，不允许</w:t>
      </w:r>
      <w:r>
        <w:t>“</w:t>
      </w:r>
      <w:r>
        <w:t>以失败而告终</w:t>
      </w:r>
      <w:r>
        <w:t>”</w:t>
      </w:r>
      <w:r>
        <w:t>。</w:t>
      </w:r>
      <w:r>
        <w:t xml:space="preserve"> </w:t>
      </w:r>
    </w:p>
    <w:p w14:paraId="1C7B8922" w14:textId="77777777" w:rsidR="00F24ADC" w:rsidRDefault="00F24ADC" w:rsidP="00F24ADC">
      <w:pPr>
        <w:pStyle w:val="4"/>
      </w:pPr>
      <w:bookmarkStart w:id="15" w:name="header-n216"/>
      <w:r>
        <w:t>冷备份的优点是：</w:t>
      </w:r>
      <w:bookmarkEnd w:id="15"/>
    </w:p>
    <w:p w14:paraId="4A489B9E" w14:textId="77777777" w:rsidR="00F24ADC" w:rsidRDefault="00F24ADC" w:rsidP="00F24ADC">
      <w:pPr>
        <w:pStyle w:val="FirstParagraph"/>
      </w:pPr>
      <w:r>
        <w:t xml:space="preserve"> 1</w:t>
      </w:r>
      <w:r>
        <w:t>．是非常快速的备份方法（只需拷贝文件）</w:t>
      </w:r>
      <w:r>
        <w:t xml:space="preserve"> </w:t>
      </w:r>
    </w:p>
    <w:p w14:paraId="5E86D410" w14:textId="77777777" w:rsidR="00F24ADC" w:rsidRDefault="00F24ADC" w:rsidP="00F24ADC">
      <w:pPr>
        <w:pStyle w:val="a0"/>
      </w:pPr>
      <w:r>
        <w:t xml:space="preserve"> 2</w:t>
      </w:r>
      <w:r>
        <w:t>．容易归档（简单拷贝即可）</w:t>
      </w:r>
      <w:r>
        <w:t xml:space="preserve"> </w:t>
      </w:r>
    </w:p>
    <w:p w14:paraId="75825794" w14:textId="77777777" w:rsidR="00F24ADC" w:rsidRDefault="00F24ADC" w:rsidP="00F24ADC">
      <w:pPr>
        <w:pStyle w:val="a0"/>
      </w:pPr>
      <w:r>
        <w:t xml:space="preserve"> 3</w:t>
      </w:r>
      <w:r>
        <w:t>．容易恢复到某个时间点上（只需将文件再拷贝回去）</w:t>
      </w:r>
      <w:r>
        <w:t xml:space="preserve"> </w:t>
      </w:r>
    </w:p>
    <w:p w14:paraId="2466CCF1" w14:textId="77777777" w:rsidR="00F24ADC" w:rsidRDefault="00F24ADC" w:rsidP="00F24ADC">
      <w:pPr>
        <w:pStyle w:val="a0"/>
      </w:pPr>
      <w:r>
        <w:t xml:space="preserve"> 4</w:t>
      </w:r>
      <w:r>
        <w:t>．能与归档方法相结合，作数据库</w:t>
      </w:r>
      <w:r>
        <w:t>“</w:t>
      </w:r>
      <w:r>
        <w:t>最新状态</w:t>
      </w:r>
      <w:r>
        <w:t>”</w:t>
      </w:r>
      <w:r>
        <w:t>的恢复。</w:t>
      </w:r>
      <w:r>
        <w:t xml:space="preserve"> </w:t>
      </w:r>
    </w:p>
    <w:p w14:paraId="16D0FCEA" w14:textId="77777777" w:rsidR="00F24ADC" w:rsidRDefault="00F24ADC" w:rsidP="00F24ADC">
      <w:pPr>
        <w:pStyle w:val="a0"/>
      </w:pPr>
      <w:r>
        <w:t xml:space="preserve"> 5</w:t>
      </w:r>
      <w:r>
        <w:t>．低度维护，高度安全。</w:t>
      </w:r>
      <w:r>
        <w:t xml:space="preserve"> </w:t>
      </w:r>
    </w:p>
    <w:p w14:paraId="6A835BCC" w14:textId="77777777" w:rsidR="00F24ADC" w:rsidRDefault="00F24ADC" w:rsidP="00F24ADC">
      <w:pPr>
        <w:pStyle w:val="4"/>
      </w:pPr>
      <w:bookmarkStart w:id="16" w:name="header-n222"/>
      <w:r>
        <w:t>冷备份不足是：</w:t>
      </w:r>
      <w:bookmarkEnd w:id="16"/>
    </w:p>
    <w:p w14:paraId="4C658331" w14:textId="77777777" w:rsidR="00F24ADC" w:rsidRDefault="00F24ADC" w:rsidP="00F24ADC">
      <w:pPr>
        <w:pStyle w:val="FirstParagraph"/>
      </w:pPr>
      <w:r>
        <w:t xml:space="preserve"> 1</w:t>
      </w:r>
      <w:r>
        <w:t>．单独使用时，只能提供到</w:t>
      </w:r>
      <w:r>
        <w:t>“</w:t>
      </w:r>
      <w:r>
        <w:t>某一时间点上</w:t>
      </w:r>
      <w:r>
        <w:t>”</w:t>
      </w:r>
      <w:r>
        <w:t>的恢复。</w:t>
      </w:r>
      <w:r>
        <w:t xml:space="preserve"> </w:t>
      </w:r>
    </w:p>
    <w:p w14:paraId="6D66BFB9" w14:textId="77777777" w:rsidR="00F24ADC" w:rsidRDefault="00F24ADC" w:rsidP="00F24ADC">
      <w:pPr>
        <w:pStyle w:val="a0"/>
      </w:pPr>
      <w:r>
        <w:t xml:space="preserve"> 2</w:t>
      </w:r>
      <w:r>
        <w:t>．在实施备份的全过程中，数据库必须要作备份而不能作其它工作。也就是说，数据库必须是关闭状态。</w:t>
      </w:r>
    </w:p>
    <w:p w14:paraId="19D5FCA4" w14:textId="77777777" w:rsidR="00F24ADC" w:rsidRDefault="00F24ADC" w:rsidP="00F24ADC">
      <w:pPr>
        <w:pStyle w:val="a0"/>
      </w:pPr>
      <w:r>
        <w:lastRenderedPageBreak/>
        <w:t xml:space="preserve"> 3</w:t>
      </w:r>
      <w:r>
        <w:t>．若磁盘空间有限，只能拷贝到磁带等其它外部存储设备上，速度会很慢。</w:t>
      </w:r>
      <w:r>
        <w:t xml:space="preserve"> </w:t>
      </w:r>
    </w:p>
    <w:p w14:paraId="4149F0BA" w14:textId="77777777" w:rsidR="00F24ADC" w:rsidRDefault="00F24ADC" w:rsidP="00F24ADC">
      <w:pPr>
        <w:pStyle w:val="a0"/>
      </w:pPr>
      <w:r>
        <w:t xml:space="preserve"> 4</w:t>
      </w:r>
      <w:r>
        <w:t>．不能按表或按用户恢复。</w:t>
      </w:r>
    </w:p>
    <w:p w14:paraId="4CA4DE8B" w14:textId="77777777" w:rsidR="00F24ADC" w:rsidRDefault="00F24ADC" w:rsidP="00F24ADC">
      <w:pPr>
        <w:pStyle w:val="3"/>
      </w:pPr>
      <w:bookmarkStart w:id="17" w:name="header-n227"/>
      <w:r>
        <w:t>物理备份之冷备份：</w:t>
      </w:r>
      <w:bookmarkEnd w:id="17"/>
    </w:p>
    <w:p w14:paraId="6BFA6591" w14:textId="77777777" w:rsidR="00F24ADC" w:rsidRDefault="00F24ADC" w:rsidP="00F24ADC">
      <w:pPr>
        <w:pStyle w:val="FirstParagraph"/>
      </w:pPr>
      <w:r>
        <w:t xml:space="preserve"> </w:t>
      </w:r>
      <w:r>
        <w:t>当数据库可以暂时处于关闭状态时，我们需要将它在这一稳定时刻的数据相关文件转移到安全的区域，当数据库遭到破坏，再从安全区域将备份的数据库相关文件拷</w:t>
      </w:r>
      <w:r>
        <w:t xml:space="preserve"> </w:t>
      </w:r>
      <w:r>
        <w:t>贝回原来的位置，这样，就完成了一次快捷安全等数据转移。由于是在数据库不提供服务的关闭状态，所以称为冷备份。冷备份具有很多优良特性，比如上面图中我</w:t>
      </w:r>
      <w:r>
        <w:t xml:space="preserve"> </w:t>
      </w:r>
      <w:r>
        <w:t>们提到的，快速，方便，以及高效。一次完整的冷备份步骤应该是：</w:t>
      </w:r>
    </w:p>
    <w:p w14:paraId="00175B2C" w14:textId="77777777" w:rsidR="00F24ADC" w:rsidRDefault="00F24ADC" w:rsidP="00F24ADC">
      <w:pPr>
        <w:pStyle w:val="a0"/>
      </w:pPr>
      <w:r>
        <w:t xml:space="preserve"> 1</w:t>
      </w:r>
      <w:r>
        <w:t>，首先关闭数据库（</w:t>
      </w:r>
      <w:r>
        <w:t>shutdown normal</w:t>
      </w:r>
      <w:r>
        <w:t>）</w:t>
      </w:r>
    </w:p>
    <w:p w14:paraId="1B116541" w14:textId="77777777" w:rsidR="00F24ADC" w:rsidRDefault="00F24ADC" w:rsidP="00F24ADC">
      <w:pPr>
        <w:pStyle w:val="a0"/>
      </w:pPr>
      <w:r>
        <w:t xml:space="preserve"> 2</w:t>
      </w:r>
      <w:r>
        <w:t>，拷贝相关文件到安全区域（利用操作系统命令拷贝数据库的所有的数据文件、日志文件、控制文件、参数文件、口令文件等（包括路径））</w:t>
      </w:r>
    </w:p>
    <w:p w14:paraId="05661FEC" w14:textId="77777777" w:rsidR="00F24ADC" w:rsidRDefault="00F24ADC" w:rsidP="00F24ADC">
      <w:pPr>
        <w:pStyle w:val="a0"/>
      </w:pPr>
      <w:r>
        <w:t xml:space="preserve"> 3</w:t>
      </w:r>
      <w:r>
        <w:t>，重新启动数据库（</w:t>
      </w:r>
      <w:r>
        <w:t>startup</w:t>
      </w:r>
      <w:r>
        <w:t>）</w:t>
      </w:r>
    </w:p>
    <w:p w14:paraId="39E34F6A" w14:textId="77777777" w:rsidR="00F24ADC" w:rsidRDefault="00F24ADC" w:rsidP="00F24ADC">
      <w:pPr>
        <w:pStyle w:val="FirstParagraph"/>
      </w:pPr>
      <w:r>
        <w:t>这样，我们就完成了一次冷备份，请确定你对这些相应的目录（包括写入的目标文件夹）有相应的权限。</w:t>
      </w:r>
    </w:p>
    <w:p w14:paraId="606A7590" w14:textId="77777777" w:rsidR="00F24ADC" w:rsidRDefault="00F24ADC" w:rsidP="00F24ADC">
      <w:pPr>
        <w:pStyle w:val="a0"/>
      </w:pPr>
      <w:r>
        <w:t xml:space="preserve"> </w:t>
      </w:r>
      <w:r>
        <w:t>恢复的时候，相对比较简单了，我们停掉数据库，将文件拷贝回相应位置，重启数据库就可以了，当然也可以用脚本来完成。</w:t>
      </w:r>
    </w:p>
    <w:p w14:paraId="2EDA2D39" w14:textId="77777777" w:rsidR="0050026F" w:rsidRDefault="00F24ADC" w:rsidP="0050026F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  <w:kern w:val="0"/>
          <w:sz w:val="36"/>
          <w:szCs w:val="36"/>
        </w:rPr>
      </w:pPr>
      <w:bookmarkStart w:id="18" w:name="header-n236"/>
      <w:r>
        <w:t xml:space="preserve">10.1. </w:t>
      </w:r>
      <w:r w:rsidR="0050026F">
        <w:rPr>
          <w:rFonts w:hint="eastAsia"/>
        </w:rPr>
        <w:t>手动</w:t>
      </w:r>
      <w:r>
        <w:t>数据库备份</w:t>
      </w:r>
      <w:bookmarkEnd w:id="18"/>
      <w:r w:rsidR="0050026F">
        <w:rPr>
          <w:rFonts w:hint="eastAsia"/>
        </w:rPr>
        <w:t>之</w:t>
      </w:r>
      <w:r w:rsidR="0050026F" w:rsidRPr="0050026F">
        <w:t>数据库导出</w:t>
      </w:r>
      <w:proofErr w:type="spellStart"/>
      <w:r w:rsidR="0050026F" w:rsidRPr="0050026F">
        <w:t>expdp</w:t>
      </w:r>
      <w:proofErr w:type="spellEnd"/>
    </w:p>
    <w:p w14:paraId="6F2D1044" w14:textId="66AE09C6" w:rsidR="00F24ADC" w:rsidRDefault="00CC07A3" w:rsidP="00F24ADC">
      <w:pPr>
        <w:pStyle w:val="3"/>
      </w:pPr>
      <w:r>
        <w:rPr>
          <w:rFonts w:hint="eastAsia"/>
        </w:rPr>
        <w:t>步骤：</w:t>
      </w:r>
    </w:p>
    <w:p w14:paraId="3DB9E00C" w14:textId="69ABBFE5" w:rsidR="00CC07A3" w:rsidRDefault="00CC07A3" w:rsidP="00CC07A3">
      <w:pPr>
        <w:pStyle w:val="a0"/>
      </w:pPr>
      <w:r>
        <w:rPr>
          <w:rFonts w:hint="eastAsia"/>
        </w:rPr>
        <w:t>S</w:t>
      </w:r>
      <w:r>
        <w:t xml:space="preserve">QL </w:t>
      </w:r>
      <w:r>
        <w:rPr>
          <w:rFonts w:hint="eastAsia"/>
        </w:rPr>
        <w:t>plus</w:t>
      </w:r>
      <w:r>
        <w:t xml:space="preserve"> </w:t>
      </w:r>
      <w:r>
        <w:rPr>
          <w:rFonts w:hint="eastAsia"/>
        </w:rPr>
        <w:t>已</w:t>
      </w:r>
      <w:r>
        <w:t xml:space="preserve">SYSTEM </w:t>
      </w:r>
      <w:r>
        <w:rPr>
          <w:rFonts w:hint="eastAsia"/>
        </w:rPr>
        <w:t>用户登录</w:t>
      </w:r>
    </w:p>
    <w:p w14:paraId="7CEDA2DB" w14:textId="69365249" w:rsidR="00CC07A3" w:rsidRDefault="00CC07A3" w:rsidP="00CC07A3">
      <w:pPr>
        <w:pStyle w:val="a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expdir</w:t>
      </w:r>
      <w:proofErr w:type="spellEnd"/>
      <w:r>
        <w:rPr>
          <w:rFonts w:hint="eastAsia"/>
        </w:rPr>
        <w:t>目录并给</w:t>
      </w:r>
      <w:r w:rsidR="004A02AA">
        <w:t>ZLW</w:t>
      </w:r>
      <w:r>
        <w:rPr>
          <w:rFonts w:hint="eastAsia"/>
        </w:rPr>
        <w:t>用户授权读写</w:t>
      </w:r>
    </w:p>
    <w:p w14:paraId="0825055C" w14:textId="40471887" w:rsidR="00CC07A3" w:rsidRDefault="00E62C5D" w:rsidP="00CC07A3">
      <w:pPr>
        <w:pStyle w:val="a0"/>
      </w:pPr>
      <w:r>
        <w:rPr>
          <w:noProof/>
        </w:rPr>
        <w:lastRenderedPageBreak/>
        <w:drawing>
          <wp:inline distT="0" distB="0" distL="0" distR="0" wp14:anchorId="0284D055" wp14:editId="5B31C98F">
            <wp:extent cx="5544185" cy="28975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97D2" w14:textId="7FD25018" w:rsidR="00CC07A3" w:rsidRPr="00CC07A3" w:rsidRDefault="00CC07A3" w:rsidP="00CC07A3">
      <w:pPr>
        <w:pStyle w:val="a0"/>
      </w:pPr>
      <w:r>
        <w:rPr>
          <w:rFonts w:hint="eastAsia"/>
        </w:rPr>
        <w:t>用户自己备份</w:t>
      </w:r>
    </w:p>
    <w:p w14:paraId="76195A04" w14:textId="0328638F" w:rsidR="0050026F" w:rsidRDefault="00E62C5D" w:rsidP="0050026F">
      <w:pPr>
        <w:pStyle w:val="a0"/>
      </w:pPr>
      <w:r>
        <w:rPr>
          <w:noProof/>
        </w:rPr>
        <w:drawing>
          <wp:inline distT="0" distB="0" distL="0" distR="0" wp14:anchorId="3F801880" wp14:editId="6DC8E132">
            <wp:extent cx="5544185" cy="4360545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A08" w14:textId="2B9132C5" w:rsidR="00CC07A3" w:rsidRDefault="00CC07A3" w:rsidP="0050026F">
      <w:pPr>
        <w:pStyle w:val="a0"/>
      </w:pPr>
      <w:r>
        <w:rPr>
          <w:rFonts w:hint="eastAsia"/>
        </w:rPr>
        <w:t>前往本地目录查看：</w:t>
      </w:r>
    </w:p>
    <w:p w14:paraId="1CA5D0EC" w14:textId="39D41508" w:rsidR="00CC07A3" w:rsidRPr="0050026F" w:rsidRDefault="00E62C5D" w:rsidP="0050026F">
      <w:pPr>
        <w:pStyle w:val="a0"/>
      </w:pPr>
      <w:r>
        <w:rPr>
          <w:noProof/>
        </w:rPr>
        <w:lastRenderedPageBreak/>
        <w:drawing>
          <wp:inline distT="0" distB="0" distL="0" distR="0" wp14:anchorId="1837A535" wp14:editId="6F6E7E28">
            <wp:extent cx="5544185" cy="3178810"/>
            <wp:effectExtent l="0" t="0" r="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B1B41" w14:textId="3612229F" w:rsidR="00F24ADC" w:rsidRDefault="00F24ADC" w:rsidP="00F24ADC">
      <w:pPr>
        <w:pStyle w:val="3"/>
      </w:pPr>
      <w:bookmarkStart w:id="19" w:name="header-n259"/>
      <w:r>
        <w:t>10.5. 删除数据库文件模拟数据损坏</w:t>
      </w:r>
      <w:bookmarkEnd w:id="19"/>
    </w:p>
    <w:p w14:paraId="70C6EEB9" w14:textId="5EF52263" w:rsidR="00CC07A3" w:rsidRPr="00CC07A3" w:rsidRDefault="00E62C5D" w:rsidP="00CC07A3">
      <w:pPr>
        <w:pStyle w:val="a0"/>
      </w:pPr>
      <w:r>
        <w:rPr>
          <w:noProof/>
        </w:rPr>
        <w:drawing>
          <wp:inline distT="0" distB="0" distL="0" distR="0" wp14:anchorId="7D351005" wp14:editId="2FA5D1C1">
            <wp:extent cx="5544185" cy="289750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BE9BB" w14:textId="77777777" w:rsidR="00F24ADC" w:rsidRDefault="00F24ADC" w:rsidP="00F24ADC">
      <w:pPr>
        <w:pStyle w:val="3"/>
      </w:pPr>
      <w:bookmarkStart w:id="20" w:name="header-n268"/>
      <w:r>
        <w:lastRenderedPageBreak/>
        <w:t>10.6. 数据库完全恢复</w:t>
      </w:r>
      <w:bookmarkEnd w:id="20"/>
    </w:p>
    <w:p w14:paraId="17FEB1FC" w14:textId="60698F73" w:rsidR="001F3517" w:rsidRDefault="00E62C5D" w:rsidP="00B6199D">
      <w:pPr>
        <w:widowControl/>
        <w:jc w:val="left"/>
      </w:pPr>
      <w:r>
        <w:rPr>
          <w:noProof/>
        </w:rPr>
        <w:drawing>
          <wp:inline distT="0" distB="0" distL="0" distR="0" wp14:anchorId="4CB127C9" wp14:editId="63EB9701">
            <wp:extent cx="5544185" cy="4360545"/>
            <wp:effectExtent l="0" t="0" r="0" b="190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8473" w14:textId="5B9D51C1" w:rsidR="00CC07A3" w:rsidRDefault="00CC07A3" w:rsidP="00B6199D">
      <w:pPr>
        <w:widowControl/>
        <w:jc w:val="left"/>
      </w:pPr>
      <w:r>
        <w:rPr>
          <w:rFonts w:hint="eastAsia"/>
        </w:rPr>
        <w:t>用户</w:t>
      </w:r>
      <w:r w:rsidR="00E62C5D">
        <w:t>LFH</w:t>
      </w:r>
      <w:r>
        <w:rPr>
          <w:rFonts w:hint="eastAsia"/>
        </w:rPr>
        <w:t>登录数据库查看恢复情况</w:t>
      </w:r>
      <w:r>
        <w:rPr>
          <w:rFonts w:hint="eastAsia"/>
        </w:rPr>
        <w:t>;</w:t>
      </w:r>
    </w:p>
    <w:p w14:paraId="0447E9AD" w14:textId="4777E60D" w:rsidR="00CC07A3" w:rsidRDefault="00E62C5D" w:rsidP="00B6199D">
      <w:pPr>
        <w:widowControl/>
        <w:jc w:val="left"/>
      </w:pPr>
      <w:r>
        <w:rPr>
          <w:noProof/>
        </w:rPr>
        <w:drawing>
          <wp:inline distT="0" distB="0" distL="0" distR="0" wp14:anchorId="5DC15D42" wp14:editId="0904E606">
            <wp:extent cx="5544185" cy="2717800"/>
            <wp:effectExtent l="0" t="0" r="0" b="635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48D2" w14:textId="7043C998" w:rsidR="00CC07A3" w:rsidRPr="00BC4A57" w:rsidRDefault="00CC07A3" w:rsidP="00B6199D">
      <w:pPr>
        <w:widowControl/>
        <w:jc w:val="left"/>
      </w:pPr>
      <w:r>
        <w:rPr>
          <w:rFonts w:hint="eastAsia"/>
        </w:rPr>
        <w:t>恢复成功。</w:t>
      </w:r>
    </w:p>
    <w:sectPr w:rsidR="00CC07A3" w:rsidRPr="00BC4A57">
      <w:headerReference w:type="default" r:id="rId30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0DAE2" w14:textId="77777777" w:rsidR="00891D29" w:rsidRDefault="00891D29">
      <w:r>
        <w:separator/>
      </w:r>
    </w:p>
  </w:endnote>
  <w:endnote w:type="continuationSeparator" w:id="0">
    <w:p w14:paraId="37E9F6AE" w14:textId="77777777" w:rsidR="00891D29" w:rsidRDefault="00891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4A66F" w14:textId="77777777" w:rsidR="00891D29" w:rsidRDefault="00891D29">
      <w:r>
        <w:separator/>
      </w:r>
    </w:p>
  </w:footnote>
  <w:footnote w:type="continuationSeparator" w:id="0">
    <w:p w14:paraId="71F7ECD2" w14:textId="77777777" w:rsidR="00891D29" w:rsidRDefault="00891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96B2" w14:textId="77777777" w:rsidR="005E4454" w:rsidRDefault="005E445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100D6F14"/>
    <w:multiLevelType w:val="hybridMultilevel"/>
    <w:tmpl w:val="F9745A70"/>
    <w:lvl w:ilvl="0" w:tplc="9D00A66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02692"/>
    <w:rsid w:val="00011ED5"/>
    <w:rsid w:val="000302C3"/>
    <w:rsid w:val="00056CC9"/>
    <w:rsid w:val="00074EAF"/>
    <w:rsid w:val="000A32DE"/>
    <w:rsid w:val="001815D4"/>
    <w:rsid w:val="00193477"/>
    <w:rsid w:val="001E750D"/>
    <w:rsid w:val="001F3517"/>
    <w:rsid w:val="002169BC"/>
    <w:rsid w:val="00240D7A"/>
    <w:rsid w:val="002B2B11"/>
    <w:rsid w:val="00301210"/>
    <w:rsid w:val="00395A44"/>
    <w:rsid w:val="004008D7"/>
    <w:rsid w:val="00450748"/>
    <w:rsid w:val="00475C3A"/>
    <w:rsid w:val="004A02AA"/>
    <w:rsid w:val="004C00F0"/>
    <w:rsid w:val="0050026F"/>
    <w:rsid w:val="0056524A"/>
    <w:rsid w:val="00595CA4"/>
    <w:rsid w:val="005B6114"/>
    <w:rsid w:val="005E3461"/>
    <w:rsid w:val="005E4454"/>
    <w:rsid w:val="005E6D6C"/>
    <w:rsid w:val="00616BB8"/>
    <w:rsid w:val="006512EE"/>
    <w:rsid w:val="006A33F0"/>
    <w:rsid w:val="006F0C52"/>
    <w:rsid w:val="00702596"/>
    <w:rsid w:val="00715894"/>
    <w:rsid w:val="007173F2"/>
    <w:rsid w:val="00743B02"/>
    <w:rsid w:val="007A5894"/>
    <w:rsid w:val="007C6BB8"/>
    <w:rsid w:val="007D02AC"/>
    <w:rsid w:val="007F312D"/>
    <w:rsid w:val="008034CF"/>
    <w:rsid w:val="0084050F"/>
    <w:rsid w:val="00874532"/>
    <w:rsid w:val="00891D29"/>
    <w:rsid w:val="008E1945"/>
    <w:rsid w:val="00921A2F"/>
    <w:rsid w:val="009225C8"/>
    <w:rsid w:val="00973FAC"/>
    <w:rsid w:val="009D73BE"/>
    <w:rsid w:val="009E43ED"/>
    <w:rsid w:val="00A01AD8"/>
    <w:rsid w:val="00A15A47"/>
    <w:rsid w:val="00A33774"/>
    <w:rsid w:val="00A55262"/>
    <w:rsid w:val="00A6292B"/>
    <w:rsid w:val="00B172A5"/>
    <w:rsid w:val="00B24F2A"/>
    <w:rsid w:val="00B41489"/>
    <w:rsid w:val="00B53C66"/>
    <w:rsid w:val="00B6199D"/>
    <w:rsid w:val="00B87CDB"/>
    <w:rsid w:val="00B87EC2"/>
    <w:rsid w:val="00BB31F9"/>
    <w:rsid w:val="00BB4A5E"/>
    <w:rsid w:val="00BB5535"/>
    <w:rsid w:val="00BC4A57"/>
    <w:rsid w:val="00BD1E40"/>
    <w:rsid w:val="00C0711D"/>
    <w:rsid w:val="00C11C23"/>
    <w:rsid w:val="00C57764"/>
    <w:rsid w:val="00C746D6"/>
    <w:rsid w:val="00CC07A3"/>
    <w:rsid w:val="00D62E3F"/>
    <w:rsid w:val="00DE1C53"/>
    <w:rsid w:val="00E261BC"/>
    <w:rsid w:val="00E565AA"/>
    <w:rsid w:val="00E62C5D"/>
    <w:rsid w:val="00EA66C9"/>
    <w:rsid w:val="00EC2B52"/>
    <w:rsid w:val="00F17E4A"/>
    <w:rsid w:val="00F24ADC"/>
    <w:rsid w:val="00F551E5"/>
    <w:rsid w:val="00F855FF"/>
    <w:rsid w:val="00F953E2"/>
    <w:rsid w:val="00FB6A79"/>
    <w:rsid w:val="00FD07C0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DF5F6F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 w:qFormat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F24A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F24A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24A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24A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qFormat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qFormat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F24ADC"/>
    <w:rPr>
      <w:rFonts w:asciiTheme="majorHAnsi" w:eastAsiaTheme="majorEastAsia" w:hAnsiTheme="majorHAnsi" w:cstheme="majorBidi"/>
      <w:b/>
      <w:bCs/>
      <w:color w:val="2C6EAB" w:themeColor="accent1" w:themeShade="B5"/>
      <w:kern w:val="2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1"/>
      <w:szCs w:val="24"/>
    </w:rPr>
  </w:style>
  <w:style w:type="paragraph" w:styleId="a0">
    <w:name w:val="Body Text"/>
    <w:basedOn w:val="a"/>
    <w:link w:val="a7"/>
    <w:qFormat/>
    <w:rsid w:val="00F24ADC"/>
    <w:pPr>
      <w:spacing w:before="180" w:after="180"/>
    </w:pPr>
  </w:style>
  <w:style w:type="character" w:customStyle="1" w:styleId="a7">
    <w:name w:val="正文文本 字符"/>
    <w:basedOn w:val="a1"/>
    <w:link w:val="a0"/>
    <w:rsid w:val="00F24ADC"/>
    <w:rPr>
      <w:kern w:val="2"/>
      <w:sz w:val="21"/>
      <w:szCs w:val="24"/>
    </w:rPr>
  </w:style>
  <w:style w:type="paragraph" w:styleId="a8">
    <w:name w:val="caption"/>
    <w:basedOn w:val="a"/>
    <w:next w:val="a"/>
    <w:link w:val="a9"/>
    <w:rsid w:val="00F24ADC"/>
    <w:pPr>
      <w:spacing w:after="120"/>
    </w:pPr>
    <w:rPr>
      <w:i/>
    </w:rPr>
  </w:style>
  <w:style w:type="character" w:styleId="aa">
    <w:name w:val="Hyperlink"/>
    <w:basedOn w:val="a9"/>
    <w:rsid w:val="00F24ADC"/>
    <w:rPr>
      <w:i/>
      <w:color w:val="5B9BD5" w:themeColor="accent1"/>
      <w:kern w:val="2"/>
      <w:sz w:val="21"/>
      <w:szCs w:val="24"/>
    </w:rPr>
  </w:style>
  <w:style w:type="character" w:customStyle="1" w:styleId="a9">
    <w:name w:val="题注 字符"/>
    <w:basedOn w:val="a1"/>
    <w:link w:val="a8"/>
    <w:rsid w:val="00F24ADC"/>
    <w:rPr>
      <w:i/>
      <w:kern w:val="2"/>
      <w:sz w:val="21"/>
      <w:szCs w:val="24"/>
    </w:rPr>
  </w:style>
  <w:style w:type="paragraph" w:customStyle="1" w:styleId="FirstParagraph">
    <w:name w:val="First Paragraph"/>
    <w:basedOn w:val="a0"/>
    <w:next w:val="a0"/>
    <w:qFormat/>
    <w:rsid w:val="00F24ADC"/>
  </w:style>
  <w:style w:type="paragraph" w:customStyle="1" w:styleId="SourceCode">
    <w:name w:val="Source Code"/>
    <w:basedOn w:val="a"/>
    <w:link w:val="VerbatimChar"/>
    <w:rsid w:val="00F24ADC"/>
    <w:pPr>
      <w:wordWrap w:val="0"/>
    </w:pPr>
  </w:style>
  <w:style w:type="character" w:customStyle="1" w:styleId="VerbatimChar">
    <w:name w:val="Verbatim Char"/>
    <w:basedOn w:val="a9"/>
    <w:link w:val="SourceCode"/>
    <w:qFormat/>
    <w:rsid w:val="00F24ADC"/>
    <w:rPr>
      <w:i w:val="0"/>
      <w:kern w:val="2"/>
      <w:sz w:val="21"/>
      <w:szCs w:val="24"/>
    </w:rPr>
  </w:style>
  <w:style w:type="character" w:customStyle="1" w:styleId="KeywordTok">
    <w:name w:val="KeywordTok"/>
    <w:basedOn w:val="VerbatimChar"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NormalTok">
    <w:name w:val="NormalTok"/>
    <w:basedOn w:val="VerbatimChar"/>
    <w:rsid w:val="00F24ADC"/>
    <w:rPr>
      <w:rFonts w:ascii="Consolas" w:hAnsi="Consolas"/>
      <w:i w:val="0"/>
      <w:kern w:val="2"/>
      <w:sz w:val="22"/>
      <w:szCs w:val="24"/>
    </w:rPr>
  </w:style>
  <w:style w:type="character" w:customStyle="1" w:styleId="FunctionTok">
    <w:name w:val="FunctionTok"/>
    <w:basedOn w:val="VerbatimChar"/>
    <w:qFormat/>
    <w:rsid w:val="00F24ADC"/>
    <w:rPr>
      <w:rFonts w:ascii="Consolas" w:hAnsi="Consolas"/>
      <w:i w:val="0"/>
      <w:color w:val="06287E"/>
      <w:kern w:val="2"/>
      <w:sz w:val="22"/>
      <w:szCs w:val="24"/>
    </w:rPr>
  </w:style>
  <w:style w:type="character" w:customStyle="1" w:styleId="DecValTok">
    <w:name w:val="DecValTok"/>
    <w:basedOn w:val="VerbatimChar"/>
    <w:rsid w:val="00F24ADC"/>
    <w:rPr>
      <w:rFonts w:ascii="Consolas" w:hAnsi="Consolas"/>
      <w:i w:val="0"/>
      <w:color w:val="40A070"/>
      <w:kern w:val="2"/>
      <w:sz w:val="22"/>
      <w:szCs w:val="24"/>
    </w:rPr>
  </w:style>
  <w:style w:type="paragraph" w:customStyle="1" w:styleId="CaptionedFigure">
    <w:name w:val="Captioned Figure"/>
    <w:basedOn w:val="Figure"/>
    <w:rsid w:val="00F24ADC"/>
    <w:pPr>
      <w:keepNext/>
    </w:pPr>
  </w:style>
  <w:style w:type="paragraph" w:customStyle="1" w:styleId="Figure">
    <w:name w:val="Figure"/>
    <w:basedOn w:val="a"/>
    <w:rsid w:val="00F24ADC"/>
  </w:style>
  <w:style w:type="paragraph" w:customStyle="1" w:styleId="ImageCaption">
    <w:name w:val="Image Caption"/>
    <w:basedOn w:val="a8"/>
    <w:qFormat/>
    <w:rsid w:val="00F24ADC"/>
  </w:style>
  <w:style w:type="character" w:customStyle="1" w:styleId="OtherTok">
    <w:name w:val="OtherTok"/>
    <w:basedOn w:val="VerbatimChar"/>
    <w:qFormat/>
    <w:rsid w:val="00F24ADC"/>
    <w:rPr>
      <w:rFonts w:ascii="Consolas" w:hAnsi="Consolas"/>
      <w:i w:val="0"/>
      <w:color w:val="007020"/>
      <w:kern w:val="2"/>
      <w:sz w:val="22"/>
      <w:szCs w:val="24"/>
    </w:rPr>
  </w:style>
  <w:style w:type="character" w:customStyle="1" w:styleId="DataTypeTok">
    <w:name w:val="DataTypeTok"/>
    <w:basedOn w:val="VerbatimChar"/>
    <w:rsid w:val="00F24ADC"/>
    <w:rPr>
      <w:rFonts w:ascii="Consolas" w:hAnsi="Consolas"/>
      <w:i w:val="0"/>
      <w:color w:val="902000"/>
      <w:kern w:val="2"/>
      <w:sz w:val="22"/>
      <w:szCs w:val="24"/>
    </w:rPr>
  </w:style>
  <w:style w:type="character" w:customStyle="1" w:styleId="OperatorTok">
    <w:name w:val="OperatorTok"/>
    <w:basedOn w:val="VerbatimChar"/>
    <w:qFormat/>
    <w:rsid w:val="00F24ADC"/>
    <w:rPr>
      <w:rFonts w:ascii="Consolas" w:hAnsi="Consolas"/>
      <w:i w:val="0"/>
      <w:color w:val="666666"/>
      <w:kern w:val="2"/>
      <w:sz w:val="22"/>
      <w:szCs w:val="24"/>
    </w:rPr>
  </w:style>
  <w:style w:type="paragraph" w:customStyle="1" w:styleId="Compact">
    <w:name w:val="Compact"/>
    <w:basedOn w:val="a0"/>
    <w:qFormat/>
    <w:rsid w:val="00F24ADC"/>
    <w:pPr>
      <w:spacing w:before="36" w:after="36"/>
    </w:pPr>
  </w:style>
  <w:style w:type="table" w:customStyle="1" w:styleId="Table">
    <w:name w:val="Table"/>
    <w:semiHidden/>
    <w:unhideWhenUsed/>
    <w:qFormat/>
    <w:rsid w:val="00F24ADC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ok">
    <w:name w:val="CommentTok"/>
    <w:basedOn w:val="VerbatimChar"/>
    <w:qFormat/>
    <w:rsid w:val="00F24ADC"/>
    <w:rPr>
      <w:rFonts w:ascii="Consolas" w:hAnsi="Consolas"/>
      <w:i w:val="0"/>
      <w:color w:val="60A0B0"/>
      <w:kern w:val="2"/>
      <w:sz w:val="22"/>
      <w:szCs w:val="24"/>
    </w:rPr>
  </w:style>
  <w:style w:type="character" w:customStyle="1" w:styleId="ControlFlowTok">
    <w:name w:val="ControlFlowTok"/>
    <w:basedOn w:val="VerbatimChar"/>
    <w:qFormat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StringTok">
    <w:name w:val="StringTok"/>
    <w:basedOn w:val="VerbatimChar"/>
    <w:rsid w:val="00F24ADC"/>
    <w:rPr>
      <w:rFonts w:ascii="Consolas" w:hAnsi="Consolas"/>
      <w:i w:val="0"/>
      <w:color w:val="4070A0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54349-5C6C-45DA-913C-07A3285DC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28</Pages>
  <Words>2333</Words>
  <Characters>13299</Characters>
  <Application>Microsoft Office Word</Application>
  <DocSecurity>0</DocSecurity>
  <Lines>110</Lines>
  <Paragraphs>31</Paragraphs>
  <ScaleCrop>false</ScaleCrop>
  <Company>微软中国</Company>
  <LinksUpToDate>false</LinksUpToDate>
  <CharactersWithSpaces>1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李 飞鸿</cp:lastModifiedBy>
  <cp:revision>33</cp:revision>
  <cp:lastPrinted>2019-01-15T11:51:00Z</cp:lastPrinted>
  <dcterms:created xsi:type="dcterms:W3CDTF">2019-04-22T00:09:00Z</dcterms:created>
  <dcterms:modified xsi:type="dcterms:W3CDTF">2021-06-1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